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ADA7A" w14:textId="0B10A125" w:rsidR="00E90E49" w:rsidRPr="00E20506" w:rsidRDefault="00E90E49" w:rsidP="00E35559">
      <w:pPr>
        <w:pStyle w:val="3GPPHeader"/>
        <w:spacing w:after="60"/>
        <w:rPr>
          <w:sz w:val="32"/>
          <w:szCs w:val="32"/>
          <w:highlight w:val="yellow"/>
          <w:lang w:val="de-DE"/>
        </w:rPr>
      </w:pPr>
      <w:r w:rsidRPr="00E20506">
        <w:rPr>
          <w:lang w:val="de-DE"/>
        </w:rPr>
        <w:t>3GPP TSG-RAN WG</w:t>
      </w:r>
      <w:r w:rsidR="00F20F5C" w:rsidRPr="00E20506">
        <w:rPr>
          <w:lang w:val="de-DE"/>
        </w:rPr>
        <w:t>2</w:t>
      </w:r>
      <w:r w:rsidRPr="00E20506">
        <w:rPr>
          <w:lang w:val="de-DE"/>
        </w:rPr>
        <w:t xml:space="preserve"> #</w:t>
      </w:r>
      <w:r w:rsidR="00F20F5C" w:rsidRPr="00E20506">
        <w:rPr>
          <w:lang w:val="de-DE"/>
        </w:rPr>
        <w:t>1</w:t>
      </w:r>
      <w:r w:rsidR="000C2AE9" w:rsidRPr="00E20506">
        <w:rPr>
          <w:lang w:val="de-DE"/>
        </w:rPr>
        <w:t>16-bis</w:t>
      </w:r>
      <w:r w:rsidRPr="00E20506">
        <w:rPr>
          <w:lang w:val="de-DE"/>
        </w:rPr>
        <w:tab/>
      </w:r>
      <w:r w:rsidR="00091557" w:rsidRPr="00E20506">
        <w:rPr>
          <w:sz w:val="32"/>
          <w:szCs w:val="32"/>
          <w:lang w:val="de-DE"/>
        </w:rPr>
        <w:t>R2-</w:t>
      </w:r>
      <w:r w:rsidR="00F20F5C" w:rsidRPr="00E20506">
        <w:rPr>
          <w:sz w:val="32"/>
          <w:szCs w:val="32"/>
          <w:lang w:val="de-DE"/>
        </w:rPr>
        <w:t>2</w:t>
      </w:r>
      <w:r w:rsidR="002270E9" w:rsidRPr="00E20506">
        <w:rPr>
          <w:sz w:val="32"/>
          <w:szCs w:val="32"/>
          <w:lang w:val="de-DE"/>
        </w:rPr>
        <w:t>1</w:t>
      </w:r>
      <w:r w:rsidR="00311702" w:rsidRPr="00E20506">
        <w:rPr>
          <w:sz w:val="32"/>
          <w:szCs w:val="32"/>
          <w:lang w:val="de-DE"/>
        </w:rPr>
        <w:t>x</w:t>
      </w:r>
      <w:r w:rsidR="00C744FE" w:rsidRPr="00E20506">
        <w:rPr>
          <w:sz w:val="32"/>
          <w:szCs w:val="32"/>
          <w:lang w:val="de-DE"/>
        </w:rPr>
        <w:t>x</w:t>
      </w:r>
      <w:r w:rsidR="00311702" w:rsidRPr="00E20506">
        <w:rPr>
          <w:sz w:val="32"/>
          <w:szCs w:val="32"/>
          <w:lang w:val="de-DE"/>
        </w:rPr>
        <w:t>xxx</w:t>
      </w:r>
    </w:p>
    <w:p w14:paraId="098C76A1" w14:textId="043974FD" w:rsidR="00E90E49" w:rsidRPr="00CE0424" w:rsidRDefault="00C268E6" w:rsidP="00311702">
      <w:pPr>
        <w:pStyle w:val="3GPPHeader"/>
      </w:pPr>
      <w:r>
        <w:t xml:space="preserve">Electronic meeting, </w:t>
      </w:r>
      <w:r w:rsidR="002270E9" w:rsidRPr="002270E9">
        <w:t>202</w:t>
      </w:r>
      <w:r w:rsidR="000C2AE9">
        <w:t>2</w:t>
      </w:r>
      <w:r w:rsidR="002270E9" w:rsidRPr="002270E9">
        <w:t>-0</w:t>
      </w:r>
      <w:r w:rsidR="000C2AE9">
        <w:t>1</w:t>
      </w:r>
      <w:r w:rsidR="002270E9" w:rsidRPr="002270E9">
        <w:t>-1</w:t>
      </w:r>
      <w:r w:rsidR="000C2AE9">
        <w:t>7</w:t>
      </w:r>
      <w:r w:rsidR="002270E9" w:rsidRPr="002270E9">
        <w:t xml:space="preserve"> - 2021-0</w:t>
      </w:r>
      <w:r w:rsidR="00382E59">
        <w:t>1</w:t>
      </w:r>
      <w:r w:rsidR="002270E9" w:rsidRPr="002270E9">
        <w:t>-2</w:t>
      </w:r>
      <w:r w:rsidR="00195305">
        <w:t>5</w:t>
      </w:r>
    </w:p>
    <w:p w14:paraId="6CAFBF13" w14:textId="77777777" w:rsidR="00E90E49" w:rsidRPr="00CE0424" w:rsidRDefault="00E90E49" w:rsidP="00357380">
      <w:pPr>
        <w:pStyle w:val="3GPPHeader"/>
      </w:pPr>
    </w:p>
    <w:p w14:paraId="52FC1BC5" w14:textId="77777777" w:rsidR="008D02CB" w:rsidRDefault="008D02CB" w:rsidP="008D02CB">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2CC22F28" w14:textId="77777777" w:rsidR="008D02CB" w:rsidRDefault="008D02CB" w:rsidP="008D02C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3097DC29" w14:textId="77777777" w:rsidR="008D02CB" w:rsidRPr="00C54841" w:rsidRDefault="008D02CB" w:rsidP="008D02CB">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Pr="00C54841">
        <w:rPr>
          <w:rFonts w:ascii="Arial" w:hAnsi="Arial" w:cs="Arial"/>
          <w:b/>
          <w:sz w:val="22"/>
        </w:rPr>
        <w:t>[Post11</w:t>
      </w:r>
      <w:r w:rsidRPr="00C54841">
        <w:rPr>
          <w:rFonts w:ascii="Arial" w:hAnsi="Arial" w:cs="Arial" w:hint="eastAsia"/>
          <w:b/>
          <w:sz w:val="22"/>
          <w:lang w:eastAsia="zh-CN"/>
        </w:rPr>
        <w:t>6</w:t>
      </w:r>
      <w:r w:rsidRPr="00C54841">
        <w:rPr>
          <w:rFonts w:ascii="Arial" w:hAnsi="Arial" w:cs="Arial"/>
          <w:b/>
          <w:sz w:val="22"/>
        </w:rPr>
        <w:t>-e][601][POS] Procedures and signalling for on-demand PRS (Ericsson)</w:t>
      </w:r>
    </w:p>
    <w:p w14:paraId="4CE5E770" w14:textId="77777777" w:rsidR="008D02CB" w:rsidRDefault="008D02CB" w:rsidP="008D02CB">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AEC85A9" w14:textId="77777777" w:rsidR="008D02CB" w:rsidRDefault="008D02CB" w:rsidP="008D02CB">
      <w:pPr>
        <w:pStyle w:val="Heading1"/>
      </w:pPr>
      <w:r>
        <w:t>1</w:t>
      </w:r>
      <w:r>
        <w:tab/>
        <w:t>Introduction</w:t>
      </w:r>
    </w:p>
    <w:p w14:paraId="4ED0734B" w14:textId="77777777" w:rsidR="008D02CB" w:rsidRDefault="008D02CB" w:rsidP="008D02CB">
      <w:pPr>
        <w:spacing w:before="120" w:after="120"/>
        <w:jc w:val="both"/>
        <w:rPr>
          <w:lang w:eastAsia="zh-CN"/>
        </w:rPr>
      </w:pPr>
      <w:r>
        <w:rPr>
          <w:lang w:eastAsia="zh-CN"/>
        </w:rPr>
        <w:t>This document is to kick off the following email discussion:</w:t>
      </w:r>
    </w:p>
    <w:p w14:paraId="2DE3E85A" w14:textId="77777777" w:rsidR="008D02CB" w:rsidRPr="00C601BD" w:rsidRDefault="008D02CB" w:rsidP="008D02CB">
      <w:pPr>
        <w:pStyle w:val="Doc-text2"/>
        <w:rPr>
          <w:lang w:val="en-US" w:eastAsia="en-GB"/>
        </w:rPr>
      </w:pPr>
    </w:p>
    <w:p w14:paraId="1B5591F3" w14:textId="77777777" w:rsidR="008D02CB" w:rsidRDefault="008D02CB" w:rsidP="008D02CB">
      <w:pPr>
        <w:pStyle w:val="EmailDiscussion"/>
        <w:tabs>
          <w:tab w:val="left" w:pos="1619"/>
        </w:tabs>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CCD52B" w14:textId="77777777" w:rsidR="008D02CB" w:rsidRDefault="008D02CB" w:rsidP="008D02CB">
      <w:pPr>
        <w:pStyle w:val="EmailDiscussion2"/>
      </w:pPr>
      <w:r>
        <w:tab/>
      </w:r>
      <w:r w:rsidRPr="001062FA">
        <w:t xml:space="preserve">Scope: </w:t>
      </w:r>
      <w:r>
        <w:t>Discuss the level of network control of the UE request for on-demand PRS, and the content of the UE request:</w:t>
      </w:r>
    </w:p>
    <w:p w14:paraId="191AADD0" w14:textId="77777777" w:rsidR="008D02CB" w:rsidRDefault="008D02CB" w:rsidP="008D02CB">
      <w:pPr>
        <w:pStyle w:val="EmailDiscussion2"/>
        <w:numPr>
          <w:ilvl w:val="0"/>
          <w:numId w:val="25"/>
        </w:numPr>
      </w:pPr>
      <w:r>
        <w:t>Whether the UE is required to receive on-demand PRS parameters before requesting PRS</w:t>
      </w:r>
    </w:p>
    <w:p w14:paraId="2F8ABA36" w14:textId="77777777" w:rsidR="008D02CB" w:rsidRDefault="008D02CB" w:rsidP="008D02CB">
      <w:pPr>
        <w:pStyle w:val="EmailDiscussion2"/>
        <w:numPr>
          <w:ilvl w:val="0"/>
          <w:numId w:val="25"/>
        </w:numPr>
      </w:pPr>
      <w:r>
        <w:t>Other network control mechanisms for the UE’s request for on-demand PRS (prohibit timer, reattempt timer, stop message)</w:t>
      </w:r>
    </w:p>
    <w:p w14:paraId="7816858D" w14:textId="77777777" w:rsidR="008D02CB" w:rsidRDefault="008D02CB" w:rsidP="008D02CB">
      <w:pPr>
        <w:pStyle w:val="EmailDiscussion2"/>
        <w:numPr>
          <w:ilvl w:val="0"/>
          <w:numId w:val="25"/>
        </w:numPr>
      </w:pPr>
      <w:r>
        <w:t>Whether the UE can request preferred PRS configurations that go beyond what the network indicated (if the network indicated anything)</w:t>
      </w:r>
    </w:p>
    <w:p w14:paraId="130E6D8F" w14:textId="77777777" w:rsidR="008D02CB" w:rsidRDefault="008D02CB" w:rsidP="008D02CB">
      <w:pPr>
        <w:pStyle w:val="EmailDiscussion2"/>
        <w:numPr>
          <w:ilvl w:val="0"/>
          <w:numId w:val="25"/>
        </w:numPr>
      </w:pPr>
      <w:r>
        <w:t>Whether the UE can request explicit on-demand PRS parameters from the network, and if so, the content of the request</w:t>
      </w:r>
    </w:p>
    <w:p w14:paraId="2B8DB9D4" w14:textId="77777777" w:rsidR="008D02CB" w:rsidRDefault="008D02CB" w:rsidP="008D02CB">
      <w:pPr>
        <w:pStyle w:val="EmailDiscussion2"/>
        <w:numPr>
          <w:ilvl w:val="1"/>
          <w:numId w:val="25"/>
        </w:numPr>
      </w:pPr>
      <w:r>
        <w:t>Taking RAN1 conclusions into account</w:t>
      </w:r>
    </w:p>
    <w:p w14:paraId="771EBA4D" w14:textId="77777777" w:rsidR="008D02CB" w:rsidRDefault="008D02CB" w:rsidP="008D02CB">
      <w:pPr>
        <w:pStyle w:val="EmailDiscussion2"/>
        <w:numPr>
          <w:ilvl w:val="0"/>
          <w:numId w:val="25"/>
        </w:numPr>
      </w:pPr>
      <w:r>
        <w:t xml:space="preserve">Whether </w:t>
      </w:r>
      <w:proofErr w:type="spellStart"/>
      <w:r>
        <w:t>posSI</w:t>
      </w:r>
      <w:proofErr w:type="spellEnd"/>
      <w:r>
        <w:t xml:space="preserve"> can be the response to the on-demand PRS request</w:t>
      </w:r>
    </w:p>
    <w:p w14:paraId="70DE1654" w14:textId="77777777" w:rsidR="008D02CB" w:rsidRDefault="008D02CB" w:rsidP="008D02CB">
      <w:pPr>
        <w:pStyle w:val="EmailDiscussion2"/>
      </w:pPr>
    </w:p>
    <w:p w14:paraId="130B862F" w14:textId="77777777" w:rsidR="008D02CB" w:rsidRDefault="008D02CB" w:rsidP="008D02CB">
      <w:pPr>
        <w:pStyle w:val="EmailDiscussion2"/>
      </w:pPr>
      <w:r>
        <w:tab/>
        <w:t>Intended outcome: Report to next meeting</w:t>
      </w:r>
    </w:p>
    <w:p w14:paraId="3C2781AE" w14:textId="18275D55" w:rsidR="008D02CB" w:rsidRDefault="008D02CB" w:rsidP="008D02CB">
      <w:pPr>
        <w:pStyle w:val="EmailDiscussion2"/>
      </w:pPr>
      <w:r>
        <w:tab/>
      </w:r>
      <w:r w:rsidRPr="0075639B">
        <w:t xml:space="preserve">Deadline:  </w:t>
      </w:r>
      <w:r w:rsidR="00AC3BE9">
        <w:t>Dec 17</w:t>
      </w:r>
      <w:r w:rsidR="00AC3BE9" w:rsidRPr="00AC3BE9">
        <w:rPr>
          <w:vertAlign w:val="superscript"/>
        </w:rPr>
        <w:t>th</w:t>
      </w:r>
      <w:r w:rsidR="00AC3BE9">
        <w:t xml:space="preserve"> </w:t>
      </w:r>
    </w:p>
    <w:p w14:paraId="52A6CA6C" w14:textId="77777777" w:rsidR="008D02CB" w:rsidRDefault="008D02CB" w:rsidP="008D02CB"/>
    <w:p w14:paraId="63B085BF" w14:textId="77777777" w:rsidR="008D02CB" w:rsidRDefault="008D02CB" w:rsidP="008D02CB">
      <w:r>
        <w:t>The agreements so far in this area have been provided in section 6 for reference/recap.</w:t>
      </w:r>
    </w:p>
    <w:p w14:paraId="2B4B4A7A" w14:textId="77777777" w:rsidR="00445EEB" w:rsidRDefault="00445EEB" w:rsidP="00445EEB"/>
    <w:p w14:paraId="59A41ED0" w14:textId="77777777" w:rsidR="00445EEB" w:rsidRDefault="00445EEB" w:rsidP="00445EEB">
      <w:pPr>
        <w:pStyle w:val="Heading1"/>
        <w:rPr>
          <w:lang w:eastAsia="zh-CN"/>
        </w:rPr>
      </w:pPr>
      <w:r>
        <w:t>2</w:t>
      </w:r>
      <w:r>
        <w:tab/>
      </w:r>
      <w:r>
        <w:rPr>
          <w:lang w:eastAsia="ko-KR"/>
        </w:rPr>
        <w:t>Contact Information</w:t>
      </w:r>
    </w:p>
    <w:p w14:paraId="083EFA3E" w14:textId="77777777" w:rsidR="00445EEB" w:rsidRDefault="00445EEB" w:rsidP="00445EEB"/>
    <w:tbl>
      <w:tblPr>
        <w:tblStyle w:val="TableGrid"/>
        <w:tblW w:w="0" w:type="auto"/>
        <w:tblLook w:val="04A0" w:firstRow="1" w:lastRow="0" w:firstColumn="1" w:lastColumn="0" w:noHBand="0" w:noVBand="1"/>
      </w:tblPr>
      <w:tblGrid>
        <w:gridCol w:w="3835"/>
        <w:gridCol w:w="5794"/>
      </w:tblGrid>
      <w:tr w:rsidR="00445EEB" w14:paraId="4CAC51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Default="00445EEB" w:rsidP="00FD23B9">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Default="00445EEB" w:rsidP="00FD23B9">
            <w:pPr>
              <w:pStyle w:val="TAH"/>
              <w:rPr>
                <w:lang w:eastAsia="ko-KR"/>
              </w:rPr>
            </w:pPr>
            <w:r>
              <w:rPr>
                <w:lang w:eastAsia="ko-KR"/>
              </w:rPr>
              <w:t>Contact: Name (E-mail)</w:t>
            </w:r>
          </w:p>
        </w:tc>
      </w:tr>
      <w:tr w:rsidR="00445EEB" w14:paraId="05063093"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02E77BED" w:rsidR="00445EEB" w:rsidRDefault="00E20506" w:rsidP="00FD23B9">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A0460E6" w14:textId="132D4BD9" w:rsidR="00445EEB" w:rsidRDefault="003D1632" w:rsidP="00FD23B9">
            <w:pPr>
              <w:pStyle w:val="TAC"/>
              <w:jc w:val="left"/>
              <w:rPr>
                <w:lang w:val="en-US"/>
              </w:rPr>
            </w:pPr>
            <w:hyperlink r:id="rId11" w:history="1">
              <w:r w:rsidR="00E20506" w:rsidRPr="00B00FD5">
                <w:rPr>
                  <w:rStyle w:val="Hyperlink"/>
                  <w:lang w:val="en-US"/>
                </w:rPr>
                <w:t>birendra.ghimire@iis.fraunhofer.de</w:t>
              </w:r>
            </w:hyperlink>
            <w:r w:rsidR="00E20506">
              <w:rPr>
                <w:lang w:val="en-US"/>
              </w:rPr>
              <w:t xml:space="preserve"> </w:t>
            </w:r>
          </w:p>
        </w:tc>
      </w:tr>
      <w:tr w:rsidR="00445EEB" w14:paraId="13DAA8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4259FE10" w:rsidR="00445EEB" w:rsidRPr="00CA0D56" w:rsidRDefault="00CA0D56" w:rsidP="00FD23B9">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07D5960" w14:textId="79381447" w:rsidR="00CA0D56" w:rsidRPr="00CA0D56" w:rsidRDefault="003D1632" w:rsidP="00CA0D56">
            <w:pPr>
              <w:pStyle w:val="TAC"/>
              <w:jc w:val="left"/>
              <w:rPr>
                <w:rFonts w:eastAsiaTheme="minorEastAsia"/>
                <w:lang w:val="en-US" w:eastAsia="zh-CN"/>
              </w:rPr>
            </w:pPr>
            <w:hyperlink r:id="rId12" w:history="1">
              <w:r w:rsidR="00CA0D56" w:rsidRPr="00197C44">
                <w:rPr>
                  <w:rStyle w:val="Hyperlink"/>
                  <w:rFonts w:eastAsiaTheme="minorEastAsia" w:hint="eastAsia"/>
                  <w:lang w:val="en-US" w:eastAsia="zh-CN"/>
                </w:rPr>
                <w:t>lijianxiang@datangmobile.cn</w:t>
              </w:r>
            </w:hyperlink>
          </w:p>
        </w:tc>
      </w:tr>
      <w:tr w:rsidR="00445EEB" w14:paraId="7B6B134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16A8B911" w:rsidR="00445EEB" w:rsidRPr="00C601BD" w:rsidRDefault="00C330E1" w:rsidP="00FD23B9">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2BA1DB69" w14:textId="5953A448" w:rsidR="00445EEB" w:rsidRPr="00C601BD" w:rsidRDefault="00C330E1" w:rsidP="00FD23B9">
            <w:pPr>
              <w:pStyle w:val="TAC"/>
              <w:jc w:val="left"/>
              <w:rPr>
                <w:lang w:val="en-US"/>
              </w:rPr>
            </w:pPr>
            <w:r>
              <w:rPr>
                <w:lang w:val="en-US"/>
              </w:rPr>
              <w:t>panxiang@vivo.com</w:t>
            </w:r>
          </w:p>
        </w:tc>
      </w:tr>
      <w:tr w:rsidR="00445EEB" w14:paraId="3589A46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15BC2F35" w:rsidR="00445EEB" w:rsidRPr="00C601BD" w:rsidRDefault="00524185" w:rsidP="00FD23B9">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25D04B0" w14:textId="76946679" w:rsidR="00445EEB" w:rsidRPr="00C601BD" w:rsidRDefault="00524185" w:rsidP="00FD23B9">
            <w:pPr>
              <w:pStyle w:val="TAC"/>
              <w:jc w:val="left"/>
              <w:rPr>
                <w:lang w:val="en-US"/>
              </w:rPr>
            </w:pPr>
            <w:r>
              <w:rPr>
                <w:lang w:val="en-US"/>
              </w:rPr>
              <w:t>ssirotkin@apple.com</w:t>
            </w:r>
          </w:p>
        </w:tc>
      </w:tr>
      <w:tr w:rsidR="00DD45B1" w14:paraId="6462EF24"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2D697279" w:rsidR="00DD45B1" w:rsidRPr="00C601BD" w:rsidRDefault="00DD45B1" w:rsidP="00DD45B1">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65134CA" w14:textId="41595BAE" w:rsidR="00DD45B1" w:rsidRPr="00C601BD" w:rsidRDefault="00DD45B1" w:rsidP="00DD45B1">
            <w:pPr>
              <w:pStyle w:val="TAC"/>
              <w:jc w:val="left"/>
              <w:rPr>
                <w:lang w:val="en-US"/>
              </w:rPr>
            </w:pPr>
            <w:r>
              <w:rPr>
                <w:lang w:val="en-US"/>
              </w:rPr>
              <w:t>sfischer@qti.qualcomm.com</w:t>
            </w:r>
          </w:p>
        </w:tc>
      </w:tr>
      <w:tr w:rsidR="00DD45B1" w14:paraId="06B7DD60"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56CB8048" w:rsidR="00DD45B1" w:rsidRPr="00C601BD" w:rsidRDefault="00CA287B" w:rsidP="00DD45B1">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53C34EEE" w14:textId="2551CB7A" w:rsidR="00DD45B1" w:rsidRPr="00C601BD" w:rsidRDefault="00CA287B" w:rsidP="00DD45B1">
            <w:pPr>
              <w:pStyle w:val="TAC"/>
              <w:jc w:val="left"/>
              <w:rPr>
                <w:lang w:val="en-US" w:eastAsia="ko-KR"/>
              </w:rPr>
            </w:pPr>
            <w:r>
              <w:rPr>
                <w:lang w:val="en-US" w:eastAsia="ko-KR"/>
              </w:rPr>
              <w:t>ansab.ali@intel.com</w:t>
            </w:r>
          </w:p>
        </w:tc>
      </w:tr>
      <w:tr w:rsidR="00DD45B1" w14:paraId="2B007F6B"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DD45B1" w:rsidRDefault="00DD45B1" w:rsidP="00DD45B1">
            <w:pPr>
              <w:pStyle w:val="TAC"/>
              <w:jc w:val="left"/>
              <w:rPr>
                <w:lang w:val="en-US"/>
              </w:rPr>
            </w:pPr>
          </w:p>
        </w:tc>
      </w:tr>
      <w:tr w:rsidR="00DD45B1" w14:paraId="3179B01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DD45B1" w:rsidRPr="00C601BD"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DD45B1" w:rsidRPr="00C601BD" w:rsidRDefault="00DD45B1" w:rsidP="00DD45B1">
            <w:pPr>
              <w:pStyle w:val="TAC"/>
              <w:jc w:val="left"/>
              <w:rPr>
                <w:lang w:val="en-US"/>
              </w:rPr>
            </w:pPr>
          </w:p>
        </w:tc>
      </w:tr>
      <w:tr w:rsidR="00DD45B1" w14:paraId="1DC463C5"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DD45B1" w:rsidRPr="00C601BD" w:rsidRDefault="00DD45B1" w:rsidP="00DD45B1">
            <w:pPr>
              <w:pStyle w:val="TAC"/>
              <w:jc w:val="left"/>
              <w:rPr>
                <w:lang w:val="en-US" w:eastAsia="ko-KR"/>
              </w:rPr>
            </w:pPr>
          </w:p>
        </w:tc>
      </w:tr>
      <w:tr w:rsidR="00DD45B1" w14:paraId="551AC76E"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DD45B1" w:rsidRPr="00C601BD" w:rsidRDefault="00DD45B1" w:rsidP="00DD45B1">
            <w:pPr>
              <w:pStyle w:val="TAC"/>
              <w:jc w:val="left"/>
              <w:rPr>
                <w:lang w:val="en-US" w:eastAsia="ko-KR"/>
              </w:rPr>
            </w:pPr>
          </w:p>
        </w:tc>
      </w:tr>
      <w:tr w:rsidR="00DD45B1" w14:paraId="4374C08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DD45B1" w:rsidRPr="009D48FF" w:rsidRDefault="00DD45B1" w:rsidP="00DD45B1">
            <w:pPr>
              <w:pStyle w:val="TAC"/>
              <w:jc w:val="left"/>
              <w:rPr>
                <w:lang w:val="en-US" w:eastAsia="ko-KR"/>
              </w:rPr>
            </w:pPr>
          </w:p>
        </w:tc>
      </w:tr>
      <w:tr w:rsidR="00DD45B1" w14:paraId="307D7EE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DD45B1" w:rsidRDefault="00DD45B1" w:rsidP="00DD45B1">
            <w:pPr>
              <w:pStyle w:val="TAC"/>
              <w:jc w:val="left"/>
              <w:rPr>
                <w:lang w:val="en-US" w:eastAsia="ko-KR"/>
              </w:rPr>
            </w:pPr>
          </w:p>
        </w:tc>
      </w:tr>
      <w:tr w:rsidR="00DD45B1" w14:paraId="2DBF2B2D"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DD45B1" w:rsidRDefault="00DD45B1" w:rsidP="00DD45B1">
            <w:pPr>
              <w:pStyle w:val="TAC"/>
              <w:jc w:val="left"/>
              <w:rPr>
                <w:lang w:val="en-US" w:eastAsia="ko-KR"/>
              </w:rPr>
            </w:pPr>
          </w:p>
        </w:tc>
      </w:tr>
      <w:tr w:rsidR="00DD45B1" w14:paraId="2F0EBEF7"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DD45B1" w:rsidRDefault="00DD45B1" w:rsidP="00DD45B1">
            <w:pPr>
              <w:pStyle w:val="TAC"/>
              <w:jc w:val="left"/>
              <w:rPr>
                <w:lang w:val="en-US" w:eastAsia="ko-KR"/>
              </w:rPr>
            </w:pPr>
          </w:p>
        </w:tc>
      </w:tr>
    </w:tbl>
    <w:p w14:paraId="63C0DE2C" w14:textId="77777777" w:rsidR="00445EEB" w:rsidRDefault="00445EEB" w:rsidP="00445EEB"/>
    <w:p w14:paraId="79183305" w14:textId="77777777" w:rsidR="00445EEB" w:rsidRDefault="00445EEB" w:rsidP="00445EEB">
      <w:pPr>
        <w:pStyle w:val="Heading1"/>
      </w:pPr>
      <w:r>
        <w:rPr>
          <w:rFonts w:hint="eastAsia"/>
          <w:lang w:eastAsia="zh-CN"/>
        </w:rPr>
        <w:t>3</w:t>
      </w:r>
      <w:r>
        <w:tab/>
        <w:t>Discussions</w:t>
      </w:r>
    </w:p>
    <w:p w14:paraId="5F20B7FA" w14:textId="51599893" w:rsidR="00161AE5" w:rsidRDefault="00445EEB" w:rsidP="00445EEB">
      <w:pPr>
        <w:pStyle w:val="Heading2"/>
        <w:rPr>
          <w:rFonts w:ascii="Times New Roman" w:hAnsi="Times New Roman"/>
        </w:rPr>
      </w:pPr>
      <w:r w:rsidRPr="00280D23">
        <w:rPr>
          <w:rFonts w:ascii="Times New Roman" w:hAnsi="Times New Roman"/>
        </w:rPr>
        <w:t>3.</w:t>
      </w:r>
      <w:r>
        <w:rPr>
          <w:rFonts w:ascii="Times New Roman" w:hAnsi="Times New Roman"/>
        </w:rPr>
        <w:t>1</w:t>
      </w:r>
      <w:r w:rsidRPr="00280D23">
        <w:rPr>
          <w:rFonts w:ascii="Times New Roman" w:hAnsi="Times New Roman"/>
        </w:rPr>
        <w:tab/>
      </w:r>
      <w:r w:rsidR="00A327D4">
        <w:rPr>
          <w:rFonts w:ascii="Times New Roman" w:hAnsi="Times New Roman"/>
        </w:rPr>
        <w:t>Explicit Indication</w:t>
      </w:r>
    </w:p>
    <w:p w14:paraId="769B2EED" w14:textId="528BFAC8" w:rsidR="00445EEB" w:rsidRDefault="00445EEB" w:rsidP="00445EEB">
      <w:pPr>
        <w:pStyle w:val="Heading2"/>
        <w:rPr>
          <w:rFonts w:ascii="Times New Roman" w:hAnsi="Times New Roman"/>
        </w:rPr>
      </w:pPr>
      <w:r>
        <w:rPr>
          <w:rFonts w:ascii="Times New Roman" w:hAnsi="Times New Roman"/>
        </w:rPr>
        <w:t>RAN1 Input</w:t>
      </w:r>
    </w:p>
    <w:p w14:paraId="3A642432" w14:textId="77777777" w:rsidR="00445EEB" w:rsidRPr="002E44C1" w:rsidRDefault="00445EEB" w:rsidP="00445EEB">
      <w:r>
        <w:t>RAN1 has agreed on below On-Demand PRS list.</w:t>
      </w:r>
    </w:p>
    <w:tbl>
      <w:tblPr>
        <w:tblStyle w:val="TableGrid"/>
        <w:tblW w:w="0" w:type="auto"/>
        <w:tblLook w:val="04A0" w:firstRow="1" w:lastRow="0" w:firstColumn="1" w:lastColumn="0" w:noHBand="0" w:noVBand="1"/>
      </w:tblPr>
      <w:tblGrid>
        <w:gridCol w:w="9629"/>
      </w:tblGrid>
      <w:tr w:rsidR="00445EEB" w14:paraId="2EEFF3CD" w14:textId="77777777" w:rsidTr="00FD23B9">
        <w:tc>
          <w:tcPr>
            <w:tcW w:w="9629" w:type="dxa"/>
          </w:tcPr>
          <w:p w14:paraId="2ECD73CC" w14:textId="77777777" w:rsidR="00445EEB" w:rsidRDefault="00445EEB" w:rsidP="00FD23B9">
            <w:pPr>
              <w:pStyle w:val="3GPPText"/>
              <w:spacing w:before="0" w:after="0"/>
              <w:rPr>
                <w:sz w:val="20"/>
                <w:szCs w:val="18"/>
                <w:lang w:val="en-GB" w:eastAsia="en-US"/>
              </w:rPr>
            </w:pPr>
            <w:r>
              <w:rPr>
                <w:sz w:val="20"/>
                <w:szCs w:val="18"/>
                <w:highlight w:val="green"/>
                <w:lang w:val="en-GB"/>
              </w:rPr>
              <w:t>RAN1#106-e Agreement</w:t>
            </w:r>
          </w:p>
          <w:p w14:paraId="1AE02696" w14:textId="77777777" w:rsidR="00445EEB" w:rsidRDefault="00445EEB" w:rsidP="00FD23B9">
            <w:pPr>
              <w:pStyle w:val="3GPPText"/>
              <w:spacing w:before="0" w:after="0"/>
              <w:rPr>
                <w:sz w:val="20"/>
                <w:szCs w:val="18"/>
                <w:lang w:val="en-GB"/>
              </w:rPr>
            </w:pPr>
            <w:r>
              <w:rPr>
                <w:sz w:val="20"/>
                <w:szCs w:val="18"/>
                <w:lang w:val="en-GB"/>
              </w:rPr>
              <w:t>At least the following list of on-demand DL PRS parameters is supported for UE-initiated and LMF-initiated on-demand DL PRS requests:</w:t>
            </w:r>
          </w:p>
          <w:p w14:paraId="24351B4A" w14:textId="77777777" w:rsidR="00445EEB" w:rsidRDefault="00445EEB" w:rsidP="00445EEB">
            <w:pPr>
              <w:pStyle w:val="3GPPText"/>
              <w:numPr>
                <w:ilvl w:val="0"/>
                <w:numId w:val="26"/>
              </w:numPr>
              <w:spacing w:before="0" w:after="0"/>
              <w:rPr>
                <w:sz w:val="20"/>
                <w:szCs w:val="18"/>
                <w:lang w:val="en-GB"/>
              </w:rPr>
            </w:pPr>
            <w:r>
              <w:rPr>
                <w:sz w:val="20"/>
                <w:szCs w:val="18"/>
                <w:lang w:val="en-GB"/>
              </w:rPr>
              <w:t>DL PRS Periodicity</w:t>
            </w:r>
          </w:p>
          <w:p w14:paraId="2464B4B6" w14:textId="77777777" w:rsidR="00445EEB" w:rsidRDefault="00445EEB" w:rsidP="00445EEB">
            <w:pPr>
              <w:pStyle w:val="3GPPText"/>
              <w:numPr>
                <w:ilvl w:val="0"/>
                <w:numId w:val="26"/>
              </w:numPr>
              <w:spacing w:before="0" w:after="0"/>
              <w:rPr>
                <w:sz w:val="20"/>
                <w:szCs w:val="18"/>
                <w:lang w:val="en-GB"/>
              </w:rPr>
            </w:pPr>
            <w:r>
              <w:rPr>
                <w:sz w:val="20"/>
                <w:szCs w:val="18"/>
                <w:lang w:val="en-GB"/>
              </w:rPr>
              <w:t>DL PRS resource bandwidth</w:t>
            </w:r>
          </w:p>
          <w:p w14:paraId="467560E4" w14:textId="77777777" w:rsidR="00445EEB" w:rsidRDefault="00445EEB" w:rsidP="00445EEB">
            <w:pPr>
              <w:pStyle w:val="3GPPText"/>
              <w:numPr>
                <w:ilvl w:val="0"/>
                <w:numId w:val="26"/>
              </w:numPr>
              <w:spacing w:before="0" w:after="0"/>
              <w:rPr>
                <w:sz w:val="20"/>
                <w:szCs w:val="18"/>
                <w:lang w:val="en-GB"/>
              </w:rPr>
            </w:pPr>
            <w:r>
              <w:rPr>
                <w:sz w:val="20"/>
                <w:szCs w:val="18"/>
                <w:lang w:val="en-GB"/>
              </w:rPr>
              <w:t>DL PRS QCL information</w:t>
            </w:r>
          </w:p>
          <w:p w14:paraId="2012DC34" w14:textId="77777777" w:rsidR="00445EEB" w:rsidRDefault="00445EEB" w:rsidP="00FD23B9">
            <w:pPr>
              <w:pStyle w:val="3GPPText"/>
              <w:spacing w:before="0" w:after="0"/>
              <w:rPr>
                <w:sz w:val="20"/>
                <w:szCs w:val="18"/>
                <w:lang w:val="en-GB"/>
              </w:rPr>
            </w:pPr>
            <w:r>
              <w:rPr>
                <w:sz w:val="20"/>
                <w:szCs w:val="18"/>
                <w:lang w:val="en-GB"/>
              </w:rPr>
              <w:t>Conclude on remaining parameters at RAN1#106-bis-e</w:t>
            </w:r>
          </w:p>
          <w:p w14:paraId="0E967469" w14:textId="77777777" w:rsidR="00445EEB" w:rsidRDefault="00445EEB" w:rsidP="00FD23B9">
            <w:pPr>
              <w:pStyle w:val="3GPPText"/>
              <w:spacing w:before="0" w:after="0"/>
              <w:rPr>
                <w:sz w:val="20"/>
                <w:szCs w:val="18"/>
                <w:lang w:val="en-GB"/>
              </w:rPr>
            </w:pPr>
            <w:r>
              <w:rPr>
                <w:sz w:val="20"/>
                <w:szCs w:val="18"/>
                <w:highlight w:val="green"/>
                <w:lang w:val="en-GB"/>
              </w:rPr>
              <w:t>RAN1#106bis-e Agreement</w:t>
            </w:r>
          </w:p>
          <w:p w14:paraId="3CFC987E" w14:textId="77777777" w:rsidR="00445EEB" w:rsidRDefault="00445EEB" w:rsidP="00445EEB">
            <w:pPr>
              <w:pStyle w:val="3GPPText"/>
              <w:numPr>
                <w:ilvl w:val="0"/>
                <w:numId w:val="27"/>
              </w:numPr>
              <w:spacing w:before="0" w:after="0"/>
              <w:rPr>
                <w:sz w:val="20"/>
                <w:szCs w:val="18"/>
                <w:lang w:val="en-GB"/>
              </w:rPr>
            </w:pPr>
            <w:r>
              <w:rPr>
                <w:sz w:val="20"/>
                <w:szCs w:val="18"/>
                <w:lang w:val="en-GB"/>
              </w:rPr>
              <w:t>The following list of parameters is supported for UE-initiated and LMF initiated on-demand DL PRS request</w:t>
            </w:r>
          </w:p>
          <w:p w14:paraId="4172E407" w14:textId="77777777" w:rsidR="00445EEB" w:rsidRDefault="00445EEB" w:rsidP="00445EEB">
            <w:pPr>
              <w:pStyle w:val="3GPPText"/>
              <w:numPr>
                <w:ilvl w:val="0"/>
                <w:numId w:val="27"/>
              </w:numPr>
              <w:spacing w:before="0" w:after="0"/>
              <w:rPr>
                <w:sz w:val="20"/>
                <w:szCs w:val="18"/>
                <w:lang w:val="en-GB"/>
              </w:rPr>
            </w:pPr>
            <w:r>
              <w:rPr>
                <w:sz w:val="20"/>
                <w:szCs w:val="18"/>
                <w:lang w:val="en-GB"/>
              </w:rPr>
              <w:t>Start/end time of DL PRS transmission</w:t>
            </w:r>
          </w:p>
          <w:p w14:paraId="6FA2BA9B" w14:textId="77777777" w:rsidR="00445EEB" w:rsidRDefault="00445EEB" w:rsidP="00445EEB">
            <w:pPr>
              <w:pStyle w:val="3GPPText"/>
              <w:numPr>
                <w:ilvl w:val="0"/>
                <w:numId w:val="27"/>
              </w:numPr>
              <w:spacing w:before="0" w:after="0"/>
              <w:rPr>
                <w:sz w:val="20"/>
                <w:szCs w:val="18"/>
                <w:lang w:val="en-GB"/>
              </w:rPr>
            </w:pPr>
            <w:r>
              <w:rPr>
                <w:sz w:val="20"/>
                <w:szCs w:val="18"/>
                <w:lang w:val="en-GB"/>
              </w:rPr>
              <w:t>DL PRS resource repetition factor</w:t>
            </w:r>
          </w:p>
          <w:p w14:paraId="50DDB2E2"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resource symbols per DL PRS resource</w:t>
            </w:r>
          </w:p>
          <w:p w14:paraId="64247B90" w14:textId="77777777" w:rsidR="00445EEB" w:rsidRDefault="00445EEB" w:rsidP="00445EEB">
            <w:pPr>
              <w:pStyle w:val="3GPPText"/>
              <w:numPr>
                <w:ilvl w:val="0"/>
                <w:numId w:val="27"/>
              </w:numPr>
              <w:spacing w:before="0" w:after="0"/>
              <w:rPr>
                <w:sz w:val="20"/>
                <w:szCs w:val="18"/>
                <w:lang w:val="en-GB"/>
              </w:rPr>
            </w:pPr>
            <w:r>
              <w:rPr>
                <w:sz w:val="20"/>
                <w:szCs w:val="18"/>
                <w:lang w:val="en-GB"/>
              </w:rPr>
              <w:t xml:space="preserve">DL-PRS </w:t>
            </w:r>
            <w:proofErr w:type="spellStart"/>
            <w:r>
              <w:rPr>
                <w:sz w:val="20"/>
                <w:szCs w:val="18"/>
                <w:lang w:val="en-GB"/>
              </w:rPr>
              <w:t>CombSizeN</w:t>
            </w:r>
            <w:proofErr w:type="spellEnd"/>
          </w:p>
          <w:p w14:paraId="66A53FFE"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frequency layers</w:t>
            </w:r>
          </w:p>
          <w:p w14:paraId="6C94D6B3" w14:textId="77777777" w:rsidR="00445EEB" w:rsidRDefault="00445EEB" w:rsidP="00445EEB">
            <w:pPr>
              <w:pStyle w:val="3GPPText"/>
              <w:numPr>
                <w:ilvl w:val="0"/>
                <w:numId w:val="27"/>
              </w:numPr>
              <w:spacing w:before="0" w:after="0"/>
              <w:rPr>
                <w:sz w:val="20"/>
                <w:szCs w:val="18"/>
                <w:lang w:val="en-GB"/>
              </w:rPr>
            </w:pPr>
            <w:r>
              <w:rPr>
                <w:sz w:val="20"/>
                <w:szCs w:val="18"/>
                <w:lang w:val="en-GB"/>
              </w:rPr>
              <w:t>ON/OFF indicator (for LMF initiated request only)</w:t>
            </w:r>
          </w:p>
          <w:p w14:paraId="24FD92A8" w14:textId="77777777" w:rsidR="00445EEB" w:rsidRPr="00E20506" w:rsidRDefault="00445EEB" w:rsidP="00FD23B9">
            <w:pPr>
              <w:rPr>
                <w:lang w:val="en-US"/>
              </w:rPr>
            </w:pPr>
            <w:r w:rsidRPr="00E20506">
              <w:rPr>
                <w:szCs w:val="18"/>
                <w:lang w:val="en-US"/>
              </w:rPr>
              <w:t>FFS values for requested on-demand DL PRS parameters and whether parameters are resource-specific, TRP-specific, or PFL-specific</w:t>
            </w:r>
          </w:p>
        </w:tc>
      </w:tr>
    </w:tbl>
    <w:p w14:paraId="4668BEDD" w14:textId="579D3D53" w:rsidR="00445EEB" w:rsidRDefault="00445EEB" w:rsidP="00445EEB"/>
    <w:tbl>
      <w:tblPr>
        <w:tblStyle w:val="TableGrid"/>
        <w:tblW w:w="0" w:type="auto"/>
        <w:tblLook w:val="04A0" w:firstRow="1" w:lastRow="0" w:firstColumn="1" w:lastColumn="0" w:noHBand="0" w:noVBand="1"/>
      </w:tblPr>
      <w:tblGrid>
        <w:gridCol w:w="9629"/>
      </w:tblGrid>
      <w:tr w:rsidR="0083137D" w14:paraId="2D62D2B3" w14:textId="77777777" w:rsidTr="0083137D">
        <w:tc>
          <w:tcPr>
            <w:tcW w:w="9629" w:type="dxa"/>
          </w:tcPr>
          <w:p w14:paraId="71277ECF" w14:textId="5D7CB94B" w:rsidR="002926F3" w:rsidRDefault="002926F3" w:rsidP="002926F3">
            <w:pPr>
              <w:pStyle w:val="3GPPText"/>
              <w:spacing w:before="0" w:after="0"/>
              <w:rPr>
                <w:sz w:val="20"/>
                <w:szCs w:val="18"/>
                <w:lang w:val="en-GB"/>
              </w:rPr>
            </w:pPr>
            <w:r>
              <w:rPr>
                <w:sz w:val="20"/>
                <w:szCs w:val="18"/>
                <w:highlight w:val="green"/>
                <w:lang w:val="en-GB"/>
              </w:rPr>
              <w:t>RAN1#10</w:t>
            </w:r>
            <w:r w:rsidR="00A25C13">
              <w:rPr>
                <w:sz w:val="20"/>
                <w:szCs w:val="18"/>
                <w:highlight w:val="green"/>
                <w:lang w:val="en-GB"/>
              </w:rPr>
              <w:t>7</w:t>
            </w:r>
            <w:r>
              <w:rPr>
                <w:sz w:val="20"/>
                <w:szCs w:val="18"/>
                <w:highlight w:val="green"/>
                <w:lang w:val="en-GB"/>
              </w:rPr>
              <w:t>-e Agreement</w:t>
            </w:r>
          </w:p>
          <w:p w14:paraId="4339DF1D" w14:textId="0E595D9D"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1E313D52"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620A27D6"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resource set per positioning frequency layer per FR</w:t>
            </w:r>
          </w:p>
          <w:p w14:paraId="3AA72DA9"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3A8F7BF8"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2D93AF30"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5B492F7"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4B76CEFE"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lastRenderedPageBreak/>
              <w:t xml:space="preserve">DL-PRS </w:t>
            </w:r>
            <w:proofErr w:type="spellStart"/>
            <w:r w:rsidRPr="00961278">
              <w:rPr>
                <w:rFonts w:ascii="Times" w:hAnsi="Times" w:cs="Times"/>
                <w:sz w:val="20"/>
              </w:rPr>
              <w:t>CombSizeN</w:t>
            </w:r>
            <w:proofErr w:type="spellEnd"/>
          </w:p>
          <w:p w14:paraId="27EFC822"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34DD7C5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2FF90EF2" w14:textId="77777777" w:rsidR="0083137D" w:rsidRPr="00961278" w:rsidRDefault="0083137D" w:rsidP="0083137D">
            <w:pPr>
              <w:pStyle w:val="3GPPAgreements"/>
              <w:numPr>
                <w:ilvl w:val="0"/>
                <w:numId w:val="40"/>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commends a list of QCL sources</w:t>
            </w:r>
          </w:p>
          <w:p w14:paraId="00BF29D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40B5D5DB"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quests to provide the QCL information in the assistance data in NRPPa</w:t>
            </w:r>
          </w:p>
          <w:p w14:paraId="1ADA12D8"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FR</w:t>
            </w:r>
          </w:p>
          <w:p w14:paraId="3B11B712" w14:textId="51B855C5"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Number of DL </w:t>
            </w:r>
            <w:proofErr w:type="spellStart"/>
            <w:r w:rsidRPr="00961278">
              <w:rPr>
                <w:rFonts w:ascii="Times" w:hAnsi="Times" w:cs="Times"/>
                <w:sz w:val="20"/>
              </w:rPr>
              <w:t>PRS</w:t>
            </w:r>
            <w:r w:rsidR="00524185">
              <w:rPr>
                <w:rFonts w:ascii="Times" w:hAnsi="Times" w:cs="Times"/>
                <w:sz w:val="20"/>
              </w:rPr>
              <w:t>ggf</w:t>
            </w:r>
            <w:proofErr w:type="spellEnd"/>
            <w:r w:rsidRPr="00961278">
              <w:rPr>
                <w:rFonts w:ascii="Times" w:hAnsi="Times" w:cs="Times"/>
                <w:sz w:val="20"/>
              </w:rPr>
              <w:t xml:space="preserve"> frequency layers</w:t>
            </w:r>
          </w:p>
          <w:p w14:paraId="31A8F5C5"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set per positioning frequency layer or per UE</w:t>
            </w:r>
          </w:p>
          <w:p w14:paraId="39E9644D"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49B9C0B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or per resource set, or per UE</w:t>
            </w:r>
          </w:p>
          <w:p w14:paraId="762388D7"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ON/OFF indicator (for LMF initiated request only)</w:t>
            </w:r>
          </w:p>
          <w:p w14:paraId="4C45A82D" w14:textId="77777777" w:rsidR="0083137D" w:rsidRPr="00E20506" w:rsidRDefault="0083137D" w:rsidP="0083137D">
            <w:pPr>
              <w:rPr>
                <w:iCs/>
                <w:lang w:val="en-US" w:eastAsia="x-none"/>
              </w:rPr>
            </w:pPr>
          </w:p>
          <w:p w14:paraId="27519ACB" w14:textId="77777777"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00AC2C6D"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From RAN1 perspective, for UE-initiated request of on-demand DL PRS, the following group of on-demand DL PRS parameters is defined and </w:t>
            </w:r>
            <w:proofErr w:type="spellStart"/>
            <w:r w:rsidRPr="00961278">
              <w:rPr>
                <w:rFonts w:ascii="Times" w:hAnsi="Times" w:cs="Times"/>
                <w:sz w:val="20"/>
              </w:rPr>
              <w:t>signalled</w:t>
            </w:r>
            <w:proofErr w:type="spellEnd"/>
          </w:p>
          <w:p w14:paraId="6830FA6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3A044DF1"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522EDEC8"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6B257C64"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821EB16"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8446E0D"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243ED85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19FF5A5A" w14:textId="77777777" w:rsidR="0083137D" w:rsidRPr="00961278" w:rsidRDefault="0083137D" w:rsidP="0083137D">
            <w:pPr>
              <w:pStyle w:val="3GPPAgreements"/>
              <w:numPr>
                <w:ilvl w:val="0"/>
                <w:numId w:val="37"/>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7439FE1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6FD6B36A" w14:textId="77777777" w:rsidR="0083137D" w:rsidRPr="00961278" w:rsidRDefault="0083137D" w:rsidP="0083137D">
            <w:pPr>
              <w:pStyle w:val="3GPPAgreements"/>
              <w:numPr>
                <w:ilvl w:val="0"/>
                <w:numId w:val="38"/>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1AADE6B7"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1C78C20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5FB8BF04"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UE recommends a list of QCL sources</w:t>
            </w:r>
          </w:p>
          <w:p w14:paraId="4D84DDE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7D42FFB9"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UE requests to provide the QCL information in the assistance data </w:t>
            </w:r>
          </w:p>
          <w:p w14:paraId="3F655461" w14:textId="77777777" w:rsidR="0083137D" w:rsidRPr="0083137D" w:rsidRDefault="0083137D" w:rsidP="00445EEB">
            <w:pPr>
              <w:rPr>
                <w:lang w:val="en-US"/>
              </w:rPr>
            </w:pPr>
          </w:p>
        </w:tc>
      </w:tr>
    </w:tbl>
    <w:p w14:paraId="46466BE0" w14:textId="77777777" w:rsidR="0083137D" w:rsidRPr="003E1D53" w:rsidRDefault="0083137D" w:rsidP="00445EEB"/>
    <w:p w14:paraId="552C0329" w14:textId="6950DB74" w:rsidR="00161AE5" w:rsidRDefault="00161AE5" w:rsidP="004D45C4">
      <w:pPr>
        <w:pStyle w:val="Heading2"/>
      </w:pPr>
      <w:r>
        <w:t>ASN</w:t>
      </w:r>
      <w:r w:rsidR="00327798">
        <w:t>.1</w:t>
      </w:r>
    </w:p>
    <w:p w14:paraId="5DFFEECB" w14:textId="089E98EE" w:rsidR="00E02F55" w:rsidRDefault="00E02F55" w:rsidP="00E02F55">
      <w:r>
        <w:t>Considering</w:t>
      </w:r>
      <w:r w:rsidR="005E47DA">
        <w:t xml:space="preserve"> the above </w:t>
      </w:r>
      <w:r w:rsidR="00622430">
        <w:t>1 and 2</w:t>
      </w:r>
      <w:r w:rsidR="005E47DA">
        <w:t xml:space="preserve"> DL-PRS parameters</w:t>
      </w:r>
      <w:r w:rsidR="00967BAF">
        <w:t xml:space="preserve"> (Periodicity and BW)</w:t>
      </w:r>
      <w:r w:rsidR="004837C0">
        <w:t xml:space="preserve">, </w:t>
      </w:r>
      <w:r w:rsidR="005E47DA">
        <w:t>the indexing from NW side may be provided as an example below</w:t>
      </w:r>
      <w:r w:rsidR="00622430">
        <w:t>.</w:t>
      </w:r>
    </w:p>
    <w:p w14:paraId="163F8D8E" w14:textId="79A7B9DF" w:rsidR="00622430" w:rsidRDefault="00622430" w:rsidP="00E02F55">
      <w:r>
        <w:t xml:space="preserve">For simplicity for </w:t>
      </w:r>
      <w:r w:rsidR="007D1E10">
        <w:t>DL-PRS-P</w:t>
      </w:r>
      <w:r>
        <w:t>eriodicity instead of exact 37.355 definition; a simple illustration is kept</w:t>
      </w:r>
      <w:r w:rsidR="007D1E10">
        <w:t xml:space="preserve">. </w:t>
      </w:r>
    </w:p>
    <w:p w14:paraId="32929679" w14:textId="77777777" w:rsidR="00042E18" w:rsidRPr="00E02F55" w:rsidRDefault="00042E18" w:rsidP="00E02F55"/>
    <w:p w14:paraId="211AF5BF" w14:textId="77777777" w:rsidR="00E02F55" w:rsidRPr="00A85E9E" w:rsidRDefault="00E02F55" w:rsidP="00E02F55">
      <w:pPr>
        <w:pStyle w:val="PL"/>
      </w:pPr>
      <w:r w:rsidRPr="00A85E9E">
        <w:lastRenderedPageBreak/>
        <w:t>-- ASN1START</w:t>
      </w:r>
    </w:p>
    <w:p w14:paraId="22527402" w14:textId="77777777" w:rsidR="00E02F55" w:rsidRPr="00A85E9E" w:rsidRDefault="00E02F55" w:rsidP="00E02F55">
      <w:pPr>
        <w:pStyle w:val="PL"/>
        <w:rPr>
          <w:snapToGrid w:val="0"/>
        </w:rPr>
      </w:pPr>
    </w:p>
    <w:p w14:paraId="781CF5B9" w14:textId="065F49B4" w:rsidR="00DB50F4" w:rsidRDefault="006477A2" w:rsidP="00DB50F4">
      <w:pPr>
        <w:pStyle w:val="PL"/>
        <w:rPr>
          <w:snapToGrid w:val="0"/>
        </w:rPr>
      </w:pPr>
      <w:r>
        <w:rPr>
          <w:snapToGrid w:val="0"/>
        </w:rPr>
        <w:t>onDemandPRS</w:t>
      </w:r>
      <w:r w:rsidR="00800C22">
        <w:rPr>
          <w:snapToGrid w:val="0"/>
        </w:rPr>
        <w:t>-</w:t>
      </w:r>
      <w:r>
        <w:rPr>
          <w:snapToGrid w:val="0"/>
        </w:rPr>
        <w:t>IndexList-r17</w:t>
      </w:r>
      <w:r>
        <w:rPr>
          <w:snapToGrid w:val="0"/>
        </w:rPr>
        <w:tab/>
      </w:r>
      <w:r w:rsidR="00DB50F4" w:rsidRPr="00A85E9E">
        <w:rPr>
          <w:snapToGrid w:val="0"/>
        </w:rPr>
        <w:t xml:space="preserve">::= SEQUENCE </w:t>
      </w:r>
      <w:r w:rsidR="00E6112C" w:rsidRPr="00783D5A">
        <w:t>(SIZE (1..max</w:t>
      </w:r>
      <w:r w:rsidR="00E6112C">
        <w:t>NumberOfIndex</w:t>
      </w:r>
      <w:r w:rsidR="00E6112C" w:rsidRPr="00783D5A">
        <w:t>))</w:t>
      </w:r>
      <w:r w:rsidR="00B23D36">
        <w:t xml:space="preserve"> O</w:t>
      </w:r>
      <w:r w:rsidR="00800C22">
        <w:t xml:space="preserve">F </w:t>
      </w:r>
      <w:r w:rsidR="00800C22">
        <w:rPr>
          <w:snapToGrid w:val="0"/>
        </w:rPr>
        <w:t>onDemandPRS-Index</w:t>
      </w:r>
      <w:r w:rsidR="00B940A7">
        <w:rPr>
          <w:snapToGrid w:val="0"/>
        </w:rPr>
        <w:t>-r17</w:t>
      </w:r>
    </w:p>
    <w:p w14:paraId="2A3FC111" w14:textId="77777777" w:rsidR="00B940A7" w:rsidRDefault="00B940A7" w:rsidP="00DB50F4">
      <w:pPr>
        <w:pStyle w:val="PL"/>
        <w:rPr>
          <w:snapToGrid w:val="0"/>
        </w:rPr>
      </w:pPr>
    </w:p>
    <w:p w14:paraId="50393F7A" w14:textId="48499585" w:rsidR="00E02F55" w:rsidRPr="00A85E9E" w:rsidRDefault="00B940A7" w:rsidP="00E02F55">
      <w:pPr>
        <w:pStyle w:val="PL"/>
        <w:rPr>
          <w:snapToGrid w:val="0"/>
        </w:rPr>
      </w:pPr>
      <w:r>
        <w:rPr>
          <w:snapToGrid w:val="0"/>
        </w:rPr>
        <w:t>onDemandPRS-</w:t>
      </w:r>
      <w:r w:rsidR="007B1B30">
        <w:rPr>
          <w:snapToGrid w:val="0"/>
        </w:rPr>
        <w:t>Index-</w:t>
      </w:r>
      <w:r>
        <w:rPr>
          <w:snapToGrid w:val="0"/>
        </w:rPr>
        <w:t>r17</w:t>
      </w:r>
      <w:r w:rsidR="00E02F55" w:rsidRPr="00A85E9E">
        <w:rPr>
          <w:snapToGrid w:val="0"/>
        </w:rPr>
        <w:t xml:space="preserve"> </w:t>
      </w:r>
      <w:r w:rsidR="00D92334">
        <w:rPr>
          <w:snapToGrid w:val="0"/>
        </w:rPr>
        <w:tab/>
      </w:r>
      <w:r w:rsidR="00D92334">
        <w:rPr>
          <w:snapToGrid w:val="0"/>
        </w:rPr>
        <w:tab/>
      </w:r>
      <w:r w:rsidR="00E02F55" w:rsidRPr="00A85E9E">
        <w:rPr>
          <w:snapToGrid w:val="0"/>
        </w:rPr>
        <w:t xml:space="preserve">::= </w:t>
      </w:r>
      <w:r w:rsidR="008958CD">
        <w:rPr>
          <w:snapToGrid w:val="0"/>
        </w:rPr>
        <w:t>SEQUENCE</w:t>
      </w:r>
      <w:r w:rsidR="00E02F55" w:rsidRPr="00A85E9E">
        <w:rPr>
          <w:snapToGrid w:val="0"/>
        </w:rPr>
        <w:t xml:space="preserve"> {</w:t>
      </w:r>
    </w:p>
    <w:p w14:paraId="02F19A6D" w14:textId="556E30A8" w:rsidR="00E02F55" w:rsidRDefault="00E02F55" w:rsidP="00E02F55">
      <w:pPr>
        <w:pStyle w:val="PL"/>
        <w:rPr>
          <w:snapToGrid w:val="0"/>
        </w:rPr>
      </w:pPr>
      <w:r w:rsidRPr="00A85E9E">
        <w:rPr>
          <w:snapToGrid w:val="0"/>
        </w:rPr>
        <w:tab/>
      </w:r>
      <w:r w:rsidR="005A49F1">
        <w:rPr>
          <w:snapToGrid w:val="0"/>
        </w:rPr>
        <w:t>dl-PRS-Periodicity</w:t>
      </w:r>
      <w:r w:rsidRPr="00A85E9E">
        <w:rPr>
          <w:snapToGrid w:val="0"/>
        </w:rPr>
        <w:tab/>
      </w:r>
      <w:r w:rsidRPr="00A85E9E">
        <w:rPr>
          <w:snapToGrid w:val="0"/>
        </w:rPr>
        <w:tab/>
      </w:r>
      <w:r w:rsidR="00A16D45">
        <w:rPr>
          <w:snapToGrid w:val="0"/>
        </w:rPr>
        <w:tab/>
      </w:r>
      <w:r w:rsidR="00A16D45">
        <w:rPr>
          <w:snapToGrid w:val="0"/>
        </w:rPr>
        <w:tab/>
      </w:r>
      <w:r w:rsidR="005A49F1">
        <w:rPr>
          <w:snapToGrid w:val="0"/>
        </w:rPr>
        <w:t>ENUMERATED {p1, p2, p3, p4}</w:t>
      </w:r>
      <w:r w:rsidR="008958CD">
        <w:rPr>
          <w:snapToGrid w:val="0"/>
        </w:rPr>
        <w:t xml:space="preserve"> OPTIONAL</w:t>
      </w:r>
      <w:r w:rsidR="00A16D45">
        <w:rPr>
          <w:snapToGrid w:val="0"/>
        </w:rPr>
        <w:t>,</w:t>
      </w:r>
      <w:r w:rsidR="00703EB2">
        <w:rPr>
          <w:snapToGrid w:val="0"/>
        </w:rPr>
        <w:t xml:space="preserve">    </w:t>
      </w:r>
    </w:p>
    <w:p w14:paraId="6A05A905" w14:textId="7F4D7751" w:rsidR="00386FB0" w:rsidRPr="00A85E9E" w:rsidRDefault="00A16D45" w:rsidP="00E02F55">
      <w:pPr>
        <w:pStyle w:val="PL"/>
        <w:rPr>
          <w:snapToGrid w:val="0"/>
        </w:rPr>
      </w:pPr>
      <w:r>
        <w:rPr>
          <w:snapToGrid w:val="0"/>
        </w:rPr>
        <w:tab/>
      </w:r>
      <w:r w:rsidRPr="00A85E9E">
        <w:rPr>
          <w:snapToGrid w:val="0"/>
        </w:rPr>
        <w:t>dl-PRS-ResourceBandwidth</w:t>
      </w:r>
      <w:r w:rsidR="007E1527">
        <w:rPr>
          <w:snapToGrid w:val="0"/>
        </w:rPr>
        <w:tab/>
        <w:t xml:space="preserve">     </w:t>
      </w:r>
      <w:r w:rsidRPr="00A85E9E">
        <w:rPr>
          <w:snapToGrid w:val="0"/>
        </w:rPr>
        <w:t>INTEGER (1..63)</w:t>
      </w:r>
      <w:r w:rsidR="00A952AE">
        <w:rPr>
          <w:snapToGrid w:val="0"/>
        </w:rPr>
        <w:t xml:space="preserve"> OPTIONAL</w:t>
      </w:r>
      <w:r w:rsidR="00703EB2">
        <w:rPr>
          <w:snapToGrid w:val="0"/>
        </w:rPr>
        <w:tab/>
      </w:r>
      <w:r w:rsidR="00703EB2">
        <w:rPr>
          <w:snapToGrid w:val="0"/>
        </w:rPr>
        <w:tab/>
      </w:r>
      <w:r w:rsidR="00703EB2">
        <w:rPr>
          <w:snapToGrid w:val="0"/>
        </w:rPr>
        <w:tab/>
      </w:r>
      <w:r w:rsidR="00703EB2">
        <w:rPr>
          <w:snapToGrid w:val="0"/>
        </w:rPr>
        <w:tab/>
      </w:r>
    </w:p>
    <w:p w14:paraId="4F5842C8" w14:textId="4F70D7D7" w:rsidR="00E02F55" w:rsidRPr="00A85E9E" w:rsidRDefault="00E02F55" w:rsidP="00B940A7">
      <w:pPr>
        <w:pStyle w:val="PL"/>
        <w:rPr>
          <w:snapToGrid w:val="0"/>
        </w:rPr>
      </w:pPr>
      <w:r w:rsidRPr="00A85E9E">
        <w:rPr>
          <w:snapToGrid w:val="0"/>
        </w:rPr>
        <w:tab/>
      </w:r>
    </w:p>
    <w:p w14:paraId="0806DBA2" w14:textId="77777777" w:rsidR="00E02F55" w:rsidRPr="00A85E9E" w:rsidRDefault="00E02F55" w:rsidP="00E02F55">
      <w:pPr>
        <w:pStyle w:val="PL"/>
        <w:rPr>
          <w:snapToGrid w:val="0"/>
        </w:rPr>
      </w:pPr>
      <w:r w:rsidRPr="00A85E9E">
        <w:rPr>
          <w:snapToGrid w:val="0"/>
        </w:rPr>
        <w:t>}</w:t>
      </w:r>
    </w:p>
    <w:p w14:paraId="0A249BB0" w14:textId="77777777" w:rsidR="00E02F55" w:rsidRPr="00A85E9E" w:rsidRDefault="00E02F55" w:rsidP="00E02F55">
      <w:pPr>
        <w:pStyle w:val="PL"/>
        <w:rPr>
          <w:snapToGrid w:val="0"/>
        </w:rPr>
      </w:pPr>
    </w:p>
    <w:p w14:paraId="39756D81" w14:textId="77777777" w:rsidR="00E02F55" w:rsidRPr="00A85E9E" w:rsidRDefault="00E02F55" w:rsidP="00E02F55">
      <w:pPr>
        <w:pStyle w:val="PL"/>
      </w:pPr>
      <w:r w:rsidRPr="00A85E9E">
        <w:t>-- ASN1STOP</w:t>
      </w:r>
    </w:p>
    <w:p w14:paraId="68F6BB0A" w14:textId="77777777" w:rsidR="00E02F55" w:rsidRPr="00A85E9E" w:rsidRDefault="00E02F55" w:rsidP="00E02F55"/>
    <w:tbl>
      <w:tblPr>
        <w:tblStyle w:val="TableGrid"/>
        <w:tblW w:w="0" w:type="auto"/>
        <w:tblLook w:val="04A0" w:firstRow="1" w:lastRow="0" w:firstColumn="1" w:lastColumn="0" w:noHBand="0" w:noVBand="1"/>
      </w:tblPr>
      <w:tblGrid>
        <w:gridCol w:w="9629"/>
      </w:tblGrid>
      <w:tr w:rsidR="0046685A" w14:paraId="78551E69" w14:textId="77777777" w:rsidTr="0046685A">
        <w:tc>
          <w:tcPr>
            <w:tcW w:w="9629" w:type="dxa"/>
          </w:tcPr>
          <w:p w14:paraId="6E8CCA19" w14:textId="529276A5" w:rsidR="0046685A" w:rsidRPr="00E20506" w:rsidRDefault="0046685A" w:rsidP="0046685A">
            <w:pPr>
              <w:rPr>
                <w:lang w:val="en-US"/>
              </w:rPr>
            </w:pPr>
            <w:r w:rsidRPr="00E20506">
              <w:rPr>
                <w:lang w:val="en-US"/>
              </w:rPr>
              <w:t>NW Provided Index</w:t>
            </w:r>
          </w:p>
          <w:p w14:paraId="747C8B31" w14:textId="52179A71" w:rsidR="0046685A" w:rsidRPr="00E20506" w:rsidRDefault="0046685A" w:rsidP="0046685A">
            <w:pPr>
              <w:rPr>
                <w:lang w:val="en-US"/>
              </w:rPr>
            </w:pPr>
            <w:r w:rsidRPr="00E20506">
              <w:rPr>
                <w:lang w:val="en-US"/>
              </w:rPr>
              <w:t xml:space="preserve">Index 1 can be: </w:t>
            </w:r>
          </w:p>
          <w:p w14:paraId="68F4CA1D" w14:textId="77777777" w:rsidR="0046685A" w:rsidRPr="00E20506" w:rsidRDefault="0046685A" w:rsidP="0046685A">
            <w:pPr>
              <w:rPr>
                <w:snapToGrid w:val="0"/>
                <w:lang w:val="en-US"/>
              </w:rPr>
            </w:pPr>
            <w:r w:rsidRPr="00E20506">
              <w:rPr>
                <w:lang w:val="en-US"/>
              </w:rPr>
              <w:tab/>
            </w:r>
            <w:r w:rsidRPr="00E20506">
              <w:rPr>
                <w:snapToGrid w:val="0"/>
                <w:lang w:val="en-US"/>
              </w:rPr>
              <w:t>dl-PRS-Periodicity p1</w:t>
            </w:r>
          </w:p>
          <w:p w14:paraId="11FAA95B"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10</w:t>
            </w:r>
          </w:p>
          <w:p w14:paraId="583FD456" w14:textId="77777777" w:rsidR="0046685A" w:rsidRPr="00E20506" w:rsidRDefault="0046685A" w:rsidP="0046685A">
            <w:pPr>
              <w:rPr>
                <w:lang w:val="en-US"/>
              </w:rPr>
            </w:pPr>
          </w:p>
          <w:p w14:paraId="23C1BDA3" w14:textId="77777777" w:rsidR="0046685A" w:rsidRPr="00E20506" w:rsidRDefault="0046685A" w:rsidP="0046685A">
            <w:pPr>
              <w:rPr>
                <w:lang w:val="en-US"/>
              </w:rPr>
            </w:pPr>
            <w:r w:rsidRPr="00E20506">
              <w:rPr>
                <w:lang w:val="en-US"/>
              </w:rPr>
              <w:t xml:space="preserve">Index 2 can be: </w:t>
            </w:r>
          </w:p>
          <w:p w14:paraId="5A94DA40" w14:textId="77777777" w:rsidR="0046685A" w:rsidRPr="00E20506" w:rsidRDefault="0046685A" w:rsidP="0046685A">
            <w:pPr>
              <w:rPr>
                <w:snapToGrid w:val="0"/>
                <w:lang w:val="en-US"/>
              </w:rPr>
            </w:pPr>
            <w:r w:rsidRPr="00E20506">
              <w:rPr>
                <w:lang w:val="en-US"/>
              </w:rPr>
              <w:tab/>
            </w:r>
            <w:r w:rsidRPr="00E20506">
              <w:rPr>
                <w:snapToGrid w:val="0"/>
                <w:lang w:val="en-US"/>
              </w:rPr>
              <w:t>dl-PRS-Periodicity p2</w:t>
            </w:r>
          </w:p>
          <w:p w14:paraId="1B85A065" w14:textId="77777777"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20</w:t>
            </w:r>
          </w:p>
          <w:p w14:paraId="7066FFAE" w14:textId="77777777" w:rsidR="0046685A" w:rsidRPr="00E20506" w:rsidRDefault="0046685A" w:rsidP="0046685A">
            <w:pPr>
              <w:rPr>
                <w:snapToGrid w:val="0"/>
                <w:lang w:val="en-US"/>
              </w:rPr>
            </w:pPr>
          </w:p>
          <w:p w14:paraId="3A6BB0DF" w14:textId="77777777" w:rsidR="0046685A" w:rsidRPr="00E20506" w:rsidRDefault="0046685A" w:rsidP="0046685A">
            <w:pPr>
              <w:rPr>
                <w:lang w:val="en-US"/>
              </w:rPr>
            </w:pPr>
            <w:r w:rsidRPr="00E20506">
              <w:rPr>
                <w:lang w:val="en-US"/>
              </w:rPr>
              <w:t xml:space="preserve">Index 3 can be: </w:t>
            </w:r>
          </w:p>
          <w:p w14:paraId="506D1BD3" w14:textId="77777777" w:rsidR="0046685A" w:rsidRPr="00E20506" w:rsidRDefault="0046685A" w:rsidP="0046685A">
            <w:pPr>
              <w:rPr>
                <w:snapToGrid w:val="0"/>
                <w:lang w:val="en-US"/>
              </w:rPr>
            </w:pPr>
            <w:r w:rsidRPr="00E20506">
              <w:rPr>
                <w:lang w:val="en-US"/>
              </w:rPr>
              <w:tab/>
            </w:r>
            <w:r w:rsidRPr="00E20506">
              <w:rPr>
                <w:snapToGrid w:val="0"/>
                <w:lang w:val="en-US"/>
              </w:rPr>
              <w:t>dl-PRS-Periodicity p3</w:t>
            </w:r>
          </w:p>
          <w:p w14:paraId="1ECB4CFC" w14:textId="0C272D95" w:rsidR="0046685A" w:rsidRPr="00E20506" w:rsidRDefault="0046685A" w:rsidP="0046685A">
            <w:pPr>
              <w:rPr>
                <w:snapToGrid w:val="0"/>
                <w:lang w:val="en-US"/>
              </w:rPr>
            </w:pPr>
            <w:r w:rsidRPr="00E20506">
              <w:rPr>
                <w:snapToGrid w:val="0"/>
                <w:lang w:val="en-US"/>
              </w:rPr>
              <w:tab/>
              <w:t>dl-PRS-</w:t>
            </w:r>
            <w:proofErr w:type="spellStart"/>
            <w:r w:rsidRPr="00E20506">
              <w:rPr>
                <w:snapToGrid w:val="0"/>
                <w:lang w:val="en-US"/>
              </w:rPr>
              <w:t>ResourceBandwidth</w:t>
            </w:r>
            <w:proofErr w:type="spellEnd"/>
            <w:r w:rsidRPr="00E20506">
              <w:rPr>
                <w:snapToGrid w:val="0"/>
                <w:lang w:val="en-US"/>
              </w:rPr>
              <w:t xml:space="preserve"> 30</w:t>
            </w:r>
          </w:p>
        </w:tc>
      </w:tr>
    </w:tbl>
    <w:p w14:paraId="55EDBDF3" w14:textId="77777777" w:rsidR="00C71BCF" w:rsidRDefault="00C71BCF" w:rsidP="005E41E6">
      <w:pPr>
        <w:rPr>
          <w:snapToGrid w:val="0"/>
        </w:rPr>
      </w:pPr>
    </w:p>
    <w:p w14:paraId="34D6E28D" w14:textId="1BD7CC3D" w:rsidR="005E41E6" w:rsidRDefault="00C71BCF" w:rsidP="005E41E6">
      <w:pPr>
        <w:rPr>
          <w:snapToGrid w:val="0"/>
        </w:rPr>
      </w:pPr>
      <w:r>
        <w:rPr>
          <w:snapToGrid w:val="0"/>
        </w:rPr>
        <w:t xml:space="preserve">The question here </w:t>
      </w:r>
      <w:proofErr w:type="gramStart"/>
      <w:r>
        <w:rPr>
          <w:snapToGrid w:val="0"/>
        </w:rPr>
        <w:t>is;</w:t>
      </w:r>
      <w:proofErr w:type="gramEnd"/>
      <w:r>
        <w:rPr>
          <w:snapToGrid w:val="0"/>
        </w:rPr>
        <w:t xml:space="preserve"> is UE allowed to request only using Index or can UE request</w:t>
      </w:r>
      <w:r w:rsidR="0024148A">
        <w:rPr>
          <w:snapToGrid w:val="0"/>
        </w:rPr>
        <w:t xml:space="preserve"> be</w:t>
      </w:r>
      <w:r>
        <w:rPr>
          <w:snapToGrid w:val="0"/>
        </w:rPr>
        <w:t xml:space="preserve"> for example:</w:t>
      </w:r>
    </w:p>
    <w:tbl>
      <w:tblPr>
        <w:tblStyle w:val="TableGrid"/>
        <w:tblW w:w="0" w:type="auto"/>
        <w:tblLook w:val="04A0" w:firstRow="1" w:lastRow="0" w:firstColumn="1" w:lastColumn="0" w:noHBand="0" w:noVBand="1"/>
      </w:tblPr>
      <w:tblGrid>
        <w:gridCol w:w="9629"/>
      </w:tblGrid>
      <w:tr w:rsidR="00B02B1F" w14:paraId="17C8D156" w14:textId="77777777" w:rsidTr="00B02B1F">
        <w:tc>
          <w:tcPr>
            <w:tcW w:w="9629" w:type="dxa"/>
          </w:tcPr>
          <w:p w14:paraId="389D01D6" w14:textId="5F3AE6E2" w:rsidR="00B02B1F" w:rsidRPr="00E20506" w:rsidRDefault="00B02B1F" w:rsidP="00C71BCF">
            <w:pPr>
              <w:rPr>
                <w:snapToGrid w:val="0"/>
                <w:lang w:val="en-US"/>
              </w:rPr>
            </w:pPr>
            <w:r w:rsidRPr="00E20506">
              <w:rPr>
                <w:snapToGrid w:val="0"/>
                <w:lang w:val="en-US"/>
              </w:rPr>
              <w:t>UE Request</w:t>
            </w:r>
          </w:p>
          <w:p w14:paraId="7A5C4CED" w14:textId="77777777" w:rsidR="00B02B1F" w:rsidRPr="00E20506" w:rsidRDefault="00B02B1F" w:rsidP="00B02B1F">
            <w:pPr>
              <w:rPr>
                <w:snapToGrid w:val="0"/>
                <w:lang w:val="en-US"/>
              </w:rPr>
            </w:pPr>
            <w:r w:rsidRPr="00E20506">
              <w:rPr>
                <w:snapToGrid w:val="0"/>
                <w:lang w:val="en-US"/>
              </w:rPr>
              <w:t>dl-PRS-Periodicity p3</w:t>
            </w:r>
          </w:p>
          <w:p w14:paraId="3C0E9DCF" w14:textId="4BED194E" w:rsidR="00B02B1F" w:rsidRDefault="00B02B1F" w:rsidP="001B4BA5">
            <w:pPr>
              <w:rPr>
                <w:snapToGrid w:val="0"/>
              </w:rPr>
            </w:pPr>
            <w:r w:rsidRPr="00A85E9E">
              <w:rPr>
                <w:snapToGrid w:val="0"/>
              </w:rPr>
              <w:t>dl-PRS-ResourceBandwidth</w:t>
            </w:r>
            <w:r>
              <w:rPr>
                <w:snapToGrid w:val="0"/>
              </w:rPr>
              <w:t xml:space="preserve"> 10</w:t>
            </w:r>
          </w:p>
        </w:tc>
      </w:tr>
    </w:tbl>
    <w:p w14:paraId="4A5C248D" w14:textId="77777777" w:rsidR="00B02B1F" w:rsidRDefault="00B02B1F" w:rsidP="00C71BCF">
      <w:pPr>
        <w:rPr>
          <w:snapToGrid w:val="0"/>
        </w:rPr>
      </w:pPr>
    </w:p>
    <w:p w14:paraId="1FC17F39" w14:textId="11BAE7D2" w:rsidR="00B26072" w:rsidRDefault="00B26072" w:rsidP="00C71BCF">
      <w:pPr>
        <w:rPr>
          <w:snapToGrid w:val="0"/>
        </w:rPr>
      </w:pPr>
      <w:r>
        <w:rPr>
          <w:snapToGrid w:val="0"/>
        </w:rPr>
        <w:t xml:space="preserve">Please note the </w:t>
      </w:r>
      <w:r w:rsidR="005474E0">
        <w:rPr>
          <w:snapToGrid w:val="0"/>
        </w:rPr>
        <w:t xml:space="preserve">DL-PRS parameters </w:t>
      </w:r>
      <w:r w:rsidR="003733F4">
        <w:rPr>
          <w:snapToGrid w:val="0"/>
        </w:rPr>
        <w:t xml:space="preserve">and </w:t>
      </w:r>
      <w:r>
        <w:rPr>
          <w:snapToGrid w:val="0"/>
        </w:rPr>
        <w:t xml:space="preserve">values </w:t>
      </w:r>
      <w:r w:rsidR="003733F4">
        <w:rPr>
          <w:snapToGrid w:val="0"/>
        </w:rPr>
        <w:t xml:space="preserve">that are </w:t>
      </w:r>
      <w:r w:rsidR="005474E0">
        <w:rPr>
          <w:snapToGrid w:val="0"/>
        </w:rPr>
        <w:t xml:space="preserve">requested </w:t>
      </w:r>
      <w:r>
        <w:rPr>
          <w:snapToGrid w:val="0"/>
        </w:rPr>
        <w:t>are still within what NW</w:t>
      </w:r>
      <w:r w:rsidR="000E6D9F">
        <w:rPr>
          <w:snapToGrid w:val="0"/>
        </w:rPr>
        <w:t xml:space="preserve"> provides</w:t>
      </w:r>
      <w:r w:rsidR="003733F4">
        <w:rPr>
          <w:snapToGrid w:val="0"/>
        </w:rPr>
        <w:t>/supports</w:t>
      </w:r>
      <w:r w:rsidR="000E6D9F">
        <w:rPr>
          <w:snapToGrid w:val="0"/>
        </w:rPr>
        <w:t>.</w:t>
      </w:r>
    </w:p>
    <w:p w14:paraId="1743E35E" w14:textId="116551D5" w:rsidR="00C71BCF" w:rsidRDefault="000F577B" w:rsidP="00C71BCF">
      <w:pPr>
        <w:rPr>
          <w:snapToGrid w:val="0"/>
        </w:rPr>
      </w:pPr>
      <w:r>
        <w:rPr>
          <w:snapToGrid w:val="0"/>
        </w:rPr>
        <w:t xml:space="preserve">From NW perspective, the index </w:t>
      </w:r>
      <w:r w:rsidR="000E6D9F">
        <w:rPr>
          <w:snapToGrid w:val="0"/>
        </w:rPr>
        <w:t>is</w:t>
      </w:r>
      <w:r>
        <w:rPr>
          <w:snapToGrid w:val="0"/>
        </w:rPr>
        <w:t xml:space="preserve"> not written in stone/fixed and it </w:t>
      </w:r>
      <w:r w:rsidR="001B4BA5">
        <w:rPr>
          <w:snapToGrid w:val="0"/>
        </w:rPr>
        <w:t xml:space="preserve">should </w:t>
      </w:r>
      <w:r>
        <w:rPr>
          <w:snapToGrid w:val="0"/>
        </w:rPr>
        <w:t xml:space="preserve">be </w:t>
      </w:r>
      <w:r w:rsidR="001B4BA5">
        <w:rPr>
          <w:snapToGrid w:val="0"/>
        </w:rPr>
        <w:t xml:space="preserve">allowed to be </w:t>
      </w:r>
      <w:r>
        <w:rPr>
          <w:snapToGrid w:val="0"/>
        </w:rPr>
        <w:t>changed further depending upon several factors</w:t>
      </w:r>
      <w:r w:rsidR="00AF6CD2">
        <w:rPr>
          <w:snapToGrid w:val="0"/>
        </w:rPr>
        <w:t xml:space="preserve">; </w:t>
      </w:r>
      <w:r w:rsidR="00C566FD">
        <w:rPr>
          <w:snapToGrid w:val="0"/>
        </w:rPr>
        <w:t xml:space="preserve">one of them should be </w:t>
      </w:r>
      <w:r w:rsidR="00AF6CD2">
        <w:rPr>
          <w:snapToGrid w:val="0"/>
        </w:rPr>
        <w:t>based upon UE’s input</w:t>
      </w:r>
      <w:r w:rsidR="00C566FD">
        <w:rPr>
          <w:snapToGrid w:val="0"/>
        </w:rPr>
        <w:t>. T</w:t>
      </w:r>
      <w:r w:rsidR="00AF6CD2">
        <w:rPr>
          <w:snapToGrid w:val="0"/>
        </w:rPr>
        <w:t xml:space="preserve">he NW </w:t>
      </w:r>
      <w:r w:rsidR="00C566FD">
        <w:rPr>
          <w:snapToGrid w:val="0"/>
        </w:rPr>
        <w:t>should be able to take into account the granular reporting</w:t>
      </w:r>
      <w:r w:rsidR="0002484E">
        <w:rPr>
          <w:snapToGrid w:val="0"/>
        </w:rPr>
        <w:t xml:space="preserve"> (precise request) and thus provide a new Index or replace current index with the new </w:t>
      </w:r>
      <w:r w:rsidR="00AF6CD2">
        <w:rPr>
          <w:snapToGrid w:val="0"/>
        </w:rPr>
        <w:t>index</w:t>
      </w:r>
      <w:r w:rsidR="00A327D4">
        <w:rPr>
          <w:snapToGrid w:val="0"/>
        </w:rPr>
        <w:t>/</w:t>
      </w:r>
      <w:proofErr w:type="gramStart"/>
      <w:r w:rsidR="00A327D4">
        <w:rPr>
          <w:snapToGrid w:val="0"/>
        </w:rPr>
        <w:t>configuration</w:t>
      </w:r>
      <w:r w:rsidR="00D357DC">
        <w:rPr>
          <w:snapToGrid w:val="0"/>
        </w:rPr>
        <w:t>;</w:t>
      </w:r>
      <w:proofErr w:type="gramEnd"/>
      <w:r w:rsidR="00D357DC">
        <w:rPr>
          <w:snapToGrid w:val="0"/>
        </w:rPr>
        <w:t xml:space="preserve"> for </w:t>
      </w:r>
      <w:r w:rsidR="006B5E44">
        <w:rPr>
          <w:snapToGrid w:val="0"/>
        </w:rPr>
        <w:t>example:</w:t>
      </w:r>
    </w:p>
    <w:tbl>
      <w:tblPr>
        <w:tblStyle w:val="TableGrid"/>
        <w:tblW w:w="0" w:type="auto"/>
        <w:tblLook w:val="04A0" w:firstRow="1" w:lastRow="0" w:firstColumn="1" w:lastColumn="0" w:noHBand="0" w:noVBand="1"/>
      </w:tblPr>
      <w:tblGrid>
        <w:gridCol w:w="9629"/>
      </w:tblGrid>
      <w:tr w:rsidR="0046685A" w14:paraId="697ADF20" w14:textId="77777777" w:rsidTr="0046685A">
        <w:tc>
          <w:tcPr>
            <w:tcW w:w="9629" w:type="dxa"/>
          </w:tcPr>
          <w:p w14:paraId="29CEAD09" w14:textId="77777777" w:rsidR="0046685A" w:rsidRPr="00E20506" w:rsidRDefault="0046685A" w:rsidP="0046685A">
            <w:pPr>
              <w:rPr>
                <w:snapToGrid w:val="0"/>
                <w:lang w:val="en-US"/>
              </w:rPr>
            </w:pPr>
            <w:r w:rsidRPr="00E20506">
              <w:rPr>
                <w:snapToGrid w:val="0"/>
                <w:lang w:val="en-US"/>
              </w:rPr>
              <w:t>Index 4:</w:t>
            </w:r>
          </w:p>
          <w:p w14:paraId="78D10703" w14:textId="77777777" w:rsidR="0046685A" w:rsidRPr="00E20506" w:rsidRDefault="0046685A" w:rsidP="0046685A">
            <w:pPr>
              <w:rPr>
                <w:snapToGrid w:val="0"/>
                <w:lang w:val="en-US"/>
              </w:rPr>
            </w:pPr>
            <w:r w:rsidRPr="00E20506">
              <w:rPr>
                <w:snapToGrid w:val="0"/>
                <w:lang w:val="en-US"/>
              </w:rPr>
              <w:t>dl-PRS-Periodicity p3</w:t>
            </w:r>
          </w:p>
          <w:p w14:paraId="0606E8A4" w14:textId="77777777" w:rsidR="0046685A" w:rsidRPr="00E20506" w:rsidRDefault="0046685A" w:rsidP="0046685A">
            <w:pPr>
              <w:rPr>
                <w:snapToGrid w:val="0"/>
                <w:lang w:val="en-US"/>
              </w:rPr>
            </w:pPr>
            <w:r w:rsidRPr="00E20506">
              <w:rPr>
                <w:snapToGrid w:val="0"/>
                <w:lang w:val="en-US"/>
              </w:rPr>
              <w:t>dl-PRS-</w:t>
            </w:r>
            <w:proofErr w:type="spellStart"/>
            <w:r w:rsidRPr="00E20506">
              <w:rPr>
                <w:snapToGrid w:val="0"/>
                <w:lang w:val="en-US"/>
              </w:rPr>
              <w:t>ResourceBandwidth</w:t>
            </w:r>
            <w:proofErr w:type="spellEnd"/>
            <w:r w:rsidRPr="00E20506">
              <w:rPr>
                <w:snapToGrid w:val="0"/>
                <w:lang w:val="en-US"/>
              </w:rPr>
              <w:t xml:space="preserve"> 10</w:t>
            </w:r>
          </w:p>
          <w:p w14:paraId="33DE1290" w14:textId="77777777" w:rsidR="0046685A" w:rsidRPr="00E20506" w:rsidRDefault="0046685A" w:rsidP="00C71BCF">
            <w:pPr>
              <w:rPr>
                <w:snapToGrid w:val="0"/>
                <w:lang w:val="en-US"/>
              </w:rPr>
            </w:pPr>
          </w:p>
        </w:tc>
      </w:tr>
    </w:tbl>
    <w:p w14:paraId="1470098D" w14:textId="05BB0528" w:rsidR="0046685A" w:rsidRDefault="0046685A" w:rsidP="00C71BCF">
      <w:pPr>
        <w:rPr>
          <w:snapToGrid w:val="0"/>
        </w:rPr>
      </w:pPr>
    </w:p>
    <w:p w14:paraId="72C17A3D" w14:textId="6A5E861D" w:rsidR="00A25C13" w:rsidRDefault="00A25C13" w:rsidP="00C71BCF">
      <w:pPr>
        <w:rPr>
          <w:snapToGrid w:val="0"/>
        </w:rPr>
      </w:pPr>
      <w:r>
        <w:rPr>
          <w:snapToGrid w:val="0"/>
        </w:rPr>
        <w:t>Further, RAN1#107e agreement says below:</w:t>
      </w:r>
    </w:p>
    <w:p w14:paraId="465E63DD" w14:textId="2E29F425" w:rsidR="00A25C13" w:rsidRDefault="00A25C13" w:rsidP="00A25C13">
      <w:pPr>
        <w:pStyle w:val="3GPPAgreements"/>
        <w:numPr>
          <w:ilvl w:val="0"/>
          <w:numId w:val="35"/>
        </w:numPr>
        <w:overflowPunct/>
        <w:autoSpaceDE/>
        <w:autoSpaceDN/>
        <w:adjustRightInd/>
        <w:spacing w:before="0" w:after="120"/>
        <w:jc w:val="left"/>
        <w:textAlignment w:val="auto"/>
        <w:rPr>
          <w:rFonts w:ascii="Times" w:hAnsi="Times" w:cs="Times"/>
          <w:sz w:val="20"/>
        </w:rPr>
      </w:pPr>
      <w:r w:rsidRPr="00741593">
        <w:rPr>
          <w:rFonts w:ascii="Times" w:hAnsi="Times" w:cs="Times"/>
          <w:sz w:val="20"/>
          <w:highlight w:val="yellow"/>
        </w:rPr>
        <w:lastRenderedPageBreak/>
        <w:t>for UE-initiated request</w:t>
      </w:r>
      <w:r w:rsidRPr="00961278">
        <w:rPr>
          <w:rFonts w:ascii="Times" w:hAnsi="Times" w:cs="Times"/>
          <w:sz w:val="20"/>
        </w:rPr>
        <w:t xml:space="preserve"> of on-demand DL PRS, the following group of on-demand DL PRS parameters is defined and </w:t>
      </w:r>
      <w:proofErr w:type="spellStart"/>
      <w:r w:rsidRPr="00A25C13">
        <w:rPr>
          <w:rFonts w:ascii="Times" w:hAnsi="Times" w:cs="Times"/>
          <w:sz w:val="20"/>
          <w:highlight w:val="yellow"/>
        </w:rPr>
        <w:t>signalled</w:t>
      </w:r>
      <w:proofErr w:type="spellEnd"/>
    </w:p>
    <w:p w14:paraId="10CC0B8F"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7EE41EFF"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108629BB"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05FB9F9D"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2126F1C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E15109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9295EE5"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032A5754" w14:textId="77777777" w:rsidR="0052217B" w:rsidRPr="00961278" w:rsidRDefault="0052217B" w:rsidP="0052217B">
      <w:pPr>
        <w:pStyle w:val="3GPPAgreements"/>
        <w:numPr>
          <w:ilvl w:val="0"/>
          <w:numId w:val="42"/>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0A64E6B8"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5BF3D2F9" w14:textId="77777777" w:rsidR="0052217B" w:rsidRPr="00961278" w:rsidRDefault="0052217B" w:rsidP="0052217B">
      <w:pPr>
        <w:pStyle w:val="3GPPAgreements"/>
        <w:numPr>
          <w:ilvl w:val="0"/>
          <w:numId w:val="43"/>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784EF6BA" w14:textId="77777777" w:rsidR="00741593" w:rsidRDefault="00741593"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A8807A2" w14:textId="631002F9" w:rsidR="00A25C13" w:rsidRPr="00961278" w:rsidRDefault="00A22561"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474BEA0A" w14:textId="77777777" w:rsidR="00A25C13" w:rsidRDefault="00A25C13" w:rsidP="00C71BCF">
      <w:pPr>
        <w:rPr>
          <w:snapToGrid w:val="0"/>
        </w:rPr>
      </w:pPr>
    </w:p>
    <w:p w14:paraId="182B90FE" w14:textId="6E725C6C" w:rsidR="00A327D4" w:rsidRPr="00E97895" w:rsidRDefault="00A327D4" w:rsidP="00A327D4">
      <w:pPr>
        <w:rPr>
          <w:b/>
          <w:lang w:eastAsia="zh-CN"/>
        </w:rPr>
      </w:pPr>
      <w:r>
        <w:rPr>
          <w:b/>
          <w:lang w:eastAsia="zh-CN"/>
        </w:rPr>
        <w:t>Question 1</w:t>
      </w:r>
      <w:r>
        <w:rPr>
          <w:b/>
        </w:rPr>
        <w:t xml:space="preserve">: </w:t>
      </w:r>
      <w:r w:rsidRPr="00065FDA">
        <w:rPr>
          <w:b/>
        </w:rPr>
        <w:t xml:space="preserve">Companies are invited to provide input on </w:t>
      </w:r>
      <w:r>
        <w:rPr>
          <w:b/>
        </w:rPr>
        <w:t xml:space="preserve">whether </w:t>
      </w:r>
      <w:r w:rsidR="007B0D54">
        <w:rPr>
          <w:b/>
        </w:rPr>
        <w:t>explicit indication is allowed or not</w:t>
      </w:r>
      <w:r w:rsidR="007D024D">
        <w:rPr>
          <w:b/>
        </w:rPr>
        <w:t xml:space="preserve">; at least </w:t>
      </w:r>
      <w:r w:rsidR="00F93EF1">
        <w:rPr>
          <w:b/>
        </w:rPr>
        <w:t xml:space="preserve">for the case </w:t>
      </w:r>
      <w:r w:rsidR="007D024D">
        <w:rPr>
          <w:b/>
        </w:rPr>
        <w:t xml:space="preserve">when </w:t>
      </w:r>
      <w:r w:rsidR="00F330ED">
        <w:rPr>
          <w:b/>
        </w:rPr>
        <w:t xml:space="preserve">the UE request is within the allowed </w:t>
      </w:r>
      <w:r w:rsidR="00F93EF1">
        <w:rPr>
          <w:b/>
        </w:rPr>
        <w:t xml:space="preserve">parameters and </w:t>
      </w:r>
      <w:r w:rsidR="00F330ED">
        <w:rPr>
          <w:b/>
        </w:rPr>
        <w:t>values</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A327D4" w14:paraId="752E1B24"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A661E63" w14:textId="77777777" w:rsidR="00A327D4" w:rsidRDefault="00A327D4"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A8AC0F" w14:textId="77777777" w:rsidR="00A327D4" w:rsidRDefault="00A327D4"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DD8B19" w14:textId="77777777" w:rsidR="00A327D4" w:rsidRDefault="00A327D4" w:rsidP="00FD23B9">
            <w:pPr>
              <w:pStyle w:val="TAH"/>
              <w:spacing w:before="20" w:after="20"/>
              <w:ind w:left="57" w:right="57"/>
              <w:jc w:val="left"/>
              <w:rPr>
                <w:lang w:val="sv-SE"/>
              </w:rPr>
            </w:pPr>
            <w:r>
              <w:rPr>
                <w:lang w:val="sv-SE"/>
              </w:rPr>
              <w:t>Comments</w:t>
            </w:r>
          </w:p>
        </w:tc>
      </w:tr>
      <w:tr w:rsidR="00A327D4" w14:paraId="75606120"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424D9" w14:textId="590F93AD" w:rsidR="00A327D4" w:rsidRPr="00E20506" w:rsidRDefault="00E20506"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9965A8B" w14:textId="00B3B340" w:rsidR="00A327D4" w:rsidRPr="00E20506" w:rsidRDefault="00E20506"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E6CFC8" w14:textId="77777777" w:rsidR="00E20506" w:rsidRDefault="00E20506" w:rsidP="00E20506">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711BC368" w14:textId="77777777" w:rsidR="00E20506" w:rsidRDefault="00E20506" w:rsidP="00E20506">
            <w:pPr>
              <w:pStyle w:val="TAC"/>
              <w:spacing w:before="20" w:after="20"/>
              <w:ind w:left="57" w:right="57"/>
              <w:jc w:val="left"/>
              <w:rPr>
                <w:lang w:val="en-US"/>
              </w:rPr>
            </w:pPr>
          </w:p>
          <w:p w14:paraId="559E76AF" w14:textId="77777777" w:rsidR="00E20506" w:rsidRDefault="00E20506" w:rsidP="00E20506">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w:t>
            </w:r>
            <w:proofErr w:type="spellStart"/>
            <w:r>
              <w:rPr>
                <w:lang w:val="en-US"/>
              </w:rPr>
              <w:t>ms</w:t>
            </w:r>
            <w:proofErr w:type="spellEnd"/>
            <w:r>
              <w:rPr>
                <w:lang w:val="en-US"/>
              </w:rPr>
              <w:t xml:space="preserve">, it could request that it is transmitted from a group of TRPs bundled with its serving / camped cell. </w:t>
            </w:r>
          </w:p>
          <w:p w14:paraId="3DA35B29" w14:textId="77777777" w:rsidR="00977E3B" w:rsidRDefault="00977E3B" w:rsidP="00E20506">
            <w:pPr>
              <w:pStyle w:val="TAC"/>
              <w:spacing w:before="20" w:after="20"/>
              <w:ind w:left="57" w:right="57"/>
              <w:jc w:val="left"/>
              <w:rPr>
                <w:lang w:val="en-US"/>
              </w:rPr>
            </w:pPr>
          </w:p>
          <w:p w14:paraId="35298B48" w14:textId="77777777" w:rsidR="00977E3B" w:rsidRDefault="00977E3B" w:rsidP="00E20506">
            <w:pPr>
              <w:pStyle w:val="TAC"/>
              <w:spacing w:before="20" w:after="20"/>
              <w:ind w:left="57" w:right="57"/>
              <w:jc w:val="left"/>
              <w:rPr>
                <w:lang w:val="en-US"/>
              </w:rPr>
            </w:pPr>
          </w:p>
          <w:p w14:paraId="781C6BCC" w14:textId="2024CB3E" w:rsidR="00977E3B" w:rsidRPr="00C601BD" w:rsidRDefault="00977E3B" w:rsidP="00E20506">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A327D4" w14:paraId="6D850366"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7AF7BF" w14:textId="57EB012E" w:rsidR="00A327D4" w:rsidRDefault="00853DC5"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417F1C40" w14:textId="17FBA82C" w:rsidR="00A327D4" w:rsidRDefault="00853DC5" w:rsidP="00084969">
            <w:pPr>
              <w:pStyle w:val="TAC"/>
              <w:spacing w:before="20" w:after="20"/>
              <w:ind w:left="57" w:right="57"/>
              <w:jc w:val="left"/>
              <w:rPr>
                <w:lang w:val="en-US"/>
              </w:rPr>
            </w:pPr>
            <w:proofErr w:type="gramStart"/>
            <w:r w:rsidRPr="00853DC5">
              <w:rPr>
                <w:lang w:val="en-US"/>
              </w:rPr>
              <w:t>Yes</w:t>
            </w:r>
            <w:proofErr w:type="gramEnd"/>
            <w:r w:rsidRPr="00853DC5">
              <w:rPr>
                <w:lang w:val="en-US"/>
              </w:rPr>
              <w:t xml:space="preserve"> for </w:t>
            </w:r>
            <w:r w:rsidR="009647E2">
              <w:rPr>
                <w:rFonts w:hint="eastAsia"/>
                <w:lang w:val="en-US" w:eastAsia="zh-CN"/>
              </w:rPr>
              <w:t xml:space="preserve">that </w:t>
            </w:r>
            <w:r w:rsidRPr="00853DC5">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446B9020" w14:textId="245DA447" w:rsidR="00A327D4" w:rsidRDefault="00853DC5" w:rsidP="00FD23B9">
            <w:pPr>
              <w:pStyle w:val="TAC"/>
              <w:spacing w:before="20" w:after="20"/>
              <w:ind w:left="57" w:right="57"/>
              <w:jc w:val="left"/>
              <w:rPr>
                <w:lang w:val="en-US"/>
              </w:rPr>
            </w:pPr>
            <w:r w:rsidRPr="00853DC5">
              <w:rPr>
                <w:lang w:val="en-US"/>
              </w:rPr>
              <w:t xml:space="preserve">UE request of explicit indications is more flexible compared with pre-configured DL-PRS ID only. However, the UE request must be within the available DL-PRS configurations pre-configured by NW, </w:t>
            </w:r>
            <w:proofErr w:type="gramStart"/>
            <w:r w:rsidRPr="00853DC5">
              <w:rPr>
                <w:lang w:val="en-US"/>
              </w:rPr>
              <w:t>so as to</w:t>
            </w:r>
            <w:proofErr w:type="gramEnd"/>
            <w:r w:rsidRPr="00853DC5">
              <w:rPr>
                <w:lang w:val="en-US"/>
              </w:rPr>
              <w:t xml:space="preserve"> reduce the latency and improve the efficiency of on-demand PRS.</w:t>
            </w:r>
          </w:p>
        </w:tc>
      </w:tr>
      <w:tr w:rsidR="00A327D4" w14:paraId="6BE0107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4FDA" w14:textId="2E3FD42E" w:rsidR="00A327D4" w:rsidRDefault="0022077F"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126411F9" w14:textId="765CE900" w:rsidR="00A327D4" w:rsidRDefault="0022077F" w:rsidP="00FD23B9">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0FBCBC96" w14:textId="68CF29FC" w:rsidR="001A1F39" w:rsidRDefault="00591B52" w:rsidP="002C24DD">
            <w:pPr>
              <w:pStyle w:val="TAC"/>
              <w:spacing w:before="20" w:after="20"/>
              <w:ind w:left="57" w:right="57"/>
              <w:jc w:val="left"/>
              <w:rPr>
                <w:lang w:val="en-US" w:eastAsia="zh-CN"/>
              </w:rPr>
            </w:pPr>
            <w:r>
              <w:rPr>
                <w:lang w:val="en-US" w:eastAsia="zh-CN"/>
              </w:rPr>
              <w:t>So far, we have agreed to d</w:t>
            </w:r>
            <w:r w:rsidRPr="001926B2">
              <w:rPr>
                <w:lang w:val="en-US" w:eastAsia="zh-CN"/>
              </w:rPr>
              <w:t>efine a new LPP assistance data IE which can contain a set of possible on-demand DL-PRS configurations, where each on-demand DL-PRS configuration has an associated identifier.</w:t>
            </w:r>
            <w:r>
              <w:rPr>
                <w:lang w:val="en-US" w:eastAsia="zh-CN"/>
              </w:rPr>
              <w:t xml:space="preserve"> </w:t>
            </w:r>
            <w:r w:rsidR="009F4A58">
              <w:rPr>
                <w:lang w:val="en-US" w:eastAsia="zh-CN"/>
              </w:rPr>
              <w:t>On top of this, i</w:t>
            </w:r>
            <w:r w:rsidR="005E40C7" w:rsidRPr="005E40C7">
              <w:rPr>
                <w:lang w:val="en-US"/>
              </w:rPr>
              <w:t>ncluding some explicit parameters in the on-demand PRS configuration request may increase the flexibility of on-demand PRS.</w:t>
            </w:r>
            <w:r w:rsidR="001A1F39">
              <w:rPr>
                <w:lang w:val="en-US"/>
              </w:rPr>
              <w:t xml:space="preserve"> </w:t>
            </w:r>
            <w:r w:rsidR="00FD23B9">
              <w:rPr>
                <w:lang w:val="en-US"/>
              </w:rPr>
              <w:t>T</w:t>
            </w:r>
            <w:r w:rsidR="0075121F">
              <w:rPr>
                <w:lang w:val="en-US"/>
              </w:rPr>
              <w:t xml:space="preserve">he explicit parameters can be a list of value range to ensure the request </w:t>
            </w:r>
            <w:r w:rsidR="00C834A5">
              <w:rPr>
                <w:lang w:val="en-US"/>
              </w:rPr>
              <w:t xml:space="preserve">is </w:t>
            </w:r>
            <w:r w:rsidR="00F53091">
              <w:rPr>
                <w:lang w:val="en-US"/>
              </w:rPr>
              <w:t xml:space="preserve">still </w:t>
            </w:r>
            <w:r w:rsidR="0075121F">
              <w:rPr>
                <w:lang w:val="en-US"/>
              </w:rPr>
              <w:t>within the NW capability.</w:t>
            </w:r>
            <w:r w:rsidR="00F53091">
              <w:rPr>
                <w:lang w:val="en-US"/>
              </w:rPr>
              <w:t xml:space="preserve"> </w:t>
            </w:r>
            <w:r w:rsidR="004C7525">
              <w:rPr>
                <w:lang w:val="en-US" w:eastAsia="zh-CN"/>
              </w:rPr>
              <w:t>In this case,</w:t>
            </w:r>
            <w:r w:rsidR="002C24DD">
              <w:rPr>
                <w:lang w:val="en-US" w:eastAsia="zh-CN"/>
              </w:rPr>
              <w:t xml:space="preserve"> </w:t>
            </w:r>
            <w:r w:rsidR="00D17FFC">
              <w:rPr>
                <w:lang w:val="en-US" w:eastAsia="zh-CN"/>
              </w:rPr>
              <w:t xml:space="preserve">we shall further discuss </w:t>
            </w:r>
            <w:r w:rsidR="002C24DD">
              <w:rPr>
                <w:lang w:val="en-US" w:eastAsia="zh-CN"/>
              </w:rPr>
              <w:t xml:space="preserve">how to design the on-demand PRS configuration </w:t>
            </w:r>
            <w:r w:rsidR="00D17FFC">
              <w:rPr>
                <w:lang w:val="en-US" w:eastAsia="zh-CN"/>
              </w:rPr>
              <w:t>from LMF to UE.</w:t>
            </w:r>
            <w:r w:rsidR="002C24DD">
              <w:rPr>
                <w:lang w:val="en-US" w:eastAsia="zh-CN"/>
              </w:rPr>
              <w:t xml:space="preserve"> </w:t>
            </w:r>
          </w:p>
          <w:p w14:paraId="28848B86" w14:textId="54D8A2A7" w:rsidR="002C24DD" w:rsidRDefault="002E6288" w:rsidP="002C24DD">
            <w:pPr>
              <w:pStyle w:val="TAC"/>
              <w:spacing w:before="20" w:after="20"/>
              <w:ind w:left="57" w:right="57"/>
              <w:jc w:val="left"/>
              <w:rPr>
                <w:lang w:val="en-US" w:eastAsia="zh-CN"/>
              </w:rPr>
            </w:pPr>
            <w:r>
              <w:rPr>
                <w:lang w:val="en-US" w:eastAsia="zh-CN"/>
              </w:rPr>
              <w:t xml:space="preserve">From our understanding, the identifier and explicit parameter can </w:t>
            </w:r>
            <w:r w:rsidR="002C24DD">
              <w:rPr>
                <w:lang w:val="en-US" w:eastAsia="zh-CN"/>
              </w:rPr>
              <w:t xml:space="preserve">be </w:t>
            </w:r>
            <w:r w:rsidR="002C24DD" w:rsidRPr="00AF6684">
              <w:rPr>
                <w:lang w:val="en-US" w:eastAsia="zh-CN"/>
              </w:rPr>
              <w:t>incorporate</w:t>
            </w:r>
            <w:r w:rsidR="002C24DD">
              <w:rPr>
                <w:lang w:val="en-US" w:eastAsia="zh-CN"/>
              </w:rPr>
              <w:t xml:space="preserve">d. In detail, the </w:t>
            </w:r>
            <w:r w:rsidR="005D7C97" w:rsidRPr="001926B2">
              <w:rPr>
                <w:lang w:val="en-US" w:eastAsia="zh-CN"/>
              </w:rPr>
              <w:t>identifier</w:t>
            </w:r>
            <w:r w:rsidR="002C24DD">
              <w:rPr>
                <w:lang w:val="en-US" w:eastAsia="zh-CN"/>
              </w:rPr>
              <w:t xml:space="preserve"> is per PRS configuration and the value range is per parameter in PRS configuration. For PRS configuration </w:t>
            </w:r>
            <w:r w:rsidR="002D77E7">
              <w:rPr>
                <w:lang w:val="en-US" w:eastAsia="zh-CN"/>
              </w:rPr>
              <w:t>associated with</w:t>
            </w:r>
            <w:r w:rsidR="002C24DD">
              <w:rPr>
                <w:lang w:val="en-US" w:eastAsia="zh-CN"/>
              </w:rPr>
              <w:t xml:space="preserve"> one </w:t>
            </w:r>
            <w:r w:rsidR="007A273B" w:rsidRPr="001926B2">
              <w:rPr>
                <w:lang w:val="en-US" w:eastAsia="zh-CN"/>
              </w:rPr>
              <w:t>identifier</w:t>
            </w:r>
            <w:r w:rsidR="002C24DD">
              <w:rPr>
                <w:lang w:val="en-US" w:eastAsia="zh-CN"/>
              </w:rPr>
              <w:t xml:space="preserve">, some parameters can be </w:t>
            </w:r>
            <w:r w:rsidR="00EF238D">
              <w:rPr>
                <w:lang w:val="en-US" w:eastAsia="zh-CN"/>
              </w:rPr>
              <w:t xml:space="preserve">explicit </w:t>
            </w:r>
            <w:r w:rsidR="002C24DD">
              <w:rPr>
                <w:lang w:val="en-US" w:eastAsia="zh-CN"/>
              </w:rPr>
              <w:t>value</w:t>
            </w:r>
            <w:r w:rsidR="00C834A5">
              <w:rPr>
                <w:lang w:val="en-US" w:eastAsia="zh-CN"/>
              </w:rPr>
              <w:t>s</w:t>
            </w:r>
            <w:r w:rsidR="002C24DD">
              <w:rPr>
                <w:lang w:val="en-US" w:eastAsia="zh-CN"/>
              </w:rPr>
              <w:t>, the other parameters can be value ranges. The UE</w:t>
            </w:r>
            <w:r w:rsidR="004636F9">
              <w:rPr>
                <w:lang w:val="en-US" w:eastAsia="zh-CN"/>
              </w:rPr>
              <w:t xml:space="preserve"> shall</w:t>
            </w:r>
            <w:r w:rsidR="002C24DD">
              <w:rPr>
                <w:lang w:val="en-US" w:eastAsia="zh-CN"/>
              </w:rPr>
              <w:t xml:space="preserve"> request </w:t>
            </w:r>
            <w:r w:rsidR="004636F9">
              <w:rPr>
                <w:lang w:val="en-US" w:eastAsia="zh-CN"/>
              </w:rPr>
              <w:t>the on-demand PRS with a</w:t>
            </w:r>
            <w:r w:rsidR="008C719C">
              <w:rPr>
                <w:lang w:val="en-US" w:eastAsia="zh-CN"/>
              </w:rPr>
              <w:t>n</w:t>
            </w:r>
            <w:r w:rsidR="004636F9">
              <w:rPr>
                <w:lang w:val="en-US" w:eastAsia="zh-CN"/>
              </w:rPr>
              <w:t xml:space="preserve"> identifier</w:t>
            </w:r>
            <w:r w:rsidR="002C24DD">
              <w:rPr>
                <w:lang w:val="en-US" w:eastAsia="zh-CN"/>
              </w:rPr>
              <w:t xml:space="preserve">. For each parameter with </w:t>
            </w:r>
            <w:r w:rsidR="00C834A5">
              <w:rPr>
                <w:lang w:val="en-US" w:eastAsia="zh-CN"/>
              </w:rPr>
              <w:t xml:space="preserve">a </w:t>
            </w:r>
            <w:r w:rsidR="002C24DD">
              <w:rPr>
                <w:lang w:val="en-US" w:eastAsia="zh-CN"/>
              </w:rPr>
              <w:t xml:space="preserve">value range in the PRS configuration corresponding to the requested </w:t>
            </w:r>
            <w:r w:rsidR="00C834A5">
              <w:rPr>
                <w:lang w:val="en-US" w:eastAsia="zh-CN"/>
              </w:rPr>
              <w:t>identifier</w:t>
            </w:r>
            <w:r w:rsidR="002C24DD">
              <w:rPr>
                <w:lang w:val="en-US" w:eastAsia="zh-CN"/>
              </w:rPr>
              <w:t>, the UE can explicitly indicate the requested value which is within the value range. For example:</w:t>
            </w:r>
          </w:p>
          <w:p w14:paraId="7FE962F3" w14:textId="3D5480E2"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1 can be: </w:t>
            </w:r>
          </w:p>
          <w:p w14:paraId="60452BF9" w14:textId="77045345" w:rsidR="000E343B" w:rsidRPr="0051396E" w:rsidRDefault="000E343B" w:rsidP="002C24DD">
            <w:pPr>
              <w:pStyle w:val="TAC"/>
              <w:spacing w:before="20" w:after="20"/>
              <w:ind w:left="57" w:right="57"/>
              <w:jc w:val="left"/>
              <w:rPr>
                <w:lang w:val="en-US" w:eastAsia="zh-CN"/>
              </w:rPr>
            </w:pPr>
            <w:r w:rsidRPr="0051396E">
              <w:rPr>
                <w:lang w:val="en-US" w:eastAsia="zh-CN"/>
              </w:rPr>
              <w:tab/>
            </w:r>
            <w:r w:rsidR="00010451">
              <w:rPr>
                <w:snapToGrid w:val="0"/>
              </w:rPr>
              <w:t>dl-PRS-</w:t>
            </w:r>
            <w:proofErr w:type="spellStart"/>
            <w:r w:rsidR="00010451">
              <w:rPr>
                <w:snapToGrid w:val="0"/>
              </w:rPr>
              <w:t>onDemandI</w:t>
            </w:r>
            <w:r w:rsidR="00C90659">
              <w:rPr>
                <w:snapToGrid w:val="0"/>
              </w:rPr>
              <w:t>D</w:t>
            </w:r>
            <w:proofErr w:type="spellEnd"/>
            <w:r w:rsidR="00010451">
              <w:rPr>
                <w:snapToGrid w:val="0"/>
              </w:rPr>
              <w:t xml:space="preserve"> = 1</w:t>
            </w:r>
          </w:p>
          <w:p w14:paraId="37860B39" w14:textId="498CDF74"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D476C8">
              <w:rPr>
                <w:lang w:val="en-US" w:eastAsia="zh-CN"/>
              </w:rPr>
              <w:t>Range = (8, 32, 64</w:t>
            </w:r>
            <w:r w:rsidR="00AE4C6F">
              <w:rPr>
                <w:lang w:val="en-US" w:eastAsia="zh-CN"/>
              </w:rPr>
              <w:t>, 160</w:t>
            </w:r>
            <w:r w:rsidR="00D476C8">
              <w:rPr>
                <w:lang w:val="en-US" w:eastAsia="zh-CN"/>
              </w:rPr>
              <w:t>)</w:t>
            </w:r>
            <w:r w:rsidR="00EE28F4">
              <w:rPr>
                <w:lang w:val="en-US" w:eastAsia="zh-CN"/>
              </w:rPr>
              <w:t xml:space="preserve"> in slots</w:t>
            </w:r>
          </w:p>
          <w:p w14:paraId="2C6968CB" w14:textId="425A64B1"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E343B">
              <w:rPr>
                <w:lang w:val="en-US" w:eastAsia="zh-CN"/>
              </w:rPr>
              <w:t xml:space="preserve"> </w:t>
            </w:r>
            <w:r w:rsidR="00010451">
              <w:rPr>
                <w:lang w:val="en-US" w:eastAsia="zh-CN"/>
              </w:rPr>
              <w:t>=</w:t>
            </w:r>
            <w:r w:rsidR="00D476C8">
              <w:rPr>
                <w:lang w:val="en-US" w:eastAsia="zh-CN"/>
              </w:rPr>
              <w:t xml:space="preserve"> </w:t>
            </w:r>
            <w:r>
              <w:rPr>
                <w:lang w:val="en-US" w:eastAsia="zh-CN"/>
              </w:rPr>
              <w:t>20</w:t>
            </w:r>
            <w:r w:rsidR="00D05EE1">
              <w:rPr>
                <w:lang w:val="en-US" w:eastAsia="zh-CN"/>
              </w:rPr>
              <w:t xml:space="preserve"> MHz</w:t>
            </w:r>
          </w:p>
          <w:p w14:paraId="62E5FA7A" w14:textId="77777777" w:rsidR="002C24DD" w:rsidRDefault="002C24DD" w:rsidP="002C24DD">
            <w:pPr>
              <w:pStyle w:val="TAC"/>
              <w:spacing w:before="20" w:after="20"/>
              <w:ind w:left="57" w:right="57"/>
              <w:jc w:val="left"/>
              <w:rPr>
                <w:lang w:val="en-US" w:eastAsia="zh-CN"/>
              </w:rPr>
            </w:pPr>
          </w:p>
          <w:p w14:paraId="2BC70625" w14:textId="48F0C9DF"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w:t>
            </w:r>
            <w:r w:rsidR="002C24DD">
              <w:rPr>
                <w:lang w:val="en-US" w:eastAsia="zh-CN"/>
              </w:rPr>
              <w:t>2</w:t>
            </w:r>
            <w:r w:rsidR="002C24DD" w:rsidRPr="0051396E">
              <w:rPr>
                <w:lang w:val="en-US" w:eastAsia="zh-CN"/>
              </w:rPr>
              <w:t xml:space="preserve"> can be: </w:t>
            </w:r>
          </w:p>
          <w:p w14:paraId="377EF959" w14:textId="6AD0A219" w:rsidR="00E846B1" w:rsidRPr="0051396E" w:rsidRDefault="00E846B1" w:rsidP="00E846B1">
            <w:pPr>
              <w:pStyle w:val="TAC"/>
              <w:spacing w:before="20" w:after="20"/>
              <w:ind w:left="57" w:right="57"/>
              <w:jc w:val="left"/>
              <w:rPr>
                <w:lang w:val="en-US" w:eastAsia="zh-CN"/>
              </w:rPr>
            </w:pPr>
            <w:r w:rsidRPr="0051396E">
              <w:rPr>
                <w:lang w:val="en-US" w:eastAsia="zh-CN"/>
              </w:rPr>
              <w:tab/>
            </w:r>
            <w:r>
              <w:rPr>
                <w:snapToGrid w:val="0"/>
              </w:rPr>
              <w:t>dl-PRS-</w:t>
            </w:r>
            <w:proofErr w:type="spellStart"/>
            <w:r>
              <w:rPr>
                <w:snapToGrid w:val="0"/>
              </w:rPr>
              <w:t>onDemandID</w:t>
            </w:r>
            <w:proofErr w:type="spellEnd"/>
            <w:r>
              <w:rPr>
                <w:snapToGrid w:val="0"/>
              </w:rPr>
              <w:t xml:space="preserve"> = 2</w:t>
            </w:r>
          </w:p>
          <w:p w14:paraId="0D437B88" w14:textId="76F87315"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640BE7">
              <w:rPr>
                <w:lang w:val="en-US" w:eastAsia="zh-CN"/>
              </w:rPr>
              <w:t xml:space="preserve">= </w:t>
            </w:r>
            <w:r w:rsidR="00EB7018">
              <w:rPr>
                <w:lang w:val="en-US" w:eastAsia="zh-CN"/>
              </w:rPr>
              <w:t>32</w:t>
            </w:r>
            <w:r w:rsidR="00D05EE1">
              <w:rPr>
                <w:lang w:val="en-US" w:eastAsia="zh-CN"/>
              </w:rPr>
              <w:t xml:space="preserve"> slots</w:t>
            </w:r>
          </w:p>
          <w:p w14:paraId="70E6CBD2" w14:textId="4FB2E70C" w:rsidR="002C24DD" w:rsidRDefault="002C24DD" w:rsidP="002C24DD">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Pr="0051396E">
              <w:rPr>
                <w:lang w:val="en-US" w:eastAsia="zh-CN"/>
              </w:rPr>
              <w:t xml:space="preserve"> </w:t>
            </w:r>
            <w:r w:rsidR="009A384F">
              <w:rPr>
                <w:lang w:val="en-US" w:eastAsia="zh-CN"/>
              </w:rPr>
              <w:t xml:space="preserve">Range = </w:t>
            </w:r>
            <w:r w:rsidR="000D2269">
              <w:rPr>
                <w:lang w:val="en-US" w:eastAsia="zh-CN"/>
              </w:rPr>
              <w:t>(40</w:t>
            </w:r>
            <w:r w:rsidR="00C469DC">
              <w:rPr>
                <w:lang w:val="en-US" w:eastAsia="zh-CN"/>
              </w:rPr>
              <w:t>, 50, 80,</w:t>
            </w:r>
            <w:r w:rsidR="000D2269">
              <w:rPr>
                <w:lang w:val="en-US" w:eastAsia="zh-CN"/>
              </w:rPr>
              <w:t xml:space="preserve"> 100)</w:t>
            </w:r>
            <w:r w:rsidR="00877B2F">
              <w:rPr>
                <w:lang w:val="en-US" w:eastAsia="zh-CN"/>
              </w:rPr>
              <w:t xml:space="preserve"> in </w:t>
            </w:r>
            <w:r w:rsidR="00F72181">
              <w:rPr>
                <w:lang w:val="en-US" w:eastAsia="zh-CN"/>
              </w:rPr>
              <w:t>M</w:t>
            </w:r>
            <w:r w:rsidR="00877B2F">
              <w:rPr>
                <w:lang w:val="en-US" w:eastAsia="zh-CN"/>
              </w:rPr>
              <w:t>Hz</w:t>
            </w:r>
          </w:p>
          <w:p w14:paraId="1D569ACB" w14:textId="1E7D12A6" w:rsidR="00537D72" w:rsidRDefault="00537D72" w:rsidP="002C24DD">
            <w:pPr>
              <w:pStyle w:val="TAC"/>
              <w:spacing w:before="20" w:after="20"/>
              <w:ind w:left="57" w:right="57"/>
              <w:jc w:val="left"/>
              <w:rPr>
                <w:lang w:val="en-US" w:eastAsia="zh-CN"/>
              </w:rPr>
            </w:pPr>
          </w:p>
          <w:p w14:paraId="12680BBC" w14:textId="77777777" w:rsidR="002C24DD" w:rsidRDefault="002C24DD" w:rsidP="002C24DD">
            <w:pPr>
              <w:pStyle w:val="TAC"/>
              <w:spacing w:before="20" w:after="20"/>
              <w:ind w:left="57" w:right="57"/>
              <w:jc w:val="left"/>
              <w:rPr>
                <w:lang w:val="en-US" w:eastAsia="zh-CN"/>
              </w:rPr>
            </w:pPr>
            <w:r>
              <w:rPr>
                <w:rFonts w:hint="eastAsia"/>
                <w:lang w:val="en-US" w:eastAsia="zh-CN"/>
              </w:rPr>
              <w:t>T</w:t>
            </w:r>
            <w:r>
              <w:rPr>
                <w:lang w:val="en-US" w:eastAsia="zh-CN"/>
              </w:rPr>
              <w:t>he UE can request:</w:t>
            </w:r>
          </w:p>
          <w:p w14:paraId="3C96D482" w14:textId="58C9B21A" w:rsidR="002C24DD" w:rsidRDefault="002C24DD" w:rsidP="002C24DD">
            <w:pPr>
              <w:pStyle w:val="TAC"/>
              <w:spacing w:before="20" w:after="20"/>
              <w:ind w:left="57" w:right="57"/>
              <w:jc w:val="left"/>
              <w:rPr>
                <w:lang w:val="en-US" w:eastAsia="zh-CN"/>
              </w:rPr>
            </w:pPr>
            <w:r w:rsidRPr="0051396E">
              <w:rPr>
                <w:lang w:val="en-US" w:eastAsia="zh-CN"/>
              </w:rPr>
              <w:tab/>
            </w:r>
            <w:r w:rsidR="00590427">
              <w:rPr>
                <w:snapToGrid w:val="0"/>
              </w:rPr>
              <w:t>dl-PRS-</w:t>
            </w:r>
            <w:proofErr w:type="spellStart"/>
            <w:r w:rsidR="00590427">
              <w:rPr>
                <w:snapToGrid w:val="0"/>
              </w:rPr>
              <w:t>onDemandID</w:t>
            </w:r>
            <w:proofErr w:type="spellEnd"/>
            <w:r w:rsidR="00277230">
              <w:rPr>
                <w:snapToGrid w:val="0"/>
              </w:rPr>
              <w:t xml:space="preserve"> =</w:t>
            </w:r>
            <w:r>
              <w:rPr>
                <w:lang w:val="en-US" w:eastAsia="zh-CN"/>
              </w:rPr>
              <w:t xml:space="preserve"> 1</w:t>
            </w:r>
          </w:p>
          <w:p w14:paraId="6D22FDEF" w14:textId="7BDC274B" w:rsidR="00CE35F4" w:rsidRDefault="00CE35F4" w:rsidP="00CE35F4">
            <w:pPr>
              <w:pStyle w:val="TAC"/>
              <w:spacing w:before="20" w:after="20"/>
              <w:ind w:left="57" w:right="57"/>
              <w:jc w:val="left"/>
              <w:rPr>
                <w:lang w:val="en-US" w:eastAsia="zh-CN"/>
              </w:rPr>
            </w:pPr>
            <w:r w:rsidRPr="0051396E">
              <w:rPr>
                <w:lang w:val="en-US" w:eastAsia="zh-CN"/>
              </w:rPr>
              <w:tab/>
              <w:t>dl-PRS-Periodicity</w:t>
            </w:r>
            <w:r w:rsidR="00EE28F4">
              <w:rPr>
                <w:lang w:val="en-US" w:eastAsia="zh-CN"/>
              </w:rPr>
              <w:t xml:space="preserve"> =</w:t>
            </w:r>
            <w:r>
              <w:rPr>
                <w:lang w:val="en-US" w:eastAsia="zh-CN"/>
              </w:rPr>
              <w:t xml:space="preserve"> </w:t>
            </w:r>
            <w:r w:rsidR="00EE28F4">
              <w:rPr>
                <w:lang w:val="en-US" w:eastAsia="zh-CN"/>
              </w:rPr>
              <w:t>8 slots</w:t>
            </w:r>
          </w:p>
          <w:p w14:paraId="5ACCF950" w14:textId="77777777" w:rsidR="002C24DD" w:rsidRDefault="002C24DD" w:rsidP="002C24DD">
            <w:pPr>
              <w:pStyle w:val="TAC"/>
              <w:spacing w:before="20" w:after="20"/>
              <w:ind w:left="57" w:right="57"/>
              <w:jc w:val="left"/>
              <w:rPr>
                <w:lang w:val="en-US" w:eastAsia="zh-CN"/>
              </w:rPr>
            </w:pPr>
            <w:r>
              <w:rPr>
                <w:rFonts w:hint="eastAsia"/>
                <w:lang w:val="en-US" w:eastAsia="zh-CN"/>
              </w:rPr>
              <w:t>o</w:t>
            </w:r>
            <w:r>
              <w:rPr>
                <w:lang w:val="en-US" w:eastAsia="zh-CN"/>
              </w:rPr>
              <w:t>r</w:t>
            </w:r>
          </w:p>
          <w:p w14:paraId="048559B2" w14:textId="51F0FCB3" w:rsidR="002C24DD" w:rsidRDefault="002C24DD" w:rsidP="002C24DD">
            <w:pPr>
              <w:pStyle w:val="TAC"/>
              <w:spacing w:before="20" w:after="20"/>
              <w:ind w:left="57" w:right="57"/>
              <w:jc w:val="left"/>
              <w:rPr>
                <w:lang w:val="en-US" w:eastAsia="zh-CN"/>
              </w:rPr>
            </w:pPr>
            <w:r w:rsidRPr="0051396E">
              <w:rPr>
                <w:lang w:val="en-US" w:eastAsia="zh-CN"/>
              </w:rPr>
              <w:tab/>
            </w:r>
            <w:r w:rsidR="000378F4">
              <w:rPr>
                <w:snapToGrid w:val="0"/>
              </w:rPr>
              <w:t>dl-PRS-</w:t>
            </w:r>
            <w:proofErr w:type="spellStart"/>
            <w:r w:rsidR="000378F4">
              <w:rPr>
                <w:snapToGrid w:val="0"/>
              </w:rPr>
              <w:t>onDemandID</w:t>
            </w:r>
            <w:proofErr w:type="spellEnd"/>
            <w:r w:rsidR="000378F4">
              <w:rPr>
                <w:snapToGrid w:val="0"/>
              </w:rPr>
              <w:t xml:space="preserve"> =</w:t>
            </w:r>
            <w:r w:rsidR="000378F4">
              <w:rPr>
                <w:lang w:val="en-US" w:eastAsia="zh-CN"/>
              </w:rPr>
              <w:t xml:space="preserve"> </w:t>
            </w:r>
            <w:r w:rsidR="009C043C">
              <w:rPr>
                <w:lang w:val="en-US" w:eastAsia="zh-CN"/>
              </w:rPr>
              <w:t>2</w:t>
            </w:r>
          </w:p>
          <w:p w14:paraId="34339857" w14:textId="4E6A719B" w:rsidR="002C24DD" w:rsidRDefault="002E2019" w:rsidP="00DB6498">
            <w:pPr>
              <w:pStyle w:val="TAC"/>
              <w:spacing w:before="20" w:after="20"/>
              <w:ind w:left="57" w:right="57"/>
              <w:jc w:val="left"/>
              <w:rPr>
                <w:lang w:val="en-US" w:eastAsia="zh-CN"/>
              </w:rPr>
            </w:pPr>
            <w:r w:rsidRPr="0051396E">
              <w:rPr>
                <w:lang w:val="en-US" w:eastAsia="zh-CN"/>
              </w:rPr>
              <w:tab/>
              <w:t>dl-PRS-</w:t>
            </w:r>
            <w:proofErr w:type="spellStart"/>
            <w:r w:rsidRPr="0051396E">
              <w:rPr>
                <w:lang w:val="en-US" w:eastAsia="zh-CN"/>
              </w:rPr>
              <w:t>ResourceBandwidth</w:t>
            </w:r>
            <w:proofErr w:type="spellEnd"/>
            <w:r w:rsidR="000C3E2A">
              <w:rPr>
                <w:lang w:val="en-US" w:eastAsia="zh-CN"/>
              </w:rPr>
              <w:t xml:space="preserve"> =</w:t>
            </w:r>
            <w:r>
              <w:rPr>
                <w:lang w:val="en-US" w:eastAsia="zh-CN"/>
              </w:rPr>
              <w:t xml:space="preserve"> </w:t>
            </w:r>
            <w:r w:rsidR="00D53619">
              <w:rPr>
                <w:lang w:val="en-US" w:eastAsia="zh-CN"/>
              </w:rPr>
              <w:t>40MHz</w:t>
            </w:r>
          </w:p>
          <w:p w14:paraId="5F3C2C1C" w14:textId="77777777" w:rsidR="00320F0E" w:rsidRDefault="00320F0E" w:rsidP="00DB6498">
            <w:pPr>
              <w:pStyle w:val="TAC"/>
              <w:spacing w:before="20" w:after="20"/>
              <w:ind w:left="57" w:right="57"/>
              <w:jc w:val="left"/>
              <w:rPr>
                <w:lang w:val="en-US" w:eastAsia="zh-CN"/>
              </w:rPr>
            </w:pPr>
          </w:p>
          <w:p w14:paraId="3A681DB1" w14:textId="03F78DD2" w:rsidR="002C24DD" w:rsidRDefault="008A6154" w:rsidP="002C24DD">
            <w:pPr>
              <w:pStyle w:val="TAC"/>
              <w:spacing w:before="20" w:after="20"/>
              <w:ind w:left="57" w:right="57"/>
              <w:jc w:val="left"/>
              <w:rPr>
                <w:lang w:val="en-US" w:eastAsia="zh-CN"/>
              </w:rPr>
            </w:pPr>
            <w:r>
              <w:rPr>
                <w:lang w:val="en-US" w:eastAsia="zh-CN"/>
              </w:rPr>
              <w:t xml:space="preserve">In </w:t>
            </w:r>
            <w:r w:rsidR="00B34209">
              <w:rPr>
                <w:lang w:val="en-US" w:eastAsia="zh-CN"/>
              </w:rPr>
              <w:t>conclusion</w:t>
            </w:r>
            <w:r>
              <w:rPr>
                <w:lang w:val="en-US" w:eastAsia="zh-CN"/>
              </w:rPr>
              <w:t xml:space="preserve">, </w:t>
            </w:r>
            <w:r w:rsidR="00EF6CED">
              <w:rPr>
                <w:lang w:val="en-US" w:eastAsia="zh-CN"/>
              </w:rPr>
              <w:t xml:space="preserve">the </w:t>
            </w:r>
            <w:r>
              <w:rPr>
                <w:lang w:val="en-US" w:eastAsia="zh-CN"/>
              </w:rPr>
              <w:t>c</w:t>
            </w:r>
            <w:r w:rsidR="003D6527">
              <w:rPr>
                <w:lang w:val="en-US" w:eastAsia="zh-CN"/>
              </w:rPr>
              <w:t>ombination of identifier and</w:t>
            </w:r>
            <w:r w:rsidR="00EF6CED">
              <w:rPr>
                <w:lang w:val="en-US" w:eastAsia="zh-CN"/>
              </w:rPr>
              <w:t xml:space="preserve"> </w:t>
            </w:r>
            <w:r w:rsidR="003D6527">
              <w:rPr>
                <w:lang w:val="en-US" w:eastAsia="zh-CN"/>
              </w:rPr>
              <w:t>e</w:t>
            </w:r>
            <w:r w:rsidR="002C24DD">
              <w:rPr>
                <w:rFonts w:hint="eastAsia"/>
                <w:lang w:val="en-US" w:eastAsia="zh-CN"/>
              </w:rPr>
              <w:t>xplicit</w:t>
            </w:r>
            <w:r w:rsidR="002C24DD">
              <w:rPr>
                <w:lang w:val="en-US" w:eastAsia="zh-CN"/>
              </w:rPr>
              <w:t xml:space="preserve"> </w:t>
            </w:r>
            <w:r w:rsidR="003D6527">
              <w:rPr>
                <w:lang w:val="en-US" w:eastAsia="zh-CN"/>
              </w:rPr>
              <w:t>parameter</w:t>
            </w:r>
            <w:r w:rsidR="002C24DD">
              <w:rPr>
                <w:lang w:val="en-US" w:eastAsia="zh-CN"/>
              </w:rPr>
              <w:t xml:space="preserve"> </w:t>
            </w:r>
            <w:r w:rsidR="003D6527">
              <w:rPr>
                <w:lang w:val="en-US" w:eastAsia="zh-CN"/>
              </w:rPr>
              <w:t xml:space="preserve">is </w:t>
            </w:r>
            <w:r w:rsidR="002C24DD">
              <w:rPr>
                <w:rFonts w:hint="eastAsia"/>
                <w:lang w:val="en-US" w:eastAsia="zh-CN"/>
              </w:rPr>
              <w:t>benefi</w:t>
            </w:r>
            <w:r w:rsidR="002B0566">
              <w:rPr>
                <w:lang w:val="en-US" w:eastAsia="zh-CN"/>
              </w:rPr>
              <w:t>cial</w:t>
            </w:r>
            <w:r w:rsidR="002C24DD">
              <w:rPr>
                <w:lang w:val="en-US" w:eastAsia="zh-CN"/>
              </w:rPr>
              <w:t xml:space="preserve"> </w:t>
            </w:r>
            <w:r w:rsidR="002C24DD">
              <w:rPr>
                <w:rFonts w:hint="eastAsia"/>
                <w:lang w:val="en-US" w:eastAsia="zh-CN"/>
              </w:rPr>
              <w:t>for</w:t>
            </w:r>
            <w:r w:rsidR="002C24DD">
              <w:rPr>
                <w:lang w:val="en-US" w:eastAsia="zh-CN"/>
              </w:rPr>
              <w:t xml:space="preserve"> flexibility and overhead reduction of on-demand PRS</w:t>
            </w:r>
            <w:r w:rsidR="00A90A10">
              <w:rPr>
                <w:lang w:val="en-US" w:eastAsia="zh-CN"/>
              </w:rPr>
              <w:t xml:space="preserve"> </w:t>
            </w:r>
            <w:r w:rsidR="00CE4CF5">
              <w:rPr>
                <w:lang w:val="en-US" w:eastAsia="zh-CN"/>
              </w:rPr>
              <w:t>signaling</w:t>
            </w:r>
            <w:r w:rsidR="002C24DD">
              <w:rPr>
                <w:lang w:val="en-US" w:eastAsia="zh-CN"/>
              </w:rPr>
              <w:t>.</w:t>
            </w:r>
          </w:p>
          <w:p w14:paraId="241244A4" w14:textId="5AF60FEF" w:rsidR="002C24DD" w:rsidRPr="00E22D59" w:rsidRDefault="002C24DD" w:rsidP="00FD23B9">
            <w:pPr>
              <w:pStyle w:val="TAC"/>
              <w:spacing w:before="20" w:after="20"/>
              <w:ind w:left="57" w:right="57"/>
              <w:jc w:val="left"/>
              <w:rPr>
                <w:lang w:val="en-US"/>
              </w:rPr>
            </w:pPr>
          </w:p>
        </w:tc>
      </w:tr>
      <w:tr w:rsidR="00A327D4" w14:paraId="70A382A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E534C6" w14:textId="2FFB2068" w:rsidR="00A327D4" w:rsidRPr="00C601BD" w:rsidRDefault="00600898" w:rsidP="00FD23B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2D264D99" w14:textId="57639B9A" w:rsidR="00A327D4" w:rsidRPr="00C601BD" w:rsidRDefault="00600898"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2291DF0" w14:textId="3DFF88FF" w:rsidR="00A327D4" w:rsidRDefault="00600898" w:rsidP="00FD23B9">
            <w:pPr>
              <w:pStyle w:val="TAC"/>
              <w:spacing w:before="20" w:after="20"/>
              <w:ind w:left="57" w:right="57"/>
              <w:jc w:val="left"/>
              <w:rPr>
                <w:lang w:val="en-US"/>
              </w:rPr>
            </w:pPr>
            <w:r>
              <w:rPr>
                <w:lang w:val="en-US"/>
              </w:rPr>
              <w:t>We should stick to our agreement that a UE may request an on-demand PRS configuration by signalling an identifier.</w:t>
            </w:r>
          </w:p>
          <w:p w14:paraId="04CC51EB" w14:textId="77777777" w:rsidR="00600898" w:rsidRDefault="00600898" w:rsidP="00FD23B9">
            <w:pPr>
              <w:pStyle w:val="TAC"/>
              <w:spacing w:before="20" w:after="20"/>
              <w:ind w:left="57" w:right="57"/>
              <w:jc w:val="left"/>
              <w:rPr>
                <w:lang w:val="en-US"/>
              </w:rPr>
            </w:pPr>
          </w:p>
          <w:p w14:paraId="53FDDB9A" w14:textId="77777777" w:rsidR="00600898" w:rsidRDefault="00600898" w:rsidP="00FD23B9">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12682E86" w14:textId="77777777" w:rsidR="00600898" w:rsidRDefault="00600898" w:rsidP="00FD23B9">
            <w:pPr>
              <w:pStyle w:val="TAC"/>
              <w:spacing w:before="20" w:after="20"/>
              <w:ind w:left="57" w:right="57"/>
              <w:jc w:val="left"/>
              <w:rPr>
                <w:lang w:val="en-US"/>
              </w:rPr>
            </w:pPr>
          </w:p>
          <w:p w14:paraId="317BACDE" w14:textId="48F47144" w:rsidR="00600898" w:rsidRPr="00C601BD" w:rsidRDefault="00600898" w:rsidP="00FD23B9">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446FBE" w14:paraId="7362326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86835" w14:textId="3CD51B8A" w:rsidR="00446FBE" w:rsidRPr="004F49DF" w:rsidRDefault="00446FBE" w:rsidP="00446FBE">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482298CA" w14:textId="568E4FED" w:rsidR="00446FBE" w:rsidRPr="004F49DF" w:rsidRDefault="00446FBE" w:rsidP="00446FB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24C478F" w14:textId="2C9D2C49" w:rsidR="00446FBE" w:rsidRPr="004F49DF" w:rsidRDefault="00446FBE" w:rsidP="00446FBE">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446FBE" w14:paraId="55EAAB6C"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34AA8F" w14:textId="6CA87260" w:rsidR="00446FBE" w:rsidRPr="00C66B6D" w:rsidRDefault="00CA287B" w:rsidP="00446FBE">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47FDD49" w14:textId="754EF54A" w:rsidR="00446FBE" w:rsidRPr="00C601BD" w:rsidRDefault="007D6E20" w:rsidP="00446FB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858E8E1" w14:textId="46F48736" w:rsidR="00C7204D" w:rsidRPr="00C601BD" w:rsidRDefault="008C676A" w:rsidP="00446FBE">
            <w:pPr>
              <w:pStyle w:val="TAC"/>
              <w:spacing w:before="20" w:after="20"/>
              <w:ind w:left="57" w:right="57"/>
              <w:jc w:val="left"/>
              <w:rPr>
                <w:lang w:val="en-US"/>
              </w:rPr>
            </w:pPr>
            <w:r>
              <w:rPr>
                <w:lang w:val="en-US"/>
              </w:rPr>
              <w:t xml:space="preserve">We agree with CATT that in general, the UE request for explicit indication of DL PRS parameters can be more flexible. </w:t>
            </w:r>
            <w:r w:rsidR="00DB3ABE">
              <w:rPr>
                <w:lang w:val="en-US"/>
              </w:rPr>
              <w:t>In our view</w:t>
            </w:r>
            <w:r w:rsidR="001D3216">
              <w:rPr>
                <w:lang w:val="en-US"/>
              </w:rPr>
              <w:t xml:space="preserve">, at least the number of DL PRS frequency layers and the start/end time of DL PRS transmission can be explicitly </w:t>
            </w:r>
            <w:r w:rsidR="00685205">
              <w:rPr>
                <w:lang w:val="en-US"/>
              </w:rPr>
              <w:t>indicated</w:t>
            </w:r>
            <w:r w:rsidR="005C3160">
              <w:rPr>
                <w:lang w:val="en-US"/>
              </w:rPr>
              <w:t xml:space="preserve"> by the UE</w:t>
            </w:r>
          </w:p>
        </w:tc>
      </w:tr>
      <w:tr w:rsidR="00446FBE" w14:paraId="2C14413A"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BF241B" w14:textId="77777777" w:rsidR="00446FBE"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D8D96F" w14:textId="77777777" w:rsidR="00446FBE"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1A1E96" w14:textId="77777777" w:rsidR="00446FBE" w:rsidRDefault="00446FBE" w:rsidP="00446FBE">
            <w:pPr>
              <w:pStyle w:val="TAC"/>
              <w:spacing w:before="20" w:after="20"/>
              <w:ind w:left="57" w:right="57"/>
              <w:jc w:val="left"/>
              <w:rPr>
                <w:lang w:val="en-US"/>
              </w:rPr>
            </w:pPr>
          </w:p>
        </w:tc>
      </w:tr>
      <w:tr w:rsidR="00446FBE" w14:paraId="0F3D870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1714A8"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80288E"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A099EA" w14:textId="77777777" w:rsidR="00446FBE" w:rsidRPr="00C601BD" w:rsidRDefault="00446FBE" w:rsidP="00446FBE">
            <w:pPr>
              <w:pStyle w:val="TAC"/>
              <w:spacing w:before="20" w:after="20"/>
              <w:ind w:left="57" w:right="57"/>
              <w:jc w:val="left"/>
              <w:rPr>
                <w:lang w:val="en-US"/>
              </w:rPr>
            </w:pPr>
          </w:p>
        </w:tc>
      </w:tr>
      <w:tr w:rsidR="00446FBE" w14:paraId="0BEAC149"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26D17"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CFD8C2"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6BB564D" w14:textId="77777777" w:rsidR="00446FBE" w:rsidRPr="00C601BD" w:rsidRDefault="00446FBE" w:rsidP="00446FBE">
            <w:pPr>
              <w:pStyle w:val="TAC"/>
              <w:spacing w:before="20" w:after="20"/>
              <w:ind w:left="57" w:right="57"/>
              <w:jc w:val="left"/>
              <w:rPr>
                <w:lang w:val="en-US"/>
              </w:rPr>
            </w:pPr>
          </w:p>
        </w:tc>
      </w:tr>
      <w:tr w:rsidR="00446FBE" w14:paraId="472AC0B1"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05C3FE"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03CC323"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16E3B7" w14:textId="77777777" w:rsidR="00446FBE" w:rsidRPr="00BB6BB3" w:rsidRDefault="00446FBE" w:rsidP="00446FBE">
            <w:pPr>
              <w:pStyle w:val="TAC"/>
              <w:spacing w:before="20" w:after="20"/>
              <w:ind w:left="57" w:right="57"/>
              <w:jc w:val="left"/>
              <w:rPr>
                <w:lang w:val="en-GB"/>
              </w:rPr>
            </w:pPr>
          </w:p>
        </w:tc>
      </w:tr>
      <w:tr w:rsidR="00446FBE" w:rsidRPr="007D69F9" w14:paraId="19EAB840"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2F1EA4"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0B75957"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EB1754" w14:textId="77777777" w:rsidR="00446FBE" w:rsidRPr="00015D28" w:rsidRDefault="00446FBE" w:rsidP="00446FBE">
            <w:pPr>
              <w:pStyle w:val="TAC"/>
              <w:spacing w:before="20" w:after="20"/>
              <w:ind w:left="57" w:right="57"/>
              <w:jc w:val="left"/>
              <w:rPr>
                <w:lang w:val="en-US"/>
              </w:rPr>
            </w:pPr>
          </w:p>
        </w:tc>
      </w:tr>
      <w:tr w:rsidR="00446FBE" w14:paraId="01C01117"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AB4035"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CB285B"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D7E6D9" w14:textId="77777777" w:rsidR="00446FBE" w:rsidRPr="00C601BD" w:rsidRDefault="00446FBE" w:rsidP="00446FBE">
            <w:pPr>
              <w:pStyle w:val="TAC"/>
              <w:spacing w:before="20" w:after="20"/>
              <w:ind w:left="57" w:right="57"/>
              <w:jc w:val="left"/>
              <w:rPr>
                <w:lang w:val="en-US"/>
              </w:rPr>
            </w:pPr>
          </w:p>
        </w:tc>
      </w:tr>
      <w:tr w:rsidR="00446FBE" w14:paraId="6DD560F3"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5561"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4442A8"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BDFE66" w14:textId="77777777" w:rsidR="00446FBE" w:rsidRPr="00C601BD" w:rsidRDefault="00446FBE" w:rsidP="00446FBE">
            <w:pPr>
              <w:pStyle w:val="TAC"/>
              <w:spacing w:before="20" w:after="20"/>
              <w:ind w:left="57" w:right="57"/>
              <w:jc w:val="left"/>
              <w:rPr>
                <w:lang w:val="en-US"/>
              </w:rPr>
            </w:pPr>
          </w:p>
        </w:tc>
      </w:tr>
      <w:tr w:rsidR="00446FBE" w14:paraId="7149E78A"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F53893"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882144"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70FA95" w14:textId="77777777" w:rsidR="00446FBE" w:rsidRPr="00C601BD" w:rsidRDefault="00446FBE" w:rsidP="00446FBE">
            <w:pPr>
              <w:pStyle w:val="TAC"/>
              <w:spacing w:before="20" w:after="20"/>
              <w:ind w:left="57" w:right="57"/>
              <w:jc w:val="left"/>
              <w:rPr>
                <w:lang w:val="en-US"/>
              </w:rPr>
            </w:pPr>
          </w:p>
        </w:tc>
      </w:tr>
      <w:tr w:rsidR="00446FBE" w14:paraId="2DE8CDE0"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4488ED"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45C63C"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D2D958" w14:textId="77777777" w:rsidR="00446FBE" w:rsidRPr="00C601BD" w:rsidRDefault="00446FBE" w:rsidP="00446FBE">
            <w:pPr>
              <w:pStyle w:val="TAC"/>
              <w:spacing w:before="20" w:after="20"/>
              <w:ind w:left="57" w:right="57"/>
              <w:jc w:val="left"/>
              <w:rPr>
                <w:lang w:val="en-US"/>
              </w:rPr>
            </w:pPr>
          </w:p>
        </w:tc>
      </w:tr>
    </w:tbl>
    <w:p w14:paraId="64B7A1C8" w14:textId="77777777" w:rsidR="00AF6CD2" w:rsidRDefault="00AF6CD2" w:rsidP="00C71BCF">
      <w:pPr>
        <w:rPr>
          <w:snapToGrid w:val="0"/>
        </w:rPr>
      </w:pPr>
    </w:p>
    <w:p w14:paraId="550D557F" w14:textId="6261A8FF" w:rsidR="00916DF0" w:rsidRDefault="00916DF0" w:rsidP="00916DF0">
      <w:pPr>
        <w:pStyle w:val="Heading2"/>
      </w:pPr>
      <w:r>
        <w:t>3.2</w:t>
      </w:r>
      <w:r>
        <w:tab/>
        <w:t>Request beyond NW Indication</w:t>
      </w:r>
    </w:p>
    <w:p w14:paraId="7B95DCE6" w14:textId="77777777" w:rsidR="00916DF0" w:rsidRDefault="00916DF0" w:rsidP="00916DF0">
      <w:pPr>
        <w:rPr>
          <w:szCs w:val="18"/>
        </w:rPr>
      </w:pPr>
      <w:r>
        <w:t xml:space="preserve">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w:t>
      </w:r>
      <w:proofErr w:type="spellStart"/>
      <w:r>
        <w:t>i.e</w:t>
      </w:r>
      <w:proofErr w:type="spellEnd"/>
      <w:r>
        <w:t xml:space="preserv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4855BF" w14:textId="77777777" w:rsidR="00916DF0" w:rsidRDefault="00916DF0" w:rsidP="00916DF0">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550E5355" w14:textId="7B18BCBD" w:rsidR="00916DF0" w:rsidRDefault="00916DF0" w:rsidP="00916DF0">
      <w:pPr>
        <w:rPr>
          <w:szCs w:val="18"/>
        </w:rPr>
      </w:pPr>
      <w:r>
        <w:rPr>
          <w:szCs w:val="18"/>
        </w:rPr>
        <w:t xml:space="preserve">There are few Options here; for </w:t>
      </w:r>
      <w:proofErr w:type="gramStart"/>
      <w:r>
        <w:rPr>
          <w:szCs w:val="18"/>
        </w:rPr>
        <w:t>example;</w:t>
      </w:r>
      <w:proofErr w:type="gramEnd"/>
      <w:r>
        <w:rPr>
          <w:szCs w:val="18"/>
        </w:rPr>
        <w:t xml:space="preserve"> </w:t>
      </w:r>
      <w:r>
        <w:t>UE can request any PRS characteristics (From RAN1 list) and send</w:t>
      </w:r>
      <w:r w:rsidR="009549BF">
        <w:t>s</w:t>
      </w:r>
      <w:r>
        <w:t xml:space="preserve"> value of its preference</w:t>
      </w:r>
      <w:r w:rsidR="00C11F4A">
        <w:t xml:space="preserve"> (value range decided by RAN1)</w:t>
      </w:r>
      <w:r>
        <w:t xml:space="preserve"> or RAN2 decides</w:t>
      </w:r>
      <w:r w:rsidR="00C11F4A">
        <w:t xml:space="preserve"> on the content</w:t>
      </w:r>
      <w:r>
        <w:t>. The Options are listed below</w:t>
      </w:r>
    </w:p>
    <w:p w14:paraId="219FC0A4" w14:textId="77777777" w:rsidR="00916DF0" w:rsidRDefault="00916DF0" w:rsidP="00916DF0">
      <w:pPr>
        <w:rPr>
          <w:szCs w:val="18"/>
        </w:rPr>
      </w:pPr>
    </w:p>
    <w:p w14:paraId="08AE287A" w14:textId="16F483EA" w:rsidR="00916DF0" w:rsidRPr="002D7CF1" w:rsidRDefault="00580158" w:rsidP="00916DF0">
      <w:pPr>
        <w:pStyle w:val="ListParagraph"/>
        <w:numPr>
          <w:ilvl w:val="0"/>
          <w:numId w:val="29"/>
        </w:numPr>
        <w:rPr>
          <w:rFonts w:ascii="Times New Roman" w:hAnsi="Times New Roman"/>
          <w:sz w:val="20"/>
          <w:szCs w:val="18"/>
        </w:rPr>
      </w:pPr>
      <w:r>
        <w:rPr>
          <w:rFonts w:ascii="Times New Roman" w:hAnsi="Times New Roman"/>
          <w:sz w:val="20"/>
          <w:szCs w:val="18"/>
          <w:lang w:val="sv-SE"/>
        </w:rPr>
        <w:t>Ask/</w:t>
      </w:r>
      <w:r w:rsidR="00916DF0" w:rsidRPr="002D7CF1">
        <w:rPr>
          <w:rFonts w:ascii="Times New Roman" w:hAnsi="Times New Roman"/>
          <w:sz w:val="20"/>
          <w:szCs w:val="18"/>
        </w:rPr>
        <w:t>Wait for RAN1 input to see the value range and whether UE can send any value in the range</w:t>
      </w:r>
    </w:p>
    <w:p w14:paraId="1C537C15" w14:textId="67A0DC6B" w:rsidR="00916DF0" w:rsidRPr="005603E5" w:rsidRDefault="00916DF0" w:rsidP="00916DF0">
      <w:pPr>
        <w:pStyle w:val="ListParagraph"/>
        <w:numPr>
          <w:ilvl w:val="0"/>
          <w:numId w:val="29"/>
        </w:numPr>
        <w:rPr>
          <w:rFonts w:ascii="Times New Roman" w:hAnsi="Times New Roman"/>
          <w:sz w:val="20"/>
          <w:szCs w:val="18"/>
        </w:rPr>
      </w:pPr>
      <w:r w:rsidRPr="002D7CF1">
        <w:rPr>
          <w:rFonts w:ascii="Times New Roman" w:hAnsi="Times New Roman"/>
          <w:sz w:val="20"/>
          <w:szCs w:val="18"/>
        </w:rPr>
        <w:t>RAN2 decide that UE can request only</w:t>
      </w:r>
      <w:r w:rsidRPr="00EF1BAE">
        <w:rPr>
          <w:rFonts w:ascii="Times New Roman" w:hAnsi="Times New Roman"/>
          <w:sz w:val="20"/>
          <w:szCs w:val="18"/>
          <w:lang w:val="en-US"/>
        </w:rPr>
        <w:t xml:space="preserve"> the param</w:t>
      </w:r>
      <w:r>
        <w:rPr>
          <w:rFonts w:ascii="Times New Roman" w:hAnsi="Times New Roman"/>
          <w:sz w:val="20"/>
          <w:szCs w:val="18"/>
          <w:lang w:val="en-US"/>
        </w:rPr>
        <w:t>eters</w:t>
      </w:r>
      <w:r w:rsidRPr="002D7CF1">
        <w:rPr>
          <w:rFonts w:ascii="Times New Roman" w:hAnsi="Times New Roman"/>
          <w:sz w:val="20"/>
          <w:szCs w:val="18"/>
        </w:rPr>
        <w:t xml:space="preserve"> that NW indicates</w:t>
      </w:r>
      <w:r w:rsidRPr="00EF1BAE">
        <w:rPr>
          <w:rFonts w:ascii="Times New Roman" w:hAnsi="Times New Roman"/>
          <w:sz w:val="20"/>
          <w:szCs w:val="18"/>
          <w:lang w:val="en-US"/>
        </w:rPr>
        <w:t xml:space="preserve"> </w:t>
      </w:r>
      <w:r>
        <w:rPr>
          <w:rFonts w:ascii="Times New Roman" w:hAnsi="Times New Roman"/>
          <w:sz w:val="20"/>
          <w:szCs w:val="18"/>
          <w:lang w:val="en-US"/>
        </w:rPr>
        <w:t>and their value range is within the value range that NW supports.</w:t>
      </w:r>
    </w:p>
    <w:p w14:paraId="49CBE81A" w14:textId="370B5702" w:rsidR="00916DF0" w:rsidRPr="00D41951" w:rsidRDefault="005603E5" w:rsidP="00FD23B9">
      <w:pPr>
        <w:pStyle w:val="ListParagraph"/>
        <w:numPr>
          <w:ilvl w:val="0"/>
          <w:numId w:val="29"/>
        </w:numPr>
        <w:rPr>
          <w:szCs w:val="18"/>
        </w:rPr>
      </w:pPr>
      <w:r w:rsidRPr="00D41951">
        <w:rPr>
          <w:rFonts w:ascii="Times New Roman" w:hAnsi="Times New Roman"/>
          <w:sz w:val="20"/>
          <w:szCs w:val="18"/>
        </w:rPr>
        <w:t>RAN2 decide</w:t>
      </w:r>
      <w:r w:rsidR="00580158">
        <w:rPr>
          <w:rFonts w:ascii="Times New Roman" w:hAnsi="Times New Roman"/>
          <w:sz w:val="20"/>
          <w:szCs w:val="18"/>
          <w:lang w:val="sv-SE"/>
        </w:rPr>
        <w:t>s</w:t>
      </w:r>
      <w:r w:rsidRPr="00D41951">
        <w:rPr>
          <w:rFonts w:ascii="Times New Roman" w:hAnsi="Times New Roman"/>
          <w:sz w:val="20"/>
          <w:szCs w:val="18"/>
        </w:rPr>
        <w:t xml:space="preserve"> that UE can request </w:t>
      </w:r>
      <w:r w:rsidRPr="00D41951">
        <w:rPr>
          <w:rFonts w:ascii="Times New Roman" w:hAnsi="Times New Roman"/>
          <w:sz w:val="20"/>
          <w:szCs w:val="18"/>
          <w:lang w:val="en-US"/>
        </w:rPr>
        <w:t>any parameter</w:t>
      </w:r>
      <w:r w:rsidR="00C94AC8" w:rsidRPr="00D41951">
        <w:rPr>
          <w:rFonts w:ascii="Times New Roman" w:hAnsi="Times New Roman"/>
          <w:sz w:val="20"/>
          <w:szCs w:val="18"/>
          <w:lang w:val="en-US"/>
        </w:rPr>
        <w:t>s from the RAN1 agreed parameter list</w:t>
      </w:r>
      <w:r w:rsidR="00580158">
        <w:rPr>
          <w:rFonts w:ascii="Times New Roman" w:hAnsi="Times New Roman"/>
          <w:sz w:val="20"/>
          <w:szCs w:val="18"/>
          <w:lang w:val="en-US"/>
        </w:rPr>
        <w:t xml:space="preserve"> based upon the values that are already in the range from Rel-16 specifications; example UE can be configured up to 4 frequency layers, 256 DL PRS IDs (TRPs), BW Integer (1 to 64) etc. Hence, the request range is based upon already existing range.</w:t>
      </w:r>
    </w:p>
    <w:p w14:paraId="2E94094F" w14:textId="77777777" w:rsidR="00916DF0" w:rsidRDefault="00916DF0" w:rsidP="00916DF0"/>
    <w:p w14:paraId="64305A70" w14:textId="76D1BF32" w:rsidR="00F914F4" w:rsidRPr="00E97895" w:rsidRDefault="00F914F4" w:rsidP="00F914F4">
      <w:pPr>
        <w:rPr>
          <w:b/>
          <w:lang w:eastAsia="zh-CN"/>
        </w:rPr>
      </w:pPr>
      <w:r>
        <w:rPr>
          <w:b/>
          <w:lang w:eastAsia="zh-CN"/>
        </w:rPr>
        <w:t>Question 2</w:t>
      </w:r>
      <w:r>
        <w:rPr>
          <w:b/>
        </w:rPr>
        <w:t xml:space="preserve">: </w:t>
      </w:r>
      <w:r w:rsidRPr="00065FDA">
        <w:rPr>
          <w:b/>
        </w:rPr>
        <w:t xml:space="preserve">Companies are invited to provide input on </w:t>
      </w:r>
      <w:r w:rsidR="00C876F2">
        <w:rPr>
          <w:b/>
        </w:rPr>
        <w:t xml:space="preserve">which of the above Options they prefer </w:t>
      </w:r>
      <w:r w:rsidR="005603E5">
        <w:rPr>
          <w:b/>
        </w:rPr>
        <w:t xml:space="preserve">on </w:t>
      </w:r>
      <w:r w:rsidR="0009623D">
        <w:rPr>
          <w:b/>
        </w:rPr>
        <w:t>whether</w:t>
      </w:r>
      <w:r w:rsidR="00C876F2">
        <w:rPr>
          <w:b/>
        </w:rPr>
        <w:t xml:space="preserve"> </w:t>
      </w:r>
      <w:r w:rsidR="00C876F2" w:rsidRPr="00C876F2">
        <w:rPr>
          <w:b/>
        </w:rPr>
        <w:t>UE can request preferred PRS configurations that go beyond what the network indicated</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6DF0" w14:paraId="68A608DC"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971399" w14:textId="77777777" w:rsidR="00916DF0" w:rsidRDefault="00916DF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D7C0B4" w14:textId="77777777" w:rsidR="00916DF0" w:rsidRDefault="00916DF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08976D" w14:textId="77777777" w:rsidR="00916DF0" w:rsidRDefault="00916DF0" w:rsidP="00FD23B9">
            <w:pPr>
              <w:pStyle w:val="TAH"/>
              <w:spacing w:before="20" w:after="20"/>
              <w:ind w:left="57" w:right="57"/>
              <w:jc w:val="left"/>
              <w:rPr>
                <w:lang w:val="sv-SE"/>
              </w:rPr>
            </w:pPr>
            <w:r>
              <w:rPr>
                <w:lang w:val="sv-SE"/>
              </w:rPr>
              <w:t>Comments</w:t>
            </w:r>
          </w:p>
        </w:tc>
      </w:tr>
      <w:tr w:rsidR="00916DF0" w14:paraId="58E43963"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EDF13" w14:textId="5884C0E8" w:rsidR="00916DF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3B0BF1D" w14:textId="2DEA4A17" w:rsidR="00916DF0" w:rsidRPr="00977E3B" w:rsidRDefault="00977E3B"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EA05B88" w14:textId="20AEAD3D" w:rsidR="00361685" w:rsidRPr="00C601BD" w:rsidRDefault="00977E3B" w:rsidP="00361685">
            <w:pPr>
              <w:pStyle w:val="TAC"/>
              <w:spacing w:before="20" w:after="20"/>
              <w:ind w:left="57" w:right="57"/>
              <w:jc w:val="left"/>
              <w:rPr>
                <w:lang w:val="en-US"/>
              </w:rPr>
            </w:pPr>
            <w:r>
              <w:rPr>
                <w:lang w:val="en-US"/>
              </w:rPr>
              <w:t>We prefer that the UE provides measurements on certain</w:t>
            </w:r>
            <w:r w:rsidR="0070357D">
              <w:rPr>
                <w:lang w:val="en-US"/>
              </w:rPr>
              <w:t xml:space="preserve"> Rel. 16</w:t>
            </w:r>
            <w:r>
              <w:rPr>
                <w:lang w:val="en-US"/>
              </w:rPr>
              <w:t xml:space="preserve"> DL-PRS, and this information can be used by LMF to trigger on-demand PRS from the network.</w:t>
            </w:r>
          </w:p>
        </w:tc>
      </w:tr>
      <w:tr w:rsidR="00916DF0" w14:paraId="0896FB1C"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A61A8" w14:textId="2381F757" w:rsidR="00916DF0" w:rsidRDefault="00CF4E9A"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00149F0" w14:textId="19F5CE6A" w:rsidR="00916DF0" w:rsidRDefault="00EF13E3" w:rsidP="00FD23B9">
            <w:pPr>
              <w:pStyle w:val="TAC"/>
              <w:spacing w:before="20" w:after="20"/>
              <w:ind w:left="57" w:right="57"/>
              <w:jc w:val="left"/>
              <w:rPr>
                <w:lang w:val="en-US" w:eastAsia="zh-CN"/>
              </w:rPr>
            </w:pPr>
            <w:r>
              <w:rPr>
                <w:rFonts w:hint="eastAsia"/>
                <w:lang w:val="en-US" w:eastAsia="zh-CN"/>
              </w:rPr>
              <w:t>Option b</w:t>
            </w:r>
          </w:p>
        </w:tc>
        <w:tc>
          <w:tcPr>
            <w:tcW w:w="7142" w:type="dxa"/>
            <w:tcBorders>
              <w:top w:val="single" w:sz="4" w:space="0" w:color="auto"/>
              <w:left w:val="single" w:sz="4" w:space="0" w:color="auto"/>
              <w:bottom w:val="single" w:sz="4" w:space="0" w:color="auto"/>
              <w:right w:val="single" w:sz="4" w:space="0" w:color="auto"/>
            </w:tcBorders>
          </w:tcPr>
          <w:p w14:paraId="2C7E6936" w14:textId="61EE27D5" w:rsidR="00916DF0" w:rsidRDefault="00A61C65" w:rsidP="00F9786B">
            <w:pPr>
              <w:pStyle w:val="TAC"/>
              <w:spacing w:before="20" w:after="20"/>
              <w:ind w:left="57" w:right="57"/>
              <w:jc w:val="left"/>
              <w:rPr>
                <w:lang w:val="en-US"/>
              </w:rPr>
            </w:pPr>
            <w:r w:rsidRPr="00A61C65">
              <w:rPr>
                <w:lang w:val="en-US"/>
              </w:rPr>
              <w:t xml:space="preserve">We think that UE can only request the on-demand PRS parameters that NW </w:t>
            </w:r>
            <w:proofErr w:type="gramStart"/>
            <w:r w:rsidRPr="00A61C65">
              <w:rPr>
                <w:lang w:val="en-US"/>
              </w:rPr>
              <w:t>indicates</w:t>
            </w:r>
            <w:proofErr w:type="gramEnd"/>
            <w:r w:rsidRPr="00A61C65">
              <w:rPr>
                <w:lang w:val="en-US"/>
              </w:rPr>
              <w:t xml:space="preserve"> and their value range is within the value range that NW supports. </w:t>
            </w:r>
            <w:r w:rsidR="00EF13E3">
              <w:rPr>
                <w:lang w:val="en-US" w:eastAsia="zh-CN"/>
              </w:rPr>
              <w:t>T</w:t>
            </w:r>
            <w:r w:rsidR="00EF13E3">
              <w:rPr>
                <w:rFonts w:hint="eastAsia"/>
                <w:lang w:val="en-US" w:eastAsia="zh-CN"/>
              </w:rPr>
              <w:t>here is a left is</w:t>
            </w:r>
            <w:r w:rsidR="00F9786B">
              <w:rPr>
                <w:rFonts w:hint="eastAsia"/>
                <w:lang w:val="en-US" w:eastAsia="zh-CN"/>
              </w:rPr>
              <w:t>s</w:t>
            </w:r>
            <w:r w:rsidR="00EF13E3">
              <w:rPr>
                <w:rFonts w:hint="eastAsia"/>
                <w:lang w:val="en-US" w:eastAsia="zh-CN"/>
              </w:rPr>
              <w:t>ue that RAN2</w:t>
            </w:r>
            <w:r w:rsidRPr="00A61C65">
              <w:rPr>
                <w:lang w:val="en-US"/>
              </w:rPr>
              <w:t xml:space="preserve"> do</w:t>
            </w:r>
            <w:r w:rsidR="00EF6CED">
              <w:rPr>
                <w:lang w:val="en-US"/>
              </w:rPr>
              <w:t>es</w:t>
            </w:r>
            <w:r w:rsidRPr="00A61C65">
              <w:rPr>
                <w:lang w:val="en-US"/>
              </w:rPr>
              <w:t xml:space="preserve"> not decide the content of the available DL-PRS that NW pre-configured to UE</w:t>
            </w:r>
            <w:r w:rsidR="00EF13E3">
              <w:rPr>
                <w:rFonts w:hint="eastAsia"/>
                <w:lang w:val="en-US" w:eastAsia="zh-CN"/>
              </w:rPr>
              <w:t>.</w:t>
            </w:r>
            <w:r w:rsidRPr="00A61C65">
              <w:rPr>
                <w:lang w:val="en-US"/>
              </w:rPr>
              <w:t xml:space="preserve"> </w:t>
            </w:r>
            <w:r w:rsidR="00EF13E3">
              <w:rPr>
                <w:rFonts w:hint="eastAsia"/>
                <w:lang w:val="en-US" w:eastAsia="zh-CN"/>
              </w:rPr>
              <w:t>From</w:t>
            </w:r>
            <w:r w:rsidRPr="00A61C65">
              <w:rPr>
                <w:lang w:val="en-US"/>
              </w:rPr>
              <w:t xml:space="preserve"> our perspective, the available DL-PRS can be designed as a parent set of the parameters that UE can on-demand.</w:t>
            </w:r>
          </w:p>
        </w:tc>
      </w:tr>
      <w:tr w:rsidR="00916DF0" w14:paraId="7B83A59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C2762" w14:textId="4828830D" w:rsidR="00916DF0" w:rsidRDefault="00FD7EEA"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FEF95A4" w14:textId="5FD93840" w:rsidR="00916DF0" w:rsidRDefault="00FD7EEA" w:rsidP="00FD23B9">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54CB9E0" w14:textId="5556224E" w:rsidR="00916DF0" w:rsidRPr="00E22D59" w:rsidRDefault="00685E60" w:rsidP="00FD23B9">
            <w:pPr>
              <w:pStyle w:val="TAC"/>
              <w:spacing w:before="20" w:after="20"/>
              <w:ind w:left="57" w:right="57"/>
              <w:jc w:val="left"/>
              <w:rPr>
                <w:lang w:val="en-US" w:eastAsia="zh-CN"/>
              </w:rPr>
            </w:pPr>
            <w:r>
              <w:rPr>
                <w:lang w:val="en-US"/>
              </w:rPr>
              <w:t xml:space="preserve">We think RAN2 can decide this issue from signaling perspective. Option b can avoid meaningless message exchange between </w:t>
            </w:r>
            <w:r>
              <w:rPr>
                <w:rFonts w:hint="eastAsia"/>
                <w:lang w:val="en-US" w:eastAsia="zh-CN"/>
              </w:rPr>
              <w:t>TRP</w:t>
            </w:r>
            <w:r>
              <w:rPr>
                <w:lang w:val="en-US"/>
              </w:rPr>
              <w:t>, LMF and UE</w:t>
            </w:r>
            <w:r w:rsidR="00CE4BFB">
              <w:rPr>
                <w:lang w:val="en-US"/>
              </w:rPr>
              <w:t xml:space="preserve"> when the NW does not support on-demand PRS.</w:t>
            </w:r>
          </w:p>
        </w:tc>
      </w:tr>
      <w:tr w:rsidR="00916DF0" w14:paraId="7069A2F2"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752658" w14:textId="25C32BAB" w:rsidR="00916DF0" w:rsidRPr="00C601BD" w:rsidRDefault="00600898"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D4CBB56" w14:textId="78771AEC" w:rsidR="00916DF0" w:rsidRPr="00C601BD" w:rsidRDefault="00600898"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3BBA304" w14:textId="6336B412" w:rsidR="00916DF0" w:rsidRPr="00C601BD" w:rsidRDefault="00600898" w:rsidP="00FD23B9">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5B300E" w14:paraId="576A10C4"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9D1D98" w14:textId="1C52542B" w:rsidR="005B300E" w:rsidRPr="004F49DF" w:rsidRDefault="005B300E" w:rsidP="005B300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9851779" w14:textId="1D73B7A3" w:rsidR="005B300E" w:rsidRPr="004F49DF" w:rsidRDefault="005B300E" w:rsidP="005B300E">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31E27332" w14:textId="7B589CA9" w:rsidR="005B300E" w:rsidRPr="004F49DF" w:rsidRDefault="005B300E" w:rsidP="005B300E">
            <w:pPr>
              <w:pStyle w:val="TAC"/>
              <w:spacing w:before="20" w:after="20"/>
              <w:ind w:left="57" w:right="57"/>
              <w:jc w:val="left"/>
              <w:rPr>
                <w:lang w:val="en-US"/>
              </w:rPr>
            </w:pPr>
            <w:r>
              <w:rPr>
                <w:lang w:val="en-US"/>
              </w:rPr>
              <w:t xml:space="preserve">No need for RAN2 to </w:t>
            </w:r>
            <w:proofErr w:type="gramStart"/>
            <w:r>
              <w:rPr>
                <w:lang w:val="en-US"/>
              </w:rPr>
              <w:t>decide, since</w:t>
            </w:r>
            <w:proofErr w:type="gramEnd"/>
            <w:r>
              <w:rPr>
                <w:lang w:val="en-US"/>
              </w:rPr>
              <w:t xml:space="preserv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5B300E" w14:paraId="3DB12D6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12139C" w14:textId="033A9FCC" w:rsidR="005B300E" w:rsidRPr="00C66B6D" w:rsidRDefault="001238DC" w:rsidP="005B300E">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F870A6F" w14:textId="06CB03D5" w:rsidR="005B300E" w:rsidRPr="00C601BD" w:rsidRDefault="33393A7B" w:rsidP="005B300E">
            <w:pPr>
              <w:pStyle w:val="TAC"/>
              <w:spacing w:before="20" w:after="20"/>
              <w:ind w:left="57" w:right="57"/>
              <w:jc w:val="left"/>
              <w:rPr>
                <w:lang w:val="en-US"/>
              </w:rPr>
            </w:pPr>
            <w:r w:rsidRPr="0075BD91">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1AA81819" w14:textId="705D561D" w:rsidR="005B300E" w:rsidRPr="00C601BD" w:rsidRDefault="001238DC" w:rsidP="005B300E">
            <w:pPr>
              <w:pStyle w:val="TAC"/>
              <w:spacing w:before="20" w:after="20"/>
              <w:ind w:left="57" w:right="57"/>
              <w:jc w:val="left"/>
              <w:rPr>
                <w:lang w:val="en-US"/>
              </w:rPr>
            </w:pPr>
            <w:r>
              <w:rPr>
                <w:lang w:val="en-US"/>
              </w:rPr>
              <w:t>We share the same view as vivo</w:t>
            </w:r>
          </w:p>
        </w:tc>
      </w:tr>
      <w:tr w:rsidR="005B300E" w14:paraId="43578E9E"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27BCB5" w14:textId="77777777" w:rsidR="005B300E"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7F41FE" w14:textId="77777777" w:rsidR="005B300E"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913B019" w14:textId="77777777" w:rsidR="005B300E" w:rsidRDefault="005B300E" w:rsidP="005B300E">
            <w:pPr>
              <w:pStyle w:val="TAC"/>
              <w:spacing w:before="20" w:after="20"/>
              <w:ind w:left="57" w:right="57"/>
              <w:jc w:val="left"/>
              <w:rPr>
                <w:lang w:val="en-US"/>
              </w:rPr>
            </w:pPr>
          </w:p>
        </w:tc>
      </w:tr>
      <w:tr w:rsidR="005B300E" w14:paraId="7E21FB69"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70D95"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6A0B9DC"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07179E" w14:textId="77777777" w:rsidR="005B300E" w:rsidRPr="00C601BD" w:rsidRDefault="005B300E" w:rsidP="005B300E">
            <w:pPr>
              <w:pStyle w:val="TAC"/>
              <w:spacing w:before="20" w:after="20"/>
              <w:ind w:left="57" w:right="57"/>
              <w:jc w:val="left"/>
              <w:rPr>
                <w:lang w:val="en-US"/>
              </w:rPr>
            </w:pPr>
          </w:p>
        </w:tc>
      </w:tr>
      <w:tr w:rsidR="005B300E" w14:paraId="7ED4D371"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B6E473"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6712FB"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4FDCC2" w14:textId="77777777" w:rsidR="005B300E" w:rsidRPr="00C601BD" w:rsidRDefault="005B300E" w:rsidP="005B300E">
            <w:pPr>
              <w:pStyle w:val="TAC"/>
              <w:spacing w:before="20" w:after="20"/>
              <w:ind w:left="57" w:right="57"/>
              <w:jc w:val="left"/>
              <w:rPr>
                <w:lang w:val="en-US"/>
              </w:rPr>
            </w:pPr>
          </w:p>
        </w:tc>
      </w:tr>
      <w:tr w:rsidR="005B300E" w14:paraId="59313AB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C09581"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8344EA8"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BA3FDF" w14:textId="77777777" w:rsidR="005B300E" w:rsidRPr="00BB6BB3" w:rsidRDefault="005B300E" w:rsidP="005B300E">
            <w:pPr>
              <w:pStyle w:val="TAC"/>
              <w:spacing w:before="20" w:after="20"/>
              <w:ind w:left="57" w:right="57"/>
              <w:jc w:val="left"/>
              <w:rPr>
                <w:lang w:val="en-GB"/>
              </w:rPr>
            </w:pPr>
          </w:p>
        </w:tc>
      </w:tr>
      <w:tr w:rsidR="005B300E" w:rsidRPr="007D69F9" w14:paraId="17128EAA"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A70747"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CF057C"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1245F4" w14:textId="77777777" w:rsidR="005B300E" w:rsidRPr="00015D28" w:rsidRDefault="005B300E" w:rsidP="005B300E">
            <w:pPr>
              <w:pStyle w:val="TAC"/>
              <w:spacing w:before="20" w:after="20"/>
              <w:ind w:left="57" w:right="57"/>
              <w:jc w:val="left"/>
              <w:rPr>
                <w:lang w:val="en-US"/>
              </w:rPr>
            </w:pPr>
          </w:p>
        </w:tc>
      </w:tr>
      <w:tr w:rsidR="005B300E" w14:paraId="3BD0F994"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F7CE40"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6B03375"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0B2F0EA" w14:textId="77777777" w:rsidR="005B300E" w:rsidRPr="00C601BD" w:rsidRDefault="005B300E" w:rsidP="005B300E">
            <w:pPr>
              <w:pStyle w:val="TAC"/>
              <w:spacing w:before="20" w:after="20"/>
              <w:ind w:left="57" w:right="57"/>
              <w:jc w:val="left"/>
              <w:rPr>
                <w:lang w:val="en-US"/>
              </w:rPr>
            </w:pPr>
          </w:p>
        </w:tc>
      </w:tr>
      <w:tr w:rsidR="005B300E" w14:paraId="38830106"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0381EC"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9C2ECD"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BC2FCF" w14:textId="77777777" w:rsidR="005B300E" w:rsidRPr="00C601BD" w:rsidRDefault="005B300E" w:rsidP="005B300E">
            <w:pPr>
              <w:pStyle w:val="TAC"/>
              <w:spacing w:before="20" w:after="20"/>
              <w:ind w:left="57" w:right="57"/>
              <w:jc w:val="left"/>
              <w:rPr>
                <w:lang w:val="en-US"/>
              </w:rPr>
            </w:pPr>
          </w:p>
        </w:tc>
      </w:tr>
      <w:tr w:rsidR="005B300E" w14:paraId="59D280DD"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B2184"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D192BA"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5F6D83E" w14:textId="77777777" w:rsidR="005B300E" w:rsidRPr="00C601BD" w:rsidRDefault="005B300E" w:rsidP="005B300E">
            <w:pPr>
              <w:pStyle w:val="TAC"/>
              <w:spacing w:before="20" w:after="20"/>
              <w:ind w:left="57" w:right="57"/>
              <w:jc w:val="left"/>
              <w:rPr>
                <w:lang w:val="en-US"/>
              </w:rPr>
            </w:pPr>
          </w:p>
        </w:tc>
      </w:tr>
      <w:tr w:rsidR="005B300E" w14:paraId="23C060F2"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A67CEB"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132D05"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2F727" w14:textId="77777777" w:rsidR="005B300E" w:rsidRPr="00C601BD" w:rsidRDefault="005B300E" w:rsidP="005B300E">
            <w:pPr>
              <w:pStyle w:val="TAC"/>
              <w:spacing w:before="20" w:after="20"/>
              <w:ind w:left="57" w:right="57"/>
              <w:jc w:val="left"/>
              <w:rPr>
                <w:lang w:val="en-US"/>
              </w:rPr>
            </w:pPr>
          </w:p>
        </w:tc>
      </w:tr>
    </w:tbl>
    <w:p w14:paraId="6BF06AEB" w14:textId="77777777" w:rsidR="00C71BCF" w:rsidRDefault="00C71BCF" w:rsidP="005E41E6">
      <w:pPr>
        <w:rPr>
          <w:snapToGrid w:val="0"/>
        </w:rPr>
      </w:pPr>
    </w:p>
    <w:p w14:paraId="638933F3" w14:textId="77777777" w:rsidR="007E1527" w:rsidRPr="00C3579B" w:rsidRDefault="007E1527" w:rsidP="00C3579B"/>
    <w:p w14:paraId="3B6EF163" w14:textId="6CA9A053" w:rsidR="00445EEB" w:rsidRPr="004D45C4" w:rsidRDefault="00445EEB" w:rsidP="004D45C4">
      <w:pPr>
        <w:pStyle w:val="Heading2"/>
      </w:pPr>
      <w:r w:rsidRPr="004D45C4">
        <w:t>3.</w:t>
      </w:r>
      <w:r w:rsidR="00404D30">
        <w:t>3</w:t>
      </w:r>
      <w:r w:rsidRPr="004D45C4">
        <w:tab/>
      </w:r>
      <w:r w:rsidR="005161D1" w:rsidRPr="004D45C4">
        <w:t xml:space="preserve">Pre-requisite for </w:t>
      </w:r>
      <w:r w:rsidRPr="004D45C4">
        <w:t xml:space="preserve">On-demand PRS Request </w:t>
      </w:r>
    </w:p>
    <w:p w14:paraId="3A120142" w14:textId="493D377B" w:rsidR="004D45C4" w:rsidRDefault="000F3F23" w:rsidP="008928B1">
      <w:pPr>
        <w:jc w:val="both"/>
      </w:pPr>
      <w:r>
        <w:t xml:space="preserve">MO-LR is service request that the UE can send to initiate </w:t>
      </w:r>
      <w:r w:rsidR="008F0073">
        <w:t xml:space="preserve">location service request. It can embed LPP messages in such </w:t>
      </w:r>
      <w:r w:rsidR="00AF4A89">
        <w:t xml:space="preserve">LCS message. The LPP message may contain request for Assistance data. </w:t>
      </w:r>
      <w:r w:rsidR="008164DD">
        <w:t xml:space="preserve">For </w:t>
      </w:r>
      <w:proofErr w:type="gramStart"/>
      <w:r w:rsidR="008164DD">
        <w:t>example;</w:t>
      </w:r>
      <w:proofErr w:type="gramEnd"/>
      <w:r w:rsidR="008164DD">
        <w:t xml:space="preserve"> t</w:t>
      </w:r>
      <w:r w:rsidR="00F146E9">
        <w:t xml:space="preserve">he UE may request </w:t>
      </w:r>
      <w:r w:rsidR="00162D35">
        <w:t xml:space="preserve">AD for </w:t>
      </w:r>
      <w:r w:rsidR="00F146E9">
        <w:t xml:space="preserve">A-GNSS </w:t>
      </w:r>
      <w:r w:rsidR="00162D35">
        <w:t>positioning method</w:t>
      </w:r>
      <w:r w:rsidR="00F146E9">
        <w:t xml:space="preserve"> using this mechanism. </w:t>
      </w:r>
      <w:r w:rsidR="00F0049E">
        <w:t>In Rel-16</w:t>
      </w:r>
      <w:r w:rsidR="008164DD">
        <w:t xml:space="preserve"> though</w:t>
      </w:r>
      <w:r w:rsidR="00F0049E">
        <w:t xml:space="preserve">, as part of </w:t>
      </w:r>
      <w:r w:rsidR="00F146E9">
        <w:t xml:space="preserve">periodic AD request for GNSS RTK; a control parameter was introduced; </w:t>
      </w:r>
      <w:proofErr w:type="spellStart"/>
      <w:r w:rsidR="00F146E9">
        <w:t>i.e</w:t>
      </w:r>
      <w:proofErr w:type="spellEnd"/>
      <w:r w:rsidR="00F146E9">
        <w:t xml:space="preserve"> the NW </w:t>
      </w:r>
      <w:r w:rsidR="00520CAA">
        <w:t>provides the capability whether it supports periodic AD transfer or not</w:t>
      </w:r>
      <w:r w:rsidR="006238BE">
        <w:t>.</w:t>
      </w:r>
      <w:r w:rsidR="00520CAA">
        <w:t xml:space="preserve"> UE </w:t>
      </w:r>
      <w:r w:rsidR="00F77D19">
        <w:t>will know if it can</w:t>
      </w:r>
      <w:r w:rsidR="00520CAA">
        <w:t xml:space="preserve"> request </w:t>
      </w:r>
      <w:r w:rsidR="00F77D19">
        <w:t>periodic</w:t>
      </w:r>
      <w:r w:rsidR="00EF5017">
        <w:t xml:space="preserve"> </w:t>
      </w:r>
      <w:r w:rsidR="00111B4C">
        <w:t>R</w:t>
      </w:r>
      <w:r w:rsidR="006238BE">
        <w:t xml:space="preserve">TK </w:t>
      </w:r>
      <w:r w:rsidR="00EF5017">
        <w:t>AD</w:t>
      </w:r>
      <w:r w:rsidR="006238BE">
        <w:t xml:space="preserve"> based upon NW indication</w:t>
      </w:r>
      <w:r w:rsidR="00EF5017">
        <w:t xml:space="preserve">. </w:t>
      </w:r>
      <w:r w:rsidR="008164DD">
        <w:t>In the same analogy one may consider that on-Demand PRS is advance feature</w:t>
      </w:r>
      <w:r w:rsidR="005C0EDE">
        <w:t xml:space="preserve"> build upon already existing DL-PRS request</w:t>
      </w:r>
      <w:r w:rsidR="008164DD">
        <w:t xml:space="preserve"> </w:t>
      </w:r>
      <w:r w:rsidR="00C653F8">
        <w:t xml:space="preserve">where a control parameter </w:t>
      </w:r>
      <w:r w:rsidR="005C0EDE">
        <w:t xml:space="preserve">(capability) </w:t>
      </w:r>
      <w:r w:rsidR="00C653F8">
        <w:t xml:space="preserve">or what NW supports in terms of on-Demand PRS </w:t>
      </w:r>
      <w:r w:rsidR="005C0EDE">
        <w:t>should</w:t>
      </w:r>
      <w:r w:rsidR="00C653F8">
        <w:t xml:space="preserve"> be </w:t>
      </w:r>
      <w:r w:rsidR="006238BE">
        <w:t>indicated</w:t>
      </w:r>
      <w:r w:rsidR="00C653F8">
        <w:t xml:space="preserve"> beforehand.</w:t>
      </w:r>
    </w:p>
    <w:p w14:paraId="5DFCA3AE" w14:textId="53ABDA12" w:rsidR="00594463" w:rsidRDefault="00365F9D" w:rsidP="008928B1">
      <w:pPr>
        <w:jc w:val="both"/>
      </w:pPr>
      <w:r>
        <w:t xml:space="preserve">Using MO-LR for the very first time with all the needed DL-PRS characteristics </w:t>
      </w:r>
      <w:proofErr w:type="gramStart"/>
      <w:r>
        <w:t>and also</w:t>
      </w:r>
      <w:proofErr w:type="gramEnd"/>
      <w:r>
        <w:t xml:space="preserve"> RRM Measurements </w:t>
      </w:r>
      <w:r w:rsidR="00FA0093">
        <w:t>w</w:t>
      </w:r>
      <w:r w:rsidR="003B57FF">
        <w:t>ill</w:t>
      </w:r>
      <w:r>
        <w:t xml:space="preserve"> </w:t>
      </w:r>
      <w:r w:rsidR="00F42003">
        <w:t xml:space="preserve">help to reduce latency if NW happens to select DL-PRS based </w:t>
      </w:r>
      <w:r w:rsidR="004D7FE5">
        <w:t>Positioning method or supports such DL-PRS configurations</w:t>
      </w:r>
      <w:r w:rsidR="00F42003">
        <w:t>. There is certainly benefit</w:t>
      </w:r>
      <w:r w:rsidR="001A065D">
        <w:t xml:space="preserve">, but of-course there are questions as well as </w:t>
      </w:r>
      <w:r w:rsidR="005D1D72">
        <w:t>should it be designed in this way</w:t>
      </w:r>
      <w:r w:rsidR="001A065D">
        <w:t xml:space="preserve">. </w:t>
      </w:r>
      <w:r w:rsidR="007F690C">
        <w:t>Should</w:t>
      </w:r>
      <w:r w:rsidR="003F2F6D">
        <w:t xml:space="preserve"> it be part of </w:t>
      </w:r>
      <w:r w:rsidR="00D47B44">
        <w:t>control parameter</w:t>
      </w:r>
      <w:r w:rsidR="007F690C">
        <w:t xml:space="preserve"> or capability exchange </w:t>
      </w:r>
      <w:r w:rsidR="00AA02F1">
        <w:t>before triggering on-Demand PRS</w:t>
      </w:r>
      <w:r w:rsidR="00D47B44">
        <w:t xml:space="preserve">? </w:t>
      </w:r>
    </w:p>
    <w:p w14:paraId="7FF2C0F4" w14:textId="77777777" w:rsidR="00D76229" w:rsidRDefault="00EB4772" w:rsidP="008928B1">
      <w:pPr>
        <w:jc w:val="both"/>
      </w:pPr>
      <w:r>
        <w:t>Another aspect is that UE may append RRM measurements</w:t>
      </w:r>
      <w:r w:rsidR="006027A5">
        <w:t xml:space="preserve"> as part of </w:t>
      </w:r>
      <w:r w:rsidR="00AD2B42">
        <w:t xml:space="preserve">also </w:t>
      </w:r>
      <w:r w:rsidR="006027A5">
        <w:t>regular DL-PRS AD request</w:t>
      </w:r>
      <w:r w:rsidR="00173C4A">
        <w:t xml:space="preserve">. This would be useful also to trigger on-Demand PRS request. </w:t>
      </w:r>
    </w:p>
    <w:p w14:paraId="21B04BA2" w14:textId="093BD48C" w:rsidR="00C653F8" w:rsidRDefault="00D76229" w:rsidP="008928B1">
      <w:pPr>
        <w:jc w:val="both"/>
      </w:pPr>
      <w:r>
        <w:t>One final remark is that</w:t>
      </w:r>
      <w:r w:rsidR="00173C4A">
        <w:t xml:space="preserve"> i</w:t>
      </w:r>
      <w:r w:rsidR="004B29EE">
        <w:t xml:space="preserve">n order to send the </w:t>
      </w:r>
      <w:r w:rsidR="007609AF">
        <w:t>UE</w:t>
      </w:r>
      <w:r w:rsidR="004B29EE">
        <w:t xml:space="preserve"> preferred DL-PRS attributes</w:t>
      </w:r>
      <w:r w:rsidR="00594463">
        <w:t xml:space="preserve"> for On-Demand Request</w:t>
      </w:r>
      <w:r w:rsidR="004B29EE">
        <w:t xml:space="preserve"> an explicit indication would be </w:t>
      </w:r>
      <w:proofErr w:type="gramStart"/>
      <w:r w:rsidR="004B29EE">
        <w:t>needed</w:t>
      </w:r>
      <w:r w:rsidR="00BD74A9">
        <w:t>;</w:t>
      </w:r>
      <w:proofErr w:type="gramEnd"/>
      <w:r w:rsidR="00BD74A9">
        <w:t xml:space="preserve"> as it would be the 1</w:t>
      </w:r>
      <w:r w:rsidR="00BD74A9" w:rsidRPr="00BD74A9">
        <w:rPr>
          <w:vertAlign w:val="superscript"/>
        </w:rPr>
        <w:t>st</w:t>
      </w:r>
      <w:r w:rsidR="00BD74A9">
        <w:t xml:space="preserve"> message</w:t>
      </w:r>
      <w:r w:rsidR="004B29EE">
        <w:t>.</w:t>
      </w:r>
    </w:p>
    <w:p w14:paraId="33E82D63" w14:textId="7F6232C5" w:rsidR="004212A0" w:rsidRPr="00E97895" w:rsidRDefault="004212A0" w:rsidP="004212A0">
      <w:pPr>
        <w:rPr>
          <w:b/>
          <w:lang w:eastAsia="zh-CN"/>
        </w:rPr>
      </w:pPr>
      <w:r>
        <w:rPr>
          <w:b/>
          <w:lang w:eastAsia="zh-CN"/>
        </w:rPr>
        <w:t xml:space="preserve">Question </w:t>
      </w:r>
      <w:r w:rsidR="00404D30">
        <w:rPr>
          <w:b/>
          <w:lang w:eastAsia="zh-CN"/>
        </w:rPr>
        <w:t>3</w:t>
      </w:r>
      <w:r>
        <w:rPr>
          <w:b/>
        </w:rPr>
        <w:t xml:space="preserve">: </w:t>
      </w:r>
      <w:r w:rsidRPr="00065FDA">
        <w:rPr>
          <w:b/>
        </w:rPr>
        <w:t xml:space="preserve">Companies are invited to provide input on </w:t>
      </w:r>
      <w:r>
        <w:rPr>
          <w:b/>
        </w:rPr>
        <w:t>whether capability exchange procedure be needed</w:t>
      </w:r>
      <w:r w:rsidR="00FA3666">
        <w:rPr>
          <w:b/>
        </w:rPr>
        <w:t xml:space="preserve"> (</w:t>
      </w:r>
      <w:proofErr w:type="spellStart"/>
      <w:r w:rsidR="00FA3666">
        <w:rPr>
          <w:b/>
        </w:rPr>
        <w:t>i.e</w:t>
      </w:r>
      <w:proofErr w:type="spellEnd"/>
      <w:r w:rsidR="00FA3666">
        <w:rPr>
          <w:b/>
        </w:rPr>
        <w:t xml:space="preserve"> NW should provide beforehand </w:t>
      </w:r>
      <w:r w:rsidR="004354BD">
        <w:rPr>
          <w:b/>
        </w:rPr>
        <w:t xml:space="preserve">whether on demand PRS is supported and </w:t>
      </w:r>
      <w:r w:rsidR="00FA3666">
        <w:rPr>
          <w:b/>
        </w:rPr>
        <w:t xml:space="preserve">on what DL-PRS attributes can be changed before UE makes </w:t>
      </w:r>
      <w:r w:rsidR="00A736AA">
        <w:rPr>
          <w:b/>
        </w:rPr>
        <w:t>an explicit</w:t>
      </w:r>
      <w:r w:rsidR="00FA3666">
        <w:rPr>
          <w:b/>
        </w:rPr>
        <w:t xml:space="preserve"> request)</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212A0" w14:paraId="58CD652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220DE6" w14:textId="77777777" w:rsidR="004212A0" w:rsidRDefault="004212A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7C0FB7" w14:textId="77777777" w:rsidR="004212A0" w:rsidRDefault="004212A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873AD56" w14:textId="77777777" w:rsidR="004212A0" w:rsidRDefault="004212A0" w:rsidP="00FD23B9">
            <w:pPr>
              <w:pStyle w:val="TAH"/>
              <w:spacing w:before="20" w:after="20"/>
              <w:ind w:left="57" w:right="57"/>
              <w:jc w:val="left"/>
              <w:rPr>
                <w:lang w:val="sv-SE"/>
              </w:rPr>
            </w:pPr>
            <w:r>
              <w:rPr>
                <w:lang w:val="sv-SE"/>
              </w:rPr>
              <w:t>Comments</w:t>
            </w:r>
          </w:p>
        </w:tc>
      </w:tr>
      <w:tr w:rsidR="004212A0" w14:paraId="3468EC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AE69C0" w14:textId="6F04A0FA" w:rsidR="004212A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01BC9C2" w14:textId="3137756D" w:rsidR="004212A0" w:rsidRPr="00977E3B" w:rsidRDefault="00977E3B"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517FD9A" w14:textId="373495A6" w:rsidR="004212A0" w:rsidRPr="00C601BD" w:rsidRDefault="00977E3B" w:rsidP="00FD23B9">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4212A0" w14:paraId="5B3BDD3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57887D" w14:textId="566092FF" w:rsidR="004212A0" w:rsidRDefault="00F8627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111BE533" w14:textId="2CCC4378" w:rsidR="004212A0" w:rsidRDefault="004A579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6349B6F" w14:textId="27241883" w:rsidR="004212A0" w:rsidRDefault="00F8627B" w:rsidP="00F61845">
            <w:pPr>
              <w:pStyle w:val="TAC"/>
              <w:spacing w:before="20" w:after="20"/>
              <w:ind w:left="57" w:right="57"/>
              <w:jc w:val="left"/>
              <w:rPr>
                <w:lang w:val="en-US"/>
              </w:rPr>
            </w:pPr>
            <w:r w:rsidRPr="00F8627B">
              <w:rPr>
                <w:lang w:val="en-US"/>
              </w:rPr>
              <w:t xml:space="preserve">No additional signaling </w:t>
            </w:r>
            <w:r w:rsidR="003B31D7">
              <w:rPr>
                <w:rFonts w:hint="eastAsia"/>
                <w:lang w:val="en-US" w:eastAsia="zh-CN"/>
              </w:rPr>
              <w:t xml:space="preserve">is </w:t>
            </w:r>
            <w:r w:rsidRPr="00F8627B">
              <w:rPr>
                <w:lang w:val="en-US"/>
              </w:rPr>
              <w:t xml:space="preserve">needed, </w:t>
            </w:r>
            <w:r w:rsidR="003B31D7">
              <w:rPr>
                <w:rFonts w:hint="eastAsia"/>
                <w:lang w:val="en-US" w:eastAsia="zh-CN"/>
              </w:rPr>
              <w:t>because</w:t>
            </w:r>
            <w:r w:rsidRPr="00F8627B">
              <w:rPr>
                <w:lang w:val="en-US"/>
              </w:rPr>
              <w:t xml:space="preserve"> we already agreed that NW provide the available DL-PRS configurations to UE, which can be used as the pre-requisite for on-demand PRS request.</w:t>
            </w:r>
          </w:p>
        </w:tc>
      </w:tr>
      <w:tr w:rsidR="004212A0" w14:paraId="528DD1E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29CC4" w14:textId="1DDBA52E" w:rsidR="004212A0" w:rsidRDefault="00223002"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364C280" w14:textId="1112F093" w:rsidR="004212A0" w:rsidRDefault="00223002"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5B868449" w14:textId="76F2B9FE" w:rsidR="004212A0" w:rsidRPr="00E22D59" w:rsidRDefault="00ED2154" w:rsidP="00FD23B9">
            <w:pPr>
              <w:pStyle w:val="TAC"/>
              <w:spacing w:before="20" w:after="20"/>
              <w:ind w:left="57" w:right="57"/>
              <w:jc w:val="left"/>
              <w:rPr>
                <w:lang w:val="en-US"/>
              </w:rPr>
            </w:pPr>
            <w:r w:rsidRPr="00ED2154">
              <w:rPr>
                <w:lang w:val="en-US"/>
              </w:rPr>
              <w:t>The network can proactively provide the on-demand configuration via</w:t>
            </w:r>
            <w:r w:rsidR="001939B0">
              <w:rPr>
                <w:lang w:val="en-US"/>
              </w:rPr>
              <w:t xml:space="preserve"> broadcasted</w:t>
            </w:r>
            <w:r w:rsidRPr="00ED2154">
              <w:rPr>
                <w:lang w:val="en-US"/>
              </w:rPr>
              <w:t xml:space="preserve"> </w:t>
            </w:r>
            <w:proofErr w:type="spellStart"/>
            <w:r w:rsidRPr="00ED2154">
              <w:rPr>
                <w:lang w:val="en-US"/>
              </w:rPr>
              <w:t>posSIB</w:t>
            </w:r>
            <w:proofErr w:type="spellEnd"/>
            <w:r w:rsidRPr="00ED2154">
              <w:rPr>
                <w:lang w:val="en-US"/>
              </w:rPr>
              <w:t xml:space="preserve"> or dedicated LPP message. Only after receiving the on-demand configuration</w:t>
            </w:r>
            <w:r w:rsidR="00EF6CED">
              <w:rPr>
                <w:lang w:val="en-US"/>
              </w:rPr>
              <w:t>,</w:t>
            </w:r>
            <w:r w:rsidRPr="00ED2154">
              <w:rPr>
                <w:lang w:val="en-US"/>
              </w:rPr>
              <w:t xml:space="preserve"> the UE can request the on-demand PRS. </w:t>
            </w:r>
            <w:r w:rsidR="00EF6CED">
              <w:rPr>
                <w:lang w:val="en-US"/>
              </w:rPr>
              <w:t>NW doesn't have to provide</w:t>
            </w:r>
            <w:r w:rsidRPr="00ED2154">
              <w:rPr>
                <w:lang w:val="en-US"/>
              </w:rPr>
              <w:t xml:space="preserve"> beforehand whether on</w:t>
            </w:r>
            <w:r w:rsidR="00EF6CED">
              <w:rPr>
                <w:lang w:val="en-US"/>
              </w:rPr>
              <w:t>-</w:t>
            </w:r>
            <w:r w:rsidRPr="00ED2154">
              <w:rPr>
                <w:lang w:val="en-US"/>
              </w:rPr>
              <w:t>demand PRS is supported</w:t>
            </w:r>
            <w:r w:rsidR="00992EA3">
              <w:rPr>
                <w:lang w:val="en-US"/>
              </w:rPr>
              <w:t xml:space="preserve"> with </w:t>
            </w:r>
            <w:r w:rsidR="00EF6CED">
              <w:rPr>
                <w:lang w:val="en-US"/>
              </w:rPr>
              <w:t xml:space="preserve">an </w:t>
            </w:r>
            <w:r w:rsidR="00992EA3">
              <w:rPr>
                <w:lang w:val="en-US"/>
              </w:rPr>
              <w:t xml:space="preserve">extra indication or capability </w:t>
            </w:r>
            <w:r w:rsidR="0012298E">
              <w:rPr>
                <w:lang w:val="en-US"/>
              </w:rPr>
              <w:t>exchange proc</w:t>
            </w:r>
            <w:r w:rsidR="00EF6CED">
              <w:rPr>
                <w:lang w:val="en-US"/>
              </w:rPr>
              <w:t>ed</w:t>
            </w:r>
            <w:r w:rsidR="0012298E">
              <w:rPr>
                <w:lang w:val="en-US"/>
              </w:rPr>
              <w:t>ure</w:t>
            </w:r>
            <w:r w:rsidRPr="00ED2154">
              <w:rPr>
                <w:lang w:val="en-US"/>
              </w:rPr>
              <w:t>.</w:t>
            </w:r>
          </w:p>
        </w:tc>
      </w:tr>
      <w:tr w:rsidR="004212A0" w14:paraId="691F4F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BADF57" w14:textId="61B39245" w:rsidR="004212A0"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D16E493" w14:textId="67029127" w:rsidR="004212A0"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24B9852" w14:textId="0917C040" w:rsidR="004212A0" w:rsidRPr="00C601BD" w:rsidRDefault="0022667E" w:rsidP="00FD23B9">
            <w:pPr>
              <w:pStyle w:val="TAC"/>
              <w:spacing w:before="20" w:after="20"/>
              <w:ind w:left="57" w:right="57"/>
              <w:jc w:val="left"/>
              <w:rPr>
                <w:lang w:val="en-US"/>
              </w:rPr>
            </w:pPr>
            <w:r>
              <w:rPr>
                <w:lang w:val="en-US"/>
              </w:rPr>
              <w:t>Agree with the arguments from CATT and vivo above.</w:t>
            </w:r>
          </w:p>
        </w:tc>
      </w:tr>
      <w:tr w:rsidR="00A3491E" w14:paraId="1A8525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2AF6C1" w14:textId="43C0AF37" w:rsidR="00A3491E" w:rsidRPr="004F49DF" w:rsidRDefault="00A3491E" w:rsidP="00A3491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849478C" w14:textId="520EA367" w:rsidR="00A3491E" w:rsidRPr="004F49DF" w:rsidRDefault="00A3491E" w:rsidP="00A3491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4A7C08" w14:textId="169F78C4" w:rsidR="00A3491E" w:rsidRPr="004F49DF" w:rsidRDefault="00A3491E" w:rsidP="00A3491E">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A3491E" w14:paraId="063EE5C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33377" w14:textId="0F56C9E6" w:rsidR="00A3491E" w:rsidRPr="00C66B6D" w:rsidRDefault="001238DC" w:rsidP="00A3491E">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D0A1195" w14:textId="0E69681C" w:rsidR="00A3491E" w:rsidRPr="00C601BD" w:rsidRDefault="001238DC" w:rsidP="00A3491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6514131" w14:textId="447D1D98" w:rsidR="00A3491E" w:rsidRPr="00C601BD" w:rsidRDefault="001238DC" w:rsidP="00A3491E">
            <w:pPr>
              <w:pStyle w:val="TAC"/>
              <w:spacing w:before="20" w:after="20"/>
              <w:ind w:left="57" w:right="57"/>
              <w:jc w:val="left"/>
              <w:rPr>
                <w:lang w:val="en-US"/>
              </w:rPr>
            </w:pPr>
            <w:r>
              <w:rPr>
                <w:lang w:val="en-US"/>
              </w:rPr>
              <w:t>Agree that no additional signaling is required to enable on-demand PRS procedure.</w:t>
            </w:r>
          </w:p>
        </w:tc>
      </w:tr>
      <w:tr w:rsidR="00A3491E" w14:paraId="406C5FD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010351" w14:textId="77777777" w:rsidR="00A3491E"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E90AF9" w14:textId="77777777" w:rsidR="00A3491E"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56D66A" w14:textId="77777777" w:rsidR="00A3491E" w:rsidRDefault="00A3491E" w:rsidP="00A3491E">
            <w:pPr>
              <w:pStyle w:val="TAC"/>
              <w:spacing w:before="20" w:after="20"/>
              <w:ind w:left="57" w:right="57"/>
              <w:jc w:val="left"/>
              <w:rPr>
                <w:lang w:val="en-US"/>
              </w:rPr>
            </w:pPr>
          </w:p>
        </w:tc>
      </w:tr>
      <w:tr w:rsidR="00A3491E" w14:paraId="03542F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A4E7CA"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5CE476"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B53F8F" w14:textId="77777777" w:rsidR="00A3491E" w:rsidRPr="00C601BD" w:rsidRDefault="00A3491E" w:rsidP="00A3491E">
            <w:pPr>
              <w:pStyle w:val="TAC"/>
              <w:spacing w:before="20" w:after="20"/>
              <w:ind w:left="57" w:right="57"/>
              <w:jc w:val="left"/>
              <w:rPr>
                <w:lang w:val="en-US"/>
              </w:rPr>
            </w:pPr>
          </w:p>
        </w:tc>
      </w:tr>
      <w:tr w:rsidR="00A3491E" w14:paraId="1C6C82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B81085"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35E9442"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AA5EE" w14:textId="77777777" w:rsidR="00A3491E" w:rsidRPr="00C601BD" w:rsidRDefault="00A3491E" w:rsidP="00A3491E">
            <w:pPr>
              <w:pStyle w:val="TAC"/>
              <w:spacing w:before="20" w:after="20"/>
              <w:ind w:left="57" w:right="57"/>
              <w:jc w:val="left"/>
              <w:rPr>
                <w:lang w:val="en-US"/>
              </w:rPr>
            </w:pPr>
          </w:p>
        </w:tc>
      </w:tr>
      <w:tr w:rsidR="00A3491E" w14:paraId="7AE3986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E2646"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9F0E6A"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F8E12F" w14:textId="77777777" w:rsidR="00A3491E" w:rsidRPr="00BB6BB3" w:rsidRDefault="00A3491E" w:rsidP="00A3491E">
            <w:pPr>
              <w:pStyle w:val="TAC"/>
              <w:spacing w:before="20" w:after="20"/>
              <w:ind w:left="57" w:right="57"/>
              <w:jc w:val="left"/>
              <w:rPr>
                <w:lang w:val="en-GB"/>
              </w:rPr>
            </w:pPr>
          </w:p>
        </w:tc>
      </w:tr>
      <w:tr w:rsidR="00A3491E" w:rsidRPr="007D69F9" w14:paraId="510C36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5A501C"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BFE791"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234B4A" w14:textId="77777777" w:rsidR="00A3491E" w:rsidRPr="00015D28" w:rsidRDefault="00A3491E" w:rsidP="00A3491E">
            <w:pPr>
              <w:pStyle w:val="TAC"/>
              <w:spacing w:before="20" w:after="20"/>
              <w:ind w:left="57" w:right="57"/>
              <w:jc w:val="left"/>
              <w:rPr>
                <w:lang w:val="en-US"/>
              </w:rPr>
            </w:pPr>
          </w:p>
        </w:tc>
      </w:tr>
      <w:tr w:rsidR="00A3491E" w14:paraId="4D29C86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9DD1B9"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D837BDA"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332546" w14:textId="77777777" w:rsidR="00A3491E" w:rsidRPr="00C601BD" w:rsidRDefault="00A3491E" w:rsidP="00A3491E">
            <w:pPr>
              <w:pStyle w:val="TAC"/>
              <w:spacing w:before="20" w:after="20"/>
              <w:ind w:left="57" w:right="57"/>
              <w:jc w:val="left"/>
              <w:rPr>
                <w:lang w:val="en-US"/>
              </w:rPr>
            </w:pPr>
          </w:p>
        </w:tc>
      </w:tr>
      <w:tr w:rsidR="00A3491E" w14:paraId="1F6640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FA907B"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858FD4"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FEBAD5A" w14:textId="77777777" w:rsidR="00A3491E" w:rsidRPr="00C601BD" w:rsidRDefault="00A3491E" w:rsidP="00A3491E">
            <w:pPr>
              <w:pStyle w:val="TAC"/>
              <w:spacing w:before="20" w:after="20"/>
              <w:ind w:left="57" w:right="57"/>
              <w:jc w:val="left"/>
              <w:rPr>
                <w:lang w:val="en-US"/>
              </w:rPr>
            </w:pPr>
          </w:p>
        </w:tc>
      </w:tr>
      <w:tr w:rsidR="00A3491E" w14:paraId="6202BB6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CF8EB3"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5A2274B"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8CA3FE9" w14:textId="77777777" w:rsidR="00A3491E" w:rsidRPr="00C601BD" w:rsidRDefault="00A3491E" w:rsidP="00A3491E">
            <w:pPr>
              <w:pStyle w:val="TAC"/>
              <w:spacing w:before="20" w:after="20"/>
              <w:ind w:left="57" w:right="57"/>
              <w:jc w:val="left"/>
              <w:rPr>
                <w:lang w:val="en-US"/>
              </w:rPr>
            </w:pPr>
          </w:p>
        </w:tc>
      </w:tr>
      <w:tr w:rsidR="00A3491E" w14:paraId="6681B71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DCAF52"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3EA027"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B92B6F6" w14:textId="77777777" w:rsidR="00A3491E" w:rsidRPr="00C601BD" w:rsidRDefault="00A3491E" w:rsidP="00A3491E">
            <w:pPr>
              <w:pStyle w:val="TAC"/>
              <w:spacing w:before="20" w:after="20"/>
              <w:ind w:left="57" w:right="57"/>
              <w:jc w:val="left"/>
              <w:rPr>
                <w:lang w:val="en-US"/>
              </w:rPr>
            </w:pPr>
          </w:p>
        </w:tc>
      </w:tr>
    </w:tbl>
    <w:p w14:paraId="195997EB" w14:textId="78601DFF" w:rsidR="004212A0" w:rsidRDefault="004212A0" w:rsidP="004212A0">
      <w:pPr>
        <w:rPr>
          <w:lang w:val="en-US"/>
        </w:rPr>
      </w:pPr>
    </w:p>
    <w:p w14:paraId="33F31E1C" w14:textId="696796E8" w:rsidR="00316557" w:rsidRPr="00E97895" w:rsidRDefault="00316557" w:rsidP="00316557">
      <w:pPr>
        <w:rPr>
          <w:b/>
          <w:lang w:eastAsia="zh-CN"/>
        </w:rPr>
      </w:pPr>
      <w:r>
        <w:rPr>
          <w:b/>
          <w:lang w:eastAsia="zh-CN"/>
        </w:rPr>
        <w:t xml:space="preserve">Question </w:t>
      </w:r>
      <w:r w:rsidR="00404D30">
        <w:rPr>
          <w:b/>
          <w:lang w:eastAsia="zh-CN"/>
        </w:rPr>
        <w:t>4</w:t>
      </w:r>
      <w:r>
        <w:rPr>
          <w:b/>
        </w:rPr>
        <w:t xml:space="preserve">: A follow up question is whether </w:t>
      </w:r>
      <w:r w:rsidR="00301B43">
        <w:rPr>
          <w:b/>
        </w:rPr>
        <w:t>provision</w:t>
      </w:r>
      <w:r>
        <w:rPr>
          <w:b/>
        </w:rPr>
        <w:t xml:space="preserve"> for UE to request DL-PRS AD (legacy Rel-16) </w:t>
      </w:r>
      <w:r w:rsidR="002342CC">
        <w:rPr>
          <w:b/>
        </w:rPr>
        <w:t>along with</w:t>
      </w:r>
      <w:r>
        <w:rPr>
          <w:b/>
        </w:rPr>
        <w:t xml:space="preserve"> appending RRM measurements</w:t>
      </w:r>
      <w:r w:rsidR="00301B43">
        <w:rPr>
          <w:b/>
        </w:rPr>
        <w:t xml:space="preserve"> be </w:t>
      </w:r>
      <w:r w:rsidR="002E67CE">
        <w:rPr>
          <w:b/>
        </w:rPr>
        <w:t>supported</w:t>
      </w:r>
      <w:r>
        <w:rPr>
          <w:b/>
        </w:rPr>
        <w:t>.</w:t>
      </w:r>
      <w:r w:rsidR="0052303A">
        <w:rPr>
          <w:b/>
        </w:rPr>
        <w:t xml:space="preserve"> Benefit is that</w:t>
      </w:r>
      <w:r>
        <w:rPr>
          <w:b/>
        </w:rPr>
        <w:t xml:space="preserve"> it can save latency and it can still </w:t>
      </w:r>
      <w:r w:rsidR="001D1B53">
        <w:rPr>
          <w:b/>
        </w:rPr>
        <w:t>trigger On-Demand PRS transmission</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6557" w14:paraId="334B15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6EF18" w14:textId="77777777" w:rsidR="00316557" w:rsidRDefault="00316557"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9F13CF" w14:textId="77777777" w:rsidR="00316557" w:rsidRDefault="00316557"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1C7A67F" w14:textId="77777777" w:rsidR="00316557" w:rsidRDefault="00316557" w:rsidP="00FD23B9">
            <w:pPr>
              <w:pStyle w:val="TAH"/>
              <w:spacing w:before="20" w:after="20"/>
              <w:ind w:left="57" w:right="57"/>
              <w:jc w:val="left"/>
              <w:rPr>
                <w:lang w:val="sv-SE"/>
              </w:rPr>
            </w:pPr>
            <w:r>
              <w:rPr>
                <w:lang w:val="sv-SE"/>
              </w:rPr>
              <w:t>Comments</w:t>
            </w:r>
          </w:p>
        </w:tc>
      </w:tr>
      <w:tr w:rsidR="00316557" w14:paraId="1D5D9CA7" w14:textId="77777777" w:rsidTr="001A2D03">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628E48C1" w14:textId="09D3E2D4" w:rsidR="00316557"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78A046F" w14:textId="28667118" w:rsidR="00316557" w:rsidRPr="00977E3B" w:rsidRDefault="00977E3B"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4D8D484" w14:textId="1C8033E8" w:rsidR="00316557" w:rsidRPr="00C601BD" w:rsidRDefault="00AD178B" w:rsidP="001A2D03">
            <w:pPr>
              <w:pStyle w:val="TAC"/>
              <w:spacing w:before="20" w:after="20"/>
              <w:ind w:left="57" w:right="57"/>
              <w:jc w:val="left"/>
              <w:rPr>
                <w:lang w:val="en-US"/>
              </w:rPr>
            </w:pPr>
            <w:r>
              <w:rPr>
                <w:lang w:val="en-US"/>
              </w:rPr>
              <w:t>The measurement</w:t>
            </w:r>
            <w:r w:rsidR="001A2D03">
              <w:rPr>
                <w:lang w:val="en-US"/>
              </w:rPr>
              <w:t>s</w:t>
            </w:r>
            <w:r>
              <w:rPr>
                <w:lang w:val="en-US"/>
              </w:rPr>
              <w:t xml:space="preserve"> </w:t>
            </w:r>
            <w:r w:rsidR="001A2D03">
              <w:rPr>
                <w:lang w:val="en-US"/>
              </w:rPr>
              <w:t xml:space="preserve">(as we also mentioned in Q2) </w:t>
            </w:r>
            <w:r>
              <w:rPr>
                <w:lang w:val="en-US"/>
              </w:rPr>
              <w:t>could help</w:t>
            </w:r>
            <w:r w:rsidR="001A2D03">
              <w:rPr>
                <w:lang w:val="en-US"/>
              </w:rPr>
              <w:t xml:space="preserve"> LMF to</w:t>
            </w:r>
            <w:r>
              <w:rPr>
                <w:lang w:val="en-US"/>
              </w:rPr>
              <w:t xml:space="preserve"> trigger the relevant on-demand PRS (for example: finer beams for </w:t>
            </w:r>
            <w:proofErr w:type="spellStart"/>
            <w:r>
              <w:rPr>
                <w:lang w:val="en-US"/>
              </w:rPr>
              <w:t>AoD</w:t>
            </w:r>
            <w:proofErr w:type="spellEnd"/>
            <w:r>
              <w:rPr>
                <w:lang w:val="en-US"/>
              </w:rPr>
              <w:t xml:space="preserve">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r w:rsidR="001A2D03">
              <w:rPr>
                <w:lang w:val="en-US"/>
              </w:rPr>
              <w:t>.</w:t>
            </w:r>
          </w:p>
        </w:tc>
      </w:tr>
      <w:tr w:rsidR="00316557" w14:paraId="45B6B3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4F7E33" w14:textId="03F306B8" w:rsidR="00316557" w:rsidRDefault="00484774"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23A9219A" w14:textId="67462C48" w:rsidR="00316557" w:rsidRDefault="009254F7"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A7AD7D4" w14:textId="2A639AFE" w:rsidR="00316557" w:rsidRDefault="00E05D3B" w:rsidP="009254F7">
            <w:pPr>
              <w:pStyle w:val="TAC"/>
              <w:spacing w:before="20" w:after="20"/>
              <w:ind w:left="57" w:right="57"/>
              <w:jc w:val="left"/>
              <w:rPr>
                <w:lang w:val="en-US" w:eastAsia="zh-CN"/>
              </w:rPr>
            </w:pPr>
            <w:r>
              <w:rPr>
                <w:rFonts w:hint="eastAsia"/>
                <w:lang w:val="en-US" w:eastAsia="zh-CN"/>
              </w:rPr>
              <w:t>LMF may request</w:t>
            </w:r>
            <w:r w:rsidR="00ED1F10">
              <w:rPr>
                <w:rFonts w:hint="eastAsia"/>
                <w:lang w:val="en-US" w:eastAsia="zh-CN"/>
              </w:rPr>
              <w:t xml:space="preserve"> </w:t>
            </w:r>
            <w:r w:rsidR="00EB4E9A" w:rsidRPr="00EB4E9A">
              <w:rPr>
                <w:lang w:val="en-US"/>
              </w:rPr>
              <w:t xml:space="preserve">UE </w:t>
            </w:r>
            <w:r>
              <w:rPr>
                <w:rFonts w:hint="eastAsia"/>
                <w:lang w:val="en-US" w:eastAsia="zh-CN"/>
              </w:rPr>
              <w:t>to</w:t>
            </w:r>
            <w:r w:rsidR="00EB4E9A" w:rsidRPr="00EB4E9A">
              <w:rPr>
                <w:lang w:val="en-US"/>
              </w:rPr>
              <w:t xml:space="preserve"> provide the existing POS or RRM measurement results to NW, assist</w:t>
            </w:r>
            <w:r>
              <w:rPr>
                <w:rFonts w:hint="eastAsia"/>
                <w:lang w:val="en-US" w:eastAsia="zh-CN"/>
              </w:rPr>
              <w:t>ing</w:t>
            </w:r>
            <w:r w:rsidR="00EB4E9A" w:rsidRPr="00EB4E9A">
              <w:rPr>
                <w:lang w:val="en-US"/>
              </w:rPr>
              <w:t xml:space="preserve"> the LMF initiated on</w:t>
            </w:r>
            <w:r>
              <w:rPr>
                <w:lang w:val="en-US"/>
              </w:rPr>
              <w:t>-demand PRS.</w:t>
            </w:r>
            <w:r>
              <w:rPr>
                <w:rFonts w:hint="eastAsia"/>
                <w:lang w:val="en-US" w:eastAsia="zh-CN"/>
              </w:rPr>
              <w:t xml:space="preserve"> But there is </w:t>
            </w:r>
            <w:r w:rsidR="00776EEB">
              <w:rPr>
                <w:rFonts w:hint="eastAsia"/>
                <w:lang w:val="en-US" w:eastAsia="zh-CN"/>
              </w:rPr>
              <w:t xml:space="preserve">no </w:t>
            </w:r>
            <w:r w:rsidR="00776EEB">
              <w:rPr>
                <w:lang w:val="en-US"/>
              </w:rPr>
              <w:t>specification impact</w:t>
            </w:r>
            <w:r w:rsidR="009254F7">
              <w:rPr>
                <w:rFonts w:hint="eastAsia"/>
                <w:lang w:val="en-US" w:eastAsia="zh-CN"/>
              </w:rPr>
              <w:t xml:space="preserve"> and </w:t>
            </w:r>
            <w:r>
              <w:rPr>
                <w:rFonts w:hint="eastAsia"/>
                <w:lang w:val="en-US" w:eastAsia="zh-CN"/>
              </w:rPr>
              <w:t>no</w:t>
            </w:r>
            <w:r w:rsidR="00EB4E9A" w:rsidRPr="00EB4E9A">
              <w:rPr>
                <w:lang w:val="en-US"/>
              </w:rPr>
              <w:t xml:space="preserve"> need to append within the on-demand PRS request from UE, </w:t>
            </w:r>
            <w:r w:rsidR="0038368D">
              <w:rPr>
                <w:rFonts w:hint="eastAsia"/>
                <w:lang w:val="en-US" w:eastAsia="zh-CN"/>
              </w:rPr>
              <w:t xml:space="preserve">because </w:t>
            </w:r>
            <w:r w:rsidR="00EB4E9A" w:rsidRPr="00EB4E9A">
              <w:rPr>
                <w:lang w:val="en-US"/>
              </w:rPr>
              <w:t>current LPP procedure already support</w:t>
            </w:r>
            <w:r w:rsidR="002F3781">
              <w:rPr>
                <w:rFonts w:hint="eastAsia"/>
                <w:lang w:val="en-US" w:eastAsia="zh-CN"/>
              </w:rPr>
              <w:t>s</w:t>
            </w:r>
            <w:r w:rsidR="009254F7">
              <w:rPr>
                <w:lang w:val="en-US"/>
              </w:rPr>
              <w:t xml:space="preserve"> it</w:t>
            </w:r>
            <w:r w:rsidR="009254F7">
              <w:rPr>
                <w:rFonts w:hint="eastAsia"/>
                <w:lang w:val="en-US" w:eastAsia="zh-CN"/>
              </w:rPr>
              <w:t>.</w:t>
            </w:r>
          </w:p>
        </w:tc>
      </w:tr>
      <w:tr w:rsidR="00316557" w14:paraId="0620CDC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A35B" w14:textId="097C848F" w:rsidR="00316557" w:rsidRDefault="00B43EF7"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F409639" w14:textId="35B84DF2" w:rsidR="00316557" w:rsidRDefault="00B43EF7"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BD00370" w14:textId="2F265A1B" w:rsidR="00316557" w:rsidRPr="00E22D59" w:rsidRDefault="00B43EF7" w:rsidP="00FD23B9">
            <w:pPr>
              <w:pStyle w:val="TAC"/>
              <w:spacing w:before="20" w:after="20"/>
              <w:ind w:left="57" w:right="57"/>
              <w:jc w:val="left"/>
              <w:rPr>
                <w:lang w:val="en-US"/>
              </w:rPr>
            </w:pPr>
            <w:r>
              <w:t>UE can request DL-PRS AD and send RRM measurements at the same time as the LPP transactions within a session may occur in parallel</w:t>
            </w:r>
            <w:r w:rsidR="001766D2">
              <w:t xml:space="preserve">. Therefore, no need to piggyback </w:t>
            </w:r>
            <w:r w:rsidR="001766D2">
              <w:rPr>
                <w:rFonts w:hint="eastAsia"/>
                <w:lang w:eastAsia="zh-CN"/>
              </w:rPr>
              <w:t>the</w:t>
            </w:r>
            <w:r w:rsidR="001766D2">
              <w:t xml:space="preserve"> </w:t>
            </w:r>
            <w:r w:rsidR="001766D2">
              <w:rPr>
                <w:rFonts w:hint="eastAsia"/>
                <w:lang w:eastAsia="zh-CN"/>
              </w:rPr>
              <w:t>RRM</w:t>
            </w:r>
            <w:r w:rsidR="001766D2">
              <w:t xml:space="preserve"> </w:t>
            </w:r>
            <w:r w:rsidR="001766D2">
              <w:rPr>
                <w:rFonts w:hint="eastAsia"/>
                <w:lang w:eastAsia="zh-CN"/>
              </w:rPr>
              <w:t>measurement</w:t>
            </w:r>
            <w:r w:rsidR="004E2B9B">
              <w:t xml:space="preserve"> in the </w:t>
            </w:r>
            <w:proofErr w:type="spellStart"/>
            <w:r w:rsidR="004E2B9B">
              <w:t>requestAD</w:t>
            </w:r>
            <w:proofErr w:type="spellEnd"/>
            <w:r w:rsidR="004E2B9B">
              <w:t xml:space="preserve"> message.</w:t>
            </w:r>
          </w:p>
        </w:tc>
      </w:tr>
      <w:tr w:rsidR="00316557" w14:paraId="65B43C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825ECC" w14:textId="6EBCB63E" w:rsidR="00316557"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B7B915A" w14:textId="4DC9BBAC" w:rsidR="00316557"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E83E9FC" w14:textId="54EA4C4A" w:rsidR="00316557" w:rsidRPr="00C601BD" w:rsidRDefault="0022667E" w:rsidP="00FD23B9">
            <w:pPr>
              <w:pStyle w:val="TAC"/>
              <w:spacing w:before="20" w:after="20"/>
              <w:ind w:left="57" w:right="57"/>
              <w:jc w:val="left"/>
              <w:rPr>
                <w:lang w:val="en-US"/>
              </w:rPr>
            </w:pPr>
            <w:r>
              <w:rPr>
                <w:lang w:val="en-US"/>
              </w:rPr>
              <w:t>The benefit is not clear</w:t>
            </w:r>
          </w:p>
        </w:tc>
      </w:tr>
      <w:tr w:rsidR="00A00D8E" w14:paraId="7012B7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6BB9" w14:textId="189C8436" w:rsidR="00A00D8E" w:rsidRPr="004F49DF" w:rsidRDefault="00A00D8E" w:rsidP="00A00D8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2C88022" w14:textId="77777777" w:rsidR="00A00D8E" w:rsidRPr="004F49DF"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0E86FB9" w14:textId="4788CA1B" w:rsidR="00A00D8E" w:rsidRPr="004F49DF" w:rsidRDefault="00A00D8E" w:rsidP="00A00D8E">
            <w:pPr>
              <w:pStyle w:val="TAC"/>
              <w:spacing w:before="20" w:after="20"/>
              <w:ind w:left="57" w:right="57"/>
              <w:jc w:val="left"/>
              <w:rPr>
                <w:lang w:val="en-US"/>
              </w:rPr>
            </w:pPr>
            <w:r>
              <w:rPr>
                <w:lang w:val="en-US"/>
              </w:rPr>
              <w:t>Not clear what is proposed here. If "</w:t>
            </w:r>
            <w:r w:rsidRPr="00EC5368">
              <w:rPr>
                <w:lang w:val="en-US"/>
              </w:rPr>
              <w:t>RRM measurements</w:t>
            </w:r>
            <w:r>
              <w:rPr>
                <w:lang w:val="en-US"/>
              </w:rPr>
              <w:t>" mean "NR-ECID measurements", then this is anyhow supported. A LPP Request Assistance Data can always be provided together with Provide Capabilities and/or Provide Location Information.</w:t>
            </w:r>
          </w:p>
        </w:tc>
      </w:tr>
      <w:tr w:rsidR="00A00D8E" w14:paraId="77E4BB9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1FBBF5" w14:textId="1AD527D7" w:rsidR="00A00D8E" w:rsidRPr="00C66B6D" w:rsidRDefault="001238DC" w:rsidP="00A00D8E">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717A7367" w14:textId="6C2AD329" w:rsidR="00A00D8E" w:rsidRPr="00C601BD" w:rsidRDefault="001238DC" w:rsidP="00A00D8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1AA289D" w14:textId="0905F577" w:rsidR="00A00D8E" w:rsidRPr="00C601BD" w:rsidRDefault="001238DC" w:rsidP="00A00D8E">
            <w:pPr>
              <w:pStyle w:val="TAC"/>
              <w:spacing w:before="20" w:after="20"/>
              <w:ind w:left="57" w:right="57"/>
              <w:jc w:val="left"/>
              <w:rPr>
                <w:lang w:val="en-US"/>
              </w:rPr>
            </w:pPr>
            <w:r>
              <w:rPr>
                <w:lang w:val="en-US"/>
              </w:rPr>
              <w:t xml:space="preserve">Agree with Qualcomm that it is not clear what additional enhancement is being proposed. The LPP request AD can be provided </w:t>
            </w:r>
            <w:proofErr w:type="gramStart"/>
            <w:r>
              <w:rPr>
                <w:lang w:val="en-US"/>
              </w:rPr>
              <w:t>already</w:t>
            </w:r>
            <w:proofErr w:type="gramEnd"/>
            <w:r>
              <w:rPr>
                <w:lang w:val="en-US"/>
              </w:rPr>
              <w:t xml:space="preserve"> and it is not clear if anything else is additionally needed.</w:t>
            </w:r>
          </w:p>
        </w:tc>
      </w:tr>
      <w:tr w:rsidR="00A00D8E" w14:paraId="5AC81D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FE792A" w14:textId="77777777" w:rsidR="00A00D8E"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7AFA53" w14:textId="77777777" w:rsidR="00A00D8E"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E23997" w14:textId="77777777" w:rsidR="00A00D8E" w:rsidRDefault="00A00D8E" w:rsidP="00A00D8E">
            <w:pPr>
              <w:pStyle w:val="TAC"/>
              <w:spacing w:before="20" w:after="20"/>
              <w:ind w:left="57" w:right="57"/>
              <w:jc w:val="left"/>
              <w:rPr>
                <w:lang w:val="en-US"/>
              </w:rPr>
            </w:pPr>
          </w:p>
        </w:tc>
      </w:tr>
      <w:tr w:rsidR="00A00D8E" w14:paraId="1EABA35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2E701D"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8FF7A7"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1CA9D2" w14:textId="77777777" w:rsidR="00A00D8E" w:rsidRPr="00C601BD" w:rsidRDefault="00A00D8E" w:rsidP="00A00D8E">
            <w:pPr>
              <w:pStyle w:val="TAC"/>
              <w:spacing w:before="20" w:after="20"/>
              <w:ind w:left="57" w:right="57"/>
              <w:jc w:val="left"/>
              <w:rPr>
                <w:lang w:val="en-US"/>
              </w:rPr>
            </w:pPr>
          </w:p>
        </w:tc>
      </w:tr>
      <w:tr w:rsidR="00A00D8E" w14:paraId="77F4FE3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A660CE"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DC7FA6"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19E1B7" w14:textId="77777777" w:rsidR="00A00D8E" w:rsidRPr="00C601BD" w:rsidRDefault="00A00D8E" w:rsidP="00A00D8E">
            <w:pPr>
              <w:pStyle w:val="TAC"/>
              <w:spacing w:before="20" w:after="20"/>
              <w:ind w:left="57" w:right="57"/>
              <w:jc w:val="left"/>
              <w:rPr>
                <w:lang w:val="en-US"/>
              </w:rPr>
            </w:pPr>
          </w:p>
        </w:tc>
      </w:tr>
      <w:tr w:rsidR="00A00D8E" w14:paraId="00C5A15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9BB42"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2191D8"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CE4CE28" w14:textId="77777777" w:rsidR="00A00D8E" w:rsidRPr="00BB6BB3" w:rsidRDefault="00A00D8E" w:rsidP="00A00D8E">
            <w:pPr>
              <w:pStyle w:val="TAC"/>
              <w:spacing w:before="20" w:after="20"/>
              <w:ind w:left="57" w:right="57"/>
              <w:jc w:val="left"/>
              <w:rPr>
                <w:lang w:val="en-GB"/>
              </w:rPr>
            </w:pPr>
          </w:p>
        </w:tc>
      </w:tr>
      <w:tr w:rsidR="00A00D8E" w:rsidRPr="007D69F9" w14:paraId="2EA54D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B1AB0"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CB9F7D"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8B263A4" w14:textId="77777777" w:rsidR="00A00D8E" w:rsidRPr="00015D28" w:rsidRDefault="00A00D8E" w:rsidP="00A00D8E">
            <w:pPr>
              <w:pStyle w:val="TAC"/>
              <w:spacing w:before="20" w:after="20"/>
              <w:ind w:left="57" w:right="57"/>
              <w:jc w:val="left"/>
              <w:rPr>
                <w:lang w:val="en-US"/>
              </w:rPr>
            </w:pPr>
          </w:p>
        </w:tc>
      </w:tr>
      <w:tr w:rsidR="00A00D8E" w14:paraId="0B7E62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91F682"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AA93A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EFFB09" w14:textId="77777777" w:rsidR="00A00D8E" w:rsidRPr="00C601BD" w:rsidRDefault="00A00D8E" w:rsidP="00A00D8E">
            <w:pPr>
              <w:pStyle w:val="TAC"/>
              <w:spacing w:before="20" w:after="20"/>
              <w:ind w:left="57" w:right="57"/>
              <w:jc w:val="left"/>
              <w:rPr>
                <w:lang w:val="en-US"/>
              </w:rPr>
            </w:pPr>
          </w:p>
        </w:tc>
      </w:tr>
      <w:tr w:rsidR="00A00D8E" w14:paraId="4D7BAB8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869DD9"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6240D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5F0625" w14:textId="77777777" w:rsidR="00A00D8E" w:rsidRPr="00C601BD" w:rsidRDefault="00A00D8E" w:rsidP="00A00D8E">
            <w:pPr>
              <w:pStyle w:val="TAC"/>
              <w:spacing w:before="20" w:after="20"/>
              <w:ind w:left="57" w:right="57"/>
              <w:jc w:val="left"/>
              <w:rPr>
                <w:lang w:val="en-US"/>
              </w:rPr>
            </w:pPr>
          </w:p>
        </w:tc>
      </w:tr>
      <w:tr w:rsidR="00A00D8E" w14:paraId="4E566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15901"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3703CDA"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3DB4798" w14:textId="77777777" w:rsidR="00A00D8E" w:rsidRPr="00C601BD" w:rsidRDefault="00A00D8E" w:rsidP="00A00D8E">
            <w:pPr>
              <w:pStyle w:val="TAC"/>
              <w:spacing w:before="20" w:after="20"/>
              <w:ind w:left="57" w:right="57"/>
              <w:jc w:val="left"/>
              <w:rPr>
                <w:lang w:val="en-US"/>
              </w:rPr>
            </w:pPr>
          </w:p>
        </w:tc>
      </w:tr>
      <w:tr w:rsidR="00A00D8E" w14:paraId="79B1A81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E9B3B7"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A05F3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72158C" w14:textId="77777777" w:rsidR="00A00D8E" w:rsidRPr="00C601BD" w:rsidRDefault="00A00D8E" w:rsidP="00A00D8E">
            <w:pPr>
              <w:pStyle w:val="TAC"/>
              <w:spacing w:before="20" w:after="20"/>
              <w:ind w:left="57" w:right="57"/>
              <w:jc w:val="left"/>
              <w:rPr>
                <w:lang w:val="en-US"/>
              </w:rPr>
            </w:pPr>
          </w:p>
        </w:tc>
      </w:tr>
    </w:tbl>
    <w:p w14:paraId="2F8BAEAA" w14:textId="77777777" w:rsidR="00316557" w:rsidRDefault="00316557" w:rsidP="00316557">
      <w:pPr>
        <w:rPr>
          <w:lang w:val="en-US"/>
        </w:rPr>
      </w:pPr>
    </w:p>
    <w:p w14:paraId="7D3088CE" w14:textId="264F647F" w:rsidR="00A005CA" w:rsidRDefault="00445EEB" w:rsidP="00A005CA">
      <w:pPr>
        <w:pStyle w:val="Heading2"/>
        <w:rPr>
          <w:lang w:val="en-US"/>
        </w:rPr>
      </w:pPr>
      <w:bookmarkStart w:id="0" w:name="OLE_LINK16"/>
      <w:bookmarkStart w:id="1" w:name="OLE_LINK15"/>
      <w:bookmarkStart w:id="2" w:name="OLE_LINK9"/>
      <w:bookmarkStart w:id="3" w:name="OLE_LINK10"/>
      <w:r>
        <w:rPr>
          <w:lang w:eastAsia="zh-CN"/>
        </w:rPr>
        <w:t>3</w:t>
      </w:r>
      <w:r>
        <w:t>.</w:t>
      </w:r>
      <w:r w:rsidR="00404D30">
        <w:rPr>
          <w:lang w:eastAsia="zh-CN"/>
        </w:rPr>
        <w:t>4</w:t>
      </w:r>
      <w:r>
        <w:tab/>
      </w:r>
      <w:r w:rsidR="00A005CA">
        <w:t>Network Control Mechanisms</w:t>
      </w:r>
    </w:p>
    <w:p w14:paraId="6E0C760B" w14:textId="17746B9E" w:rsidR="009D63D5" w:rsidRDefault="00506F41" w:rsidP="00445EEB">
      <w:pPr>
        <w:rPr>
          <w:lang w:eastAsia="zh-CN"/>
        </w:rPr>
      </w:pPr>
      <w:r>
        <w:rPr>
          <w:lang w:eastAsia="zh-CN"/>
        </w:rPr>
        <w:t>From</w:t>
      </w:r>
      <w:r w:rsidR="009D63D5">
        <w:rPr>
          <w:lang w:eastAsia="zh-CN"/>
        </w:rPr>
        <w:t xml:space="preserve"> the </w:t>
      </w:r>
      <w:r w:rsidR="00117557">
        <w:rPr>
          <w:lang w:eastAsia="zh-CN"/>
        </w:rPr>
        <w:t>previous summary discussion of on-Demand PRS [</w:t>
      </w:r>
      <w:r w:rsidRPr="003A7230">
        <w:rPr>
          <w:bCs/>
          <w:iCs/>
          <w:szCs w:val="24"/>
        </w:rPr>
        <w:t>R2-2111256</w:t>
      </w:r>
      <w:r w:rsidR="00117557">
        <w:rPr>
          <w:lang w:eastAsia="zh-CN"/>
        </w:rPr>
        <w:t>], the below proposal was marked f</w:t>
      </w:r>
      <w:r>
        <w:rPr>
          <w:lang w:eastAsia="zh-CN"/>
        </w:rPr>
        <w:t>o</w:t>
      </w:r>
      <w:r w:rsidR="00117557">
        <w:rPr>
          <w:lang w:eastAsia="zh-CN"/>
        </w:rPr>
        <w:t>r further discussion.</w:t>
      </w:r>
    </w:p>
    <w:p w14:paraId="36F3659D" w14:textId="3AFF4F12" w:rsidR="00117557" w:rsidRPr="00A90C93" w:rsidRDefault="00117557" w:rsidP="00117557">
      <w:pPr>
        <w:rPr>
          <w:bCs/>
          <w:i/>
        </w:rPr>
      </w:pPr>
      <w:r w:rsidRPr="00A90C93">
        <w:rPr>
          <w:bCs/>
          <w:i/>
        </w:rPr>
        <w:t>Proposal</w:t>
      </w:r>
      <w:r w:rsidR="00CE342B" w:rsidRPr="00A90C93">
        <w:rPr>
          <w:bCs/>
          <w:i/>
        </w:rPr>
        <w:t xml:space="preserve"> 4</w:t>
      </w:r>
      <w:r w:rsidRPr="00A90C93">
        <w:rPr>
          <w:bCs/>
          <w:i/>
        </w:rPr>
        <w:t xml:space="preserve">: Network control of UE-initiated on-demand PRS is supported. The following options are to be </w:t>
      </w:r>
      <w:proofErr w:type="spellStart"/>
      <w:r w:rsidRPr="00A90C93">
        <w:rPr>
          <w:bCs/>
          <w:i/>
        </w:rPr>
        <w:t>downselected</w:t>
      </w:r>
      <w:proofErr w:type="spellEnd"/>
      <w:r w:rsidRPr="00A90C93">
        <w:rPr>
          <w:bCs/>
          <w:i/>
        </w:rPr>
        <w:t>:</w:t>
      </w:r>
    </w:p>
    <w:p w14:paraId="328E12D9"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A: UE can only request on-demand PRS based on prior reception of on-demand PRS configuration sets.</w:t>
      </w:r>
    </w:p>
    <w:p w14:paraId="0F75EE5E"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B: Configuration of a prohibit timer</w:t>
      </w:r>
    </w:p>
    <w:p w14:paraId="3A465654"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C: Reattempt timer</w:t>
      </w:r>
    </w:p>
    <w:p w14:paraId="376AA79D"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D: Stop message indication from the LMF</w:t>
      </w:r>
    </w:p>
    <w:p w14:paraId="11ACF65F"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Note: If error indication in Proposal 3 is supported, Option D is not required.</w:t>
      </w:r>
    </w:p>
    <w:p w14:paraId="092B653B" w14:textId="77777777" w:rsidR="00CE342B" w:rsidRDefault="00CE342B" w:rsidP="00445EEB">
      <w:pPr>
        <w:rPr>
          <w:lang w:val="en-US" w:eastAsia="zh-CN"/>
        </w:rPr>
      </w:pPr>
    </w:p>
    <w:p w14:paraId="07508462" w14:textId="0E2C465B" w:rsidR="00117557" w:rsidRDefault="00CE342B" w:rsidP="00445EEB">
      <w:pPr>
        <w:rPr>
          <w:lang w:val="en-US" w:eastAsia="zh-CN"/>
        </w:rPr>
      </w:pPr>
      <w:r w:rsidRPr="00CE342B">
        <w:rPr>
          <w:lang w:val="en-US" w:eastAsia="zh-CN"/>
        </w:rPr>
        <w:t>For completeness the Proposal 3 i</w:t>
      </w:r>
      <w:r>
        <w:rPr>
          <w:lang w:val="en-US" w:eastAsia="zh-CN"/>
        </w:rPr>
        <w:t xml:space="preserve">s also listed </w:t>
      </w:r>
      <w:r w:rsidR="00A10D18">
        <w:rPr>
          <w:lang w:val="en-US" w:eastAsia="zh-CN"/>
        </w:rPr>
        <w:t xml:space="preserve">below </w:t>
      </w:r>
      <w:r>
        <w:rPr>
          <w:lang w:val="en-US" w:eastAsia="zh-CN"/>
        </w:rPr>
        <w:t>[</w:t>
      </w:r>
      <w:r w:rsidR="003A7230" w:rsidRPr="003A7230">
        <w:rPr>
          <w:bCs/>
          <w:iCs/>
          <w:szCs w:val="24"/>
        </w:rPr>
        <w:t>R2-2111256</w:t>
      </w:r>
      <w:r>
        <w:rPr>
          <w:lang w:val="en-US" w:eastAsia="zh-CN"/>
        </w:rPr>
        <w:t>]</w:t>
      </w:r>
    </w:p>
    <w:p w14:paraId="77F75A03" w14:textId="77777777" w:rsidR="00CE342B" w:rsidRPr="00A90C93" w:rsidRDefault="00CE342B" w:rsidP="00CE342B">
      <w:pPr>
        <w:pStyle w:val="ListParagraph"/>
        <w:numPr>
          <w:ilvl w:val="0"/>
          <w:numId w:val="32"/>
        </w:numPr>
        <w:overflowPunct/>
        <w:autoSpaceDE/>
        <w:autoSpaceDN/>
        <w:adjustRightInd/>
        <w:jc w:val="both"/>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Error indication is supported for a partial or completely unfulfilled on-demand PRS request.</w:t>
      </w:r>
    </w:p>
    <w:p w14:paraId="3DA4BF0B" w14:textId="52EC9826" w:rsidR="006E5898" w:rsidRDefault="006E5898" w:rsidP="00445EEB"/>
    <w:p w14:paraId="5995BDB9" w14:textId="389517D7" w:rsidR="006E5898" w:rsidRDefault="00A90C93" w:rsidP="00445EEB">
      <w:r>
        <w:t>Generally,</w:t>
      </w:r>
      <w:r w:rsidR="00165B0B">
        <w:t xml:space="preserve"> for any </w:t>
      </w:r>
      <w:r w:rsidR="00D0327C">
        <w:t>spontaneous</w:t>
      </w:r>
      <w:r w:rsidR="00165B0B">
        <w:t xml:space="preserve"> UE request a prohibit timer is considered </w:t>
      </w:r>
      <w:r w:rsidR="00D0327C">
        <w:t>beneficial.</w:t>
      </w:r>
      <w:r>
        <w:t xml:space="preserve"> </w:t>
      </w:r>
      <w:r w:rsidR="00544B18">
        <w:t xml:space="preserve">From the above Options, it appears </w:t>
      </w:r>
      <w:r w:rsidR="000D70E1">
        <w:t xml:space="preserve">Option C and D may also be able to prohibit the UE from sending the request. </w:t>
      </w:r>
      <w:r w:rsidR="00E844F9">
        <w:t xml:space="preserve">It is unclear from Option A though as how it will stop UE from sending the </w:t>
      </w:r>
      <w:r w:rsidR="004A40C1">
        <w:t xml:space="preserve">several </w:t>
      </w:r>
      <w:r w:rsidR="00E844F9">
        <w:t>request</w:t>
      </w:r>
      <w:r w:rsidR="004A40C1">
        <w:t xml:space="preserve"> even if it is based upon only allowed list. It is not guaranteed that NW will accept the request. Hence, UE may be encouraged to send the request again.</w:t>
      </w:r>
      <w:r w:rsidR="008905A1">
        <w:t xml:space="preserve"> From NW side, it is possible to also send an abort messa</w:t>
      </w:r>
      <w:r w:rsidR="00E0695E">
        <w:t xml:space="preserve">ge if UE happens to send several </w:t>
      </w:r>
      <w:r w:rsidR="001E67A4">
        <w:t>requests, this may be considered similar as stop or error indication.</w:t>
      </w:r>
    </w:p>
    <w:p w14:paraId="7619B479" w14:textId="5227F654" w:rsidR="001E67A4" w:rsidRDefault="008D6D4A" w:rsidP="00445EEB">
      <w:r>
        <w:lastRenderedPageBreak/>
        <w:t>It is suggested that companies</w:t>
      </w:r>
      <w:r w:rsidR="002A024F">
        <w:t xml:space="preserve"> evaluate if such </w:t>
      </w:r>
      <w:r w:rsidR="00817D68">
        <w:t>prohibit functionality is needed and if so</w:t>
      </w:r>
      <w:r>
        <w:t xml:space="preserve"> which of the Options are preferred.</w:t>
      </w:r>
    </w:p>
    <w:p w14:paraId="5BAD101C" w14:textId="1761F1DA" w:rsidR="00817D68" w:rsidRPr="003668FE" w:rsidRDefault="00445EEB" w:rsidP="00817D68">
      <w:pPr>
        <w:rPr>
          <w:lang w:val="x-none"/>
        </w:rPr>
      </w:pPr>
      <w:r>
        <w:t>•</w:t>
      </w:r>
      <w:r>
        <w:tab/>
      </w:r>
      <w:r w:rsidR="00817D68">
        <w:t xml:space="preserve">Option A: </w:t>
      </w:r>
      <w:r w:rsidR="003668FE" w:rsidRPr="003668FE">
        <w:rPr>
          <w:bCs/>
        </w:rPr>
        <w:t>UE can only request on-demand PRS based on prior reception of on-demand PRS configuration</w:t>
      </w:r>
    </w:p>
    <w:p w14:paraId="3534976B" w14:textId="52486AA4" w:rsidR="00445EEB" w:rsidRPr="00817D68" w:rsidRDefault="00817D68" w:rsidP="00817D68">
      <w:pPr>
        <w:pStyle w:val="ListParagraph"/>
        <w:numPr>
          <w:ilvl w:val="0"/>
          <w:numId w:val="33"/>
        </w:numPr>
        <w:rPr>
          <w:rFonts w:ascii="Times New Roman" w:hAnsi="Times New Roman"/>
        </w:rPr>
      </w:pPr>
      <w:r w:rsidRPr="00817D68">
        <w:rPr>
          <w:lang w:val="en-US"/>
        </w:rPr>
        <w:t xml:space="preserve"> </w:t>
      </w:r>
      <w:r>
        <w:rPr>
          <w:lang w:val="en-US"/>
        </w:rPr>
        <w:t xml:space="preserve"> </w:t>
      </w:r>
      <w:r w:rsidR="00445EEB" w:rsidRPr="00817D68">
        <w:rPr>
          <w:rFonts w:ascii="Times New Roman" w:hAnsi="Times New Roman"/>
          <w:sz w:val="20"/>
        </w:rPr>
        <w:t xml:space="preserve">Option </w:t>
      </w:r>
      <w:r w:rsidR="003668FE" w:rsidRPr="003668FE">
        <w:rPr>
          <w:rFonts w:ascii="Times New Roman" w:hAnsi="Times New Roman"/>
          <w:sz w:val="20"/>
          <w:lang w:val="en-US"/>
        </w:rPr>
        <w:t>B</w:t>
      </w:r>
      <w:r w:rsidR="00445EEB" w:rsidRPr="00817D68">
        <w:rPr>
          <w:rFonts w:ascii="Times New Roman" w:hAnsi="Times New Roman"/>
          <w:sz w:val="20"/>
        </w:rPr>
        <w:t>: Configuration of a prohibit timer</w:t>
      </w:r>
    </w:p>
    <w:p w14:paraId="42CB57A4" w14:textId="77777777" w:rsidR="00817D68" w:rsidRPr="00817D68" w:rsidRDefault="00817D68" w:rsidP="00817D68">
      <w:pPr>
        <w:pStyle w:val="ListParagraph"/>
        <w:ind w:left="360"/>
        <w:rPr>
          <w:rFonts w:ascii="Times New Roman" w:hAnsi="Times New Roman"/>
        </w:rPr>
      </w:pPr>
    </w:p>
    <w:p w14:paraId="3DA1B219" w14:textId="2E9BBB0D" w:rsidR="00445EEB" w:rsidRDefault="00445EEB" w:rsidP="00445EEB">
      <w:r>
        <w:t>•</w:t>
      </w:r>
      <w:r>
        <w:tab/>
        <w:t xml:space="preserve">Option </w:t>
      </w:r>
      <w:r w:rsidR="003668FE">
        <w:t>C</w:t>
      </w:r>
      <w:r>
        <w:t>: Reattempt timer</w:t>
      </w:r>
    </w:p>
    <w:p w14:paraId="7F3A34D5" w14:textId="35FA4DB0" w:rsidR="00445EEB" w:rsidRDefault="00445EEB" w:rsidP="00445EEB">
      <w:r>
        <w:t>•</w:t>
      </w:r>
      <w:r>
        <w:tab/>
        <w:t xml:space="preserve">Option </w:t>
      </w:r>
      <w:r w:rsidR="003668FE">
        <w:t>D</w:t>
      </w:r>
      <w:r>
        <w:t>: Stop</w:t>
      </w:r>
      <w:r w:rsidR="008D6D4A">
        <w:t xml:space="preserve"> or Error or Abort</w:t>
      </w:r>
      <w:r>
        <w:t xml:space="preserve"> message indication from the LMF</w:t>
      </w:r>
    </w:p>
    <w:p w14:paraId="0EA0C652" w14:textId="67688EAF" w:rsidR="00407E89" w:rsidRDefault="00407E89" w:rsidP="00407E89">
      <w:r>
        <w:t>•</w:t>
      </w:r>
      <w:r>
        <w:tab/>
        <w:t xml:space="preserve">Option </w:t>
      </w:r>
      <w:r w:rsidR="003668FE">
        <w:t>E</w:t>
      </w:r>
      <w:r>
        <w:t xml:space="preserve">: </w:t>
      </w:r>
      <w:r w:rsidR="008D6D4A">
        <w:t>None</w:t>
      </w:r>
    </w:p>
    <w:p w14:paraId="7709C1B7" w14:textId="2D4C58A0" w:rsidR="00445EEB" w:rsidRDefault="00445EEB" w:rsidP="00445EEB"/>
    <w:p w14:paraId="2317C3E8" w14:textId="6E27B25C" w:rsidR="00445EEB" w:rsidRDefault="00445EEB" w:rsidP="00445EEB">
      <w:pPr>
        <w:rPr>
          <w:b/>
          <w:lang w:eastAsia="zh-CN"/>
        </w:rPr>
      </w:pPr>
      <w:r>
        <w:rPr>
          <w:b/>
          <w:lang w:eastAsia="zh-CN"/>
        </w:rPr>
        <w:t xml:space="preserve">Question </w:t>
      </w:r>
      <w:r w:rsidR="00404D30">
        <w:rPr>
          <w:b/>
        </w:rPr>
        <w:t>5</w:t>
      </w:r>
      <w:r>
        <w:rPr>
          <w:b/>
        </w:rPr>
        <w:t>:</w:t>
      </w:r>
      <w:r>
        <w:rPr>
          <w:b/>
          <w:lang w:eastAsia="zh-CN"/>
        </w:rPr>
        <w:t xml:space="preserve"> </w:t>
      </w:r>
      <w:r w:rsidRPr="00116BE6">
        <w:rPr>
          <w:b/>
          <w:lang w:eastAsia="zh-CN"/>
        </w:rPr>
        <w:t>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7E48DE66"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C36FA6" w14:textId="77777777" w:rsidR="00445EEB" w:rsidRDefault="00445EEB"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9F2160" w14:textId="77777777" w:rsidR="00445EEB" w:rsidRDefault="00445EEB" w:rsidP="00FD23B9">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D03331" w14:textId="77777777" w:rsidR="00445EEB" w:rsidRDefault="00445EEB" w:rsidP="00FD23B9">
            <w:pPr>
              <w:pStyle w:val="TAH"/>
              <w:spacing w:before="20" w:after="20"/>
              <w:ind w:left="57" w:right="57"/>
              <w:jc w:val="left"/>
              <w:rPr>
                <w:lang w:val="sv-SE"/>
              </w:rPr>
            </w:pPr>
            <w:r>
              <w:rPr>
                <w:lang w:val="sv-SE"/>
              </w:rPr>
              <w:t>Comments</w:t>
            </w:r>
          </w:p>
        </w:tc>
      </w:tr>
      <w:tr w:rsidR="00445EEB" w14:paraId="40B7C4A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88FC25" w14:textId="16BF307C" w:rsidR="00445EEB" w:rsidRPr="00AD178B" w:rsidRDefault="00AD178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E3DF27B" w14:textId="4C07270B" w:rsidR="00445EEB" w:rsidRPr="00AD178B" w:rsidRDefault="00AD178B" w:rsidP="00AD178B">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698C26C2" w14:textId="1FCFB71F" w:rsidR="00445EEB" w:rsidRPr="00AD178B" w:rsidRDefault="00AD178B" w:rsidP="00AD178B">
            <w:pPr>
              <w:rPr>
                <w:lang w:val="x-none"/>
              </w:rPr>
            </w:pPr>
            <w:r w:rsidRPr="003668FE">
              <w:rPr>
                <w:bCs/>
              </w:rPr>
              <w:t>UE can only request on-demand PRS based on prior reception of on-demand PRS configuration</w:t>
            </w:r>
            <w:r>
              <w:rPr>
                <w:bCs/>
              </w:rPr>
              <w:t>.</w:t>
            </w:r>
          </w:p>
        </w:tc>
      </w:tr>
      <w:tr w:rsidR="00445EEB" w14:paraId="7F9E1ABF"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03540" w14:textId="3ACC6796" w:rsidR="00445EEB" w:rsidRDefault="00C1104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5407B862" w14:textId="701B9394" w:rsidR="00445EEB" w:rsidRDefault="00C1104B" w:rsidP="00E7747E">
            <w:pPr>
              <w:pStyle w:val="TAC"/>
              <w:spacing w:before="20" w:after="20"/>
              <w:ind w:right="57"/>
              <w:jc w:val="left"/>
              <w:rPr>
                <w:lang w:val="en-US"/>
              </w:rPr>
            </w:pPr>
            <w:r w:rsidRPr="00C1104B">
              <w:rPr>
                <w:lang w:val="en-US"/>
              </w:rPr>
              <w:t xml:space="preserve">Agree, </w:t>
            </w:r>
            <w:r w:rsidR="0062136F">
              <w:rPr>
                <w:rFonts w:hint="eastAsia"/>
                <w:lang w:val="en-US" w:eastAsia="zh-CN"/>
              </w:rPr>
              <w:t>O</w:t>
            </w:r>
            <w:r w:rsidRPr="00C1104B">
              <w:rPr>
                <w:lang w:val="en-US"/>
              </w:rPr>
              <w:t>ption A</w:t>
            </w:r>
            <w:r>
              <w:rPr>
                <w:rFonts w:hint="eastAsia"/>
                <w:lang w:val="en-US" w:eastAsia="zh-CN"/>
              </w:rPr>
              <w:t>&amp;</w:t>
            </w:r>
            <w:r w:rsidRPr="00C1104B">
              <w:rPr>
                <w:lang w:val="en-US"/>
              </w:rPr>
              <w:t>B</w:t>
            </w:r>
            <w:r w:rsidR="00797CEC">
              <w:rPr>
                <w:rFonts w:hint="eastAsia"/>
                <w:lang w:val="en-US" w:eastAsia="zh-CN"/>
              </w:rPr>
              <w:t>/</w:t>
            </w:r>
            <w:r w:rsidRPr="00C1104B">
              <w:rPr>
                <w:lang w:val="en-US"/>
              </w:rPr>
              <w:t>C</w:t>
            </w:r>
          </w:p>
        </w:tc>
        <w:tc>
          <w:tcPr>
            <w:tcW w:w="7142" w:type="dxa"/>
            <w:tcBorders>
              <w:top w:val="single" w:sz="4" w:space="0" w:color="auto"/>
              <w:left w:val="single" w:sz="4" w:space="0" w:color="auto"/>
              <w:bottom w:val="single" w:sz="4" w:space="0" w:color="auto"/>
              <w:right w:val="single" w:sz="4" w:space="0" w:color="auto"/>
            </w:tcBorders>
          </w:tcPr>
          <w:p w14:paraId="3A45D0CA" w14:textId="039D3C54" w:rsidR="00C1104B" w:rsidRPr="00A850D3" w:rsidRDefault="00EE1D3B" w:rsidP="00A850D3">
            <w:pPr>
              <w:rPr>
                <w:bCs/>
              </w:rPr>
            </w:pPr>
            <w:r>
              <w:rPr>
                <w:rFonts w:hint="eastAsia"/>
                <w:bCs/>
                <w:lang w:eastAsia="zh-CN"/>
              </w:rPr>
              <w:t>From device perspective,</w:t>
            </w:r>
            <w:r w:rsidR="00C1104B" w:rsidRPr="00A850D3">
              <w:rPr>
                <w:bCs/>
              </w:rPr>
              <w:t xml:space="preserve"> the option A is </w:t>
            </w:r>
            <w:r w:rsidR="00797CEC">
              <w:rPr>
                <w:rFonts w:hint="eastAsia"/>
                <w:bCs/>
                <w:lang w:eastAsia="zh-CN"/>
              </w:rPr>
              <w:t xml:space="preserve">the </w:t>
            </w:r>
            <w:r w:rsidR="00C1104B" w:rsidRPr="00A850D3">
              <w:rPr>
                <w:bCs/>
              </w:rPr>
              <w:t xml:space="preserve">combination of Q3, i.e., the pre-requisite for on-demand </w:t>
            </w:r>
            <w:r w:rsidR="00797CEC">
              <w:rPr>
                <w:bCs/>
              </w:rPr>
              <w:t>PRS request</w:t>
            </w:r>
            <w:r w:rsidR="00C1104B" w:rsidRPr="00A850D3">
              <w:rPr>
                <w:bCs/>
              </w:rPr>
              <w:t xml:space="preserve"> and Q2, i.e., whether UE can request preferred PRS configurations that go beyond what the network indicated. And we agree that only UEs that </w:t>
            </w:r>
            <w:r w:rsidR="00797CEC">
              <w:rPr>
                <w:rFonts w:hint="eastAsia"/>
                <w:bCs/>
                <w:lang w:eastAsia="zh-CN"/>
              </w:rPr>
              <w:t>have</w:t>
            </w:r>
            <w:r w:rsidR="00C1104B" w:rsidRPr="00A850D3">
              <w:rPr>
                <w:bCs/>
              </w:rPr>
              <w:t xml:space="preserve"> been provided the available DL-PRS configurations can initiate the on-demand PRS request, and the contents of the on-demand PRS request must be within the available DL-PRS provided by NW.</w:t>
            </w:r>
          </w:p>
          <w:p w14:paraId="4739632A" w14:textId="34BAD67C" w:rsidR="00445EEB" w:rsidRDefault="00C66173" w:rsidP="00C66173">
            <w:pPr>
              <w:rPr>
                <w:lang w:val="en-US" w:eastAsia="zh-CN"/>
              </w:rPr>
            </w:pPr>
            <w:r>
              <w:rPr>
                <w:rFonts w:hint="eastAsia"/>
                <w:bCs/>
                <w:lang w:eastAsia="zh-CN"/>
              </w:rPr>
              <w:t>From multi-</w:t>
            </w:r>
            <w:r w:rsidR="00EE1D3B">
              <w:rPr>
                <w:rFonts w:hint="eastAsia"/>
                <w:bCs/>
                <w:lang w:eastAsia="zh-CN"/>
              </w:rPr>
              <w:t xml:space="preserve">UEs </w:t>
            </w:r>
            <w:r>
              <w:rPr>
                <w:bCs/>
                <w:lang w:eastAsia="zh-CN"/>
              </w:rPr>
              <w:t>management</w:t>
            </w:r>
            <w:r>
              <w:rPr>
                <w:rFonts w:hint="eastAsia"/>
                <w:bCs/>
                <w:lang w:eastAsia="zh-CN"/>
              </w:rPr>
              <w:t xml:space="preserve"> </w:t>
            </w:r>
            <w:r w:rsidR="00EE1D3B">
              <w:rPr>
                <w:rFonts w:hint="eastAsia"/>
                <w:bCs/>
                <w:lang w:eastAsia="zh-CN"/>
              </w:rPr>
              <w:t xml:space="preserve">perspective, we support </w:t>
            </w:r>
            <w:r w:rsidR="00C1104B" w:rsidRPr="00A850D3">
              <w:rPr>
                <w:bCs/>
              </w:rPr>
              <w:t>B</w:t>
            </w:r>
            <w:r w:rsidR="00EE1D3B">
              <w:rPr>
                <w:rFonts w:hint="eastAsia"/>
                <w:bCs/>
                <w:lang w:eastAsia="zh-CN"/>
              </w:rPr>
              <w:t xml:space="preserve"> or </w:t>
            </w:r>
            <w:r w:rsidR="00EE1D3B">
              <w:rPr>
                <w:bCs/>
              </w:rPr>
              <w:t>C</w:t>
            </w:r>
            <w:r w:rsidR="00EE1D3B">
              <w:rPr>
                <w:rFonts w:hint="eastAsia"/>
                <w:bCs/>
                <w:lang w:eastAsia="zh-CN"/>
              </w:rPr>
              <w:t xml:space="preserve"> because</w:t>
            </w:r>
            <w:r w:rsidR="00C1104B" w:rsidRPr="00A850D3">
              <w:rPr>
                <w:bCs/>
              </w:rPr>
              <w:t xml:space="preserve"> NW </w:t>
            </w:r>
            <w:r w:rsidR="00EE1D3B">
              <w:rPr>
                <w:rFonts w:hint="eastAsia"/>
                <w:bCs/>
                <w:lang w:eastAsia="zh-CN"/>
              </w:rPr>
              <w:t xml:space="preserve">should </w:t>
            </w:r>
            <w:r w:rsidR="00C1104B" w:rsidRPr="00A850D3">
              <w:rPr>
                <w:bCs/>
              </w:rPr>
              <w:t>restrict too frequent on-demand PRS request from UE</w:t>
            </w:r>
            <w:r w:rsidR="001A637D">
              <w:rPr>
                <w:rFonts w:hint="eastAsia"/>
                <w:bCs/>
                <w:lang w:eastAsia="zh-CN"/>
              </w:rPr>
              <w:t>s</w:t>
            </w:r>
            <w:r w:rsidR="00C1104B" w:rsidRPr="00A850D3">
              <w:rPr>
                <w:bCs/>
              </w:rPr>
              <w:t xml:space="preserve"> by configuring the prohibit timer or reattempt timer.</w:t>
            </w:r>
            <w:r w:rsidR="00FD0BDF">
              <w:rPr>
                <w:rFonts w:hint="eastAsia"/>
                <w:bCs/>
                <w:lang w:eastAsia="zh-CN"/>
              </w:rPr>
              <w:t xml:space="preserve"> The timer can be configured to the UE when the </w:t>
            </w:r>
            <w:r w:rsidR="00FD0BDF">
              <w:rPr>
                <w:bCs/>
                <w:lang w:eastAsia="zh-CN"/>
              </w:rPr>
              <w:t>available</w:t>
            </w:r>
            <w:r w:rsidR="00FD0BDF">
              <w:rPr>
                <w:rFonts w:hint="eastAsia"/>
                <w:bCs/>
                <w:lang w:eastAsia="zh-CN"/>
              </w:rPr>
              <w:t xml:space="preserve"> on-demand PRS is sent to UE.</w:t>
            </w:r>
          </w:p>
        </w:tc>
      </w:tr>
      <w:tr w:rsidR="00445EEB" w14:paraId="5E0B0969"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74FF14" w14:textId="42119F47" w:rsidR="00445EEB" w:rsidRPr="00C601BD" w:rsidRDefault="00BF3B2C"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66A9F78" w14:textId="36C108CD" w:rsidR="00445EEB" w:rsidRPr="00C601BD" w:rsidRDefault="00BF3B2C" w:rsidP="00FD23B9">
            <w:pPr>
              <w:pStyle w:val="TAC"/>
              <w:spacing w:before="20" w:after="20"/>
              <w:ind w:left="57" w:right="57"/>
              <w:jc w:val="left"/>
              <w:rPr>
                <w:lang w:val="en-US"/>
              </w:rPr>
            </w:pPr>
            <w:r w:rsidRPr="00C1104B">
              <w:rPr>
                <w:lang w:val="en-US"/>
              </w:rPr>
              <w:t xml:space="preserve">Agree, </w:t>
            </w:r>
            <w:r>
              <w:rPr>
                <w:rFonts w:hint="eastAsia"/>
                <w:lang w:val="en-US" w:eastAsia="zh-CN"/>
              </w:rPr>
              <w:t>O</w:t>
            </w:r>
            <w:r w:rsidRPr="00C1104B">
              <w:rPr>
                <w:lang w:val="en-US"/>
              </w:rPr>
              <w:t xml:space="preserve">ption </w:t>
            </w:r>
            <w:r w:rsidR="006D6354" w:rsidRPr="00C1104B">
              <w:rPr>
                <w:lang w:val="en-US"/>
              </w:rPr>
              <w:t>A</w:t>
            </w:r>
            <w:r w:rsidR="006D6354">
              <w:rPr>
                <w:rFonts w:hint="eastAsia"/>
                <w:lang w:val="en-US" w:eastAsia="zh-CN"/>
              </w:rPr>
              <w:t>&amp;</w:t>
            </w:r>
            <w:r w:rsidR="006D6354" w:rsidRPr="00C1104B">
              <w:rPr>
                <w:lang w:val="en-US"/>
              </w:rPr>
              <w:t>B</w:t>
            </w:r>
            <w:r w:rsidR="006D6354">
              <w:rPr>
                <w:rFonts w:hint="eastAsia"/>
                <w:lang w:val="en-US" w:eastAsia="zh-CN"/>
              </w:rPr>
              <w:t>/</w:t>
            </w:r>
            <w:r w:rsidR="006D6354" w:rsidRPr="00C1104B">
              <w:rPr>
                <w:lang w:val="en-US"/>
              </w:rPr>
              <w:t>C</w:t>
            </w:r>
            <w:r w:rsidR="006D6354">
              <w:rPr>
                <w:lang w:val="en-US"/>
              </w:rPr>
              <w:t xml:space="preserve"> </w:t>
            </w:r>
            <w:r w:rsidR="00AA37AA">
              <w:rPr>
                <w:lang w:val="en-US"/>
              </w:rPr>
              <w:t>with clarification</w:t>
            </w:r>
          </w:p>
        </w:tc>
        <w:tc>
          <w:tcPr>
            <w:tcW w:w="7142" w:type="dxa"/>
            <w:tcBorders>
              <w:top w:val="single" w:sz="4" w:space="0" w:color="auto"/>
              <w:left w:val="single" w:sz="4" w:space="0" w:color="auto"/>
              <w:bottom w:val="single" w:sz="4" w:space="0" w:color="auto"/>
              <w:right w:val="single" w:sz="4" w:space="0" w:color="auto"/>
            </w:tcBorders>
          </w:tcPr>
          <w:p w14:paraId="27FA2223" w14:textId="58D645A0" w:rsidR="00AA37AA" w:rsidRDefault="005F60AA" w:rsidP="005F60AA">
            <w:pPr>
              <w:pStyle w:val="TAC"/>
              <w:spacing w:before="20" w:after="20"/>
              <w:ind w:left="57" w:right="57"/>
              <w:jc w:val="left"/>
              <w:rPr>
                <w:lang w:val="en-US"/>
              </w:rPr>
            </w:pPr>
            <w:r>
              <w:rPr>
                <w:lang w:val="en-US"/>
              </w:rPr>
              <w:t>The</w:t>
            </w:r>
            <w:r w:rsidR="001A314A">
              <w:rPr>
                <w:lang w:val="en-US"/>
              </w:rPr>
              <w:t xml:space="preserve"> NW may reject the on-demand PRS request as the radio resource </w:t>
            </w:r>
            <w:r w:rsidR="00EF6CED">
              <w:rPr>
                <w:lang w:val="en-US"/>
              </w:rPr>
              <w:t xml:space="preserve">is </w:t>
            </w:r>
            <w:r w:rsidR="001A314A">
              <w:rPr>
                <w:lang w:val="en-US"/>
              </w:rPr>
              <w:t>t</w:t>
            </w:r>
            <w:r w:rsidR="001A314A" w:rsidRPr="001A314A">
              <w:rPr>
                <w:lang w:val="en-US"/>
              </w:rPr>
              <w:t xml:space="preserve">emporarily not </w:t>
            </w:r>
            <w:r w:rsidR="001A314A">
              <w:rPr>
                <w:lang w:val="en-US"/>
              </w:rPr>
              <w:t>a</w:t>
            </w:r>
            <w:r w:rsidR="001A314A" w:rsidRPr="001A314A">
              <w:rPr>
                <w:lang w:val="en-US"/>
              </w:rPr>
              <w:t>vailable</w:t>
            </w:r>
            <w:r>
              <w:rPr>
                <w:lang w:val="en-US"/>
              </w:rPr>
              <w:t>, e.g., RAN overload.</w:t>
            </w:r>
            <w:r w:rsidR="009D3083">
              <w:rPr>
                <w:lang w:val="en-US"/>
              </w:rPr>
              <w:t xml:space="preserve"> </w:t>
            </w:r>
          </w:p>
          <w:p w14:paraId="7374AC83" w14:textId="4A051C3D" w:rsidR="00445EEB" w:rsidRPr="00C601BD" w:rsidRDefault="009D3083" w:rsidP="00732AC6">
            <w:pPr>
              <w:pStyle w:val="TAC"/>
              <w:spacing w:before="20" w:after="20"/>
              <w:ind w:left="57" w:right="57"/>
              <w:jc w:val="left"/>
              <w:rPr>
                <w:lang w:val="en-US"/>
              </w:rPr>
            </w:pPr>
            <w:r>
              <w:rPr>
                <w:lang w:val="en-US"/>
              </w:rPr>
              <w:t>T</w:t>
            </w:r>
            <w:r w:rsidR="00D55399">
              <w:rPr>
                <w:lang w:val="en-US"/>
              </w:rPr>
              <w:t>o avoid massive signaling, t</w:t>
            </w:r>
            <w:r>
              <w:rPr>
                <w:lang w:val="en-US"/>
              </w:rPr>
              <w:t xml:space="preserve">he UE shall not request another </w:t>
            </w:r>
            <w:r w:rsidR="00AF5583">
              <w:rPr>
                <w:lang w:val="en-US"/>
              </w:rPr>
              <w:t xml:space="preserve">PRS configuration </w:t>
            </w:r>
            <w:r w:rsidR="00EF6CED">
              <w:rPr>
                <w:lang w:val="en-US"/>
              </w:rPr>
              <w:t>despite</w:t>
            </w:r>
            <w:r w:rsidR="00AF5583">
              <w:rPr>
                <w:lang w:val="en-US"/>
              </w:rPr>
              <w:t xml:space="preserve"> whether the previous request is accepted or not. Therefore, Option C shall be clarified that the reattempt timer can be included in the response no matter the NW accept</w:t>
            </w:r>
            <w:r w:rsidR="00EF6CED">
              <w:rPr>
                <w:lang w:val="en-US"/>
              </w:rPr>
              <w:t>s</w:t>
            </w:r>
            <w:r w:rsidR="00AF5583">
              <w:rPr>
                <w:lang w:val="en-US"/>
              </w:rPr>
              <w:t xml:space="preserve"> or reject</w:t>
            </w:r>
            <w:r w:rsidR="00EF6CED">
              <w:rPr>
                <w:lang w:val="en-US"/>
              </w:rPr>
              <w:t>s</w:t>
            </w:r>
            <w:r w:rsidR="00AF5583">
              <w:rPr>
                <w:lang w:val="en-US"/>
              </w:rPr>
              <w:t xml:space="preserve"> the on-demand PRS request.</w:t>
            </w:r>
            <w:r w:rsidR="00653CAB">
              <w:rPr>
                <w:lang w:val="en-US"/>
              </w:rPr>
              <w:t xml:space="preserve"> If so, we think either </w:t>
            </w:r>
            <w:r w:rsidR="00653CAB" w:rsidRPr="00355583">
              <w:rPr>
                <w:lang w:val="en-US"/>
              </w:rPr>
              <w:t>Prohibit timer</w:t>
            </w:r>
            <w:r w:rsidR="00653CAB">
              <w:rPr>
                <w:lang w:val="en-US"/>
              </w:rPr>
              <w:t xml:space="preserve"> or reattempt timer can work and the only difference is the </w:t>
            </w:r>
            <w:r w:rsidR="00653CAB" w:rsidRPr="00355583">
              <w:rPr>
                <w:lang w:val="en-US"/>
              </w:rPr>
              <w:t>Prohibit timer</w:t>
            </w:r>
            <w:r w:rsidR="00653CAB">
              <w:rPr>
                <w:lang w:val="en-US"/>
              </w:rPr>
              <w:t xml:space="preserve"> is in the configuration and the reattempt timer is in the response.</w:t>
            </w:r>
          </w:p>
        </w:tc>
      </w:tr>
      <w:tr w:rsidR="00445EEB" w14:paraId="7FABCA43"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74E9AB" w14:textId="661E77DA" w:rsidR="00445EEB"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8352DDE" w14:textId="364E4A15" w:rsidR="00445EEB" w:rsidRPr="00C601BD" w:rsidRDefault="0022667E" w:rsidP="00FD23B9">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B2D9B4D" w14:textId="698EB97C" w:rsidR="00445EEB" w:rsidRPr="00C601BD" w:rsidRDefault="0022667E" w:rsidP="00FD23B9">
            <w:pPr>
              <w:pStyle w:val="TAC"/>
              <w:spacing w:before="20" w:after="20"/>
              <w:ind w:left="57" w:right="57"/>
              <w:jc w:val="left"/>
              <w:rPr>
                <w:lang w:val="en-US"/>
              </w:rPr>
            </w:pPr>
            <w:r>
              <w:rPr>
                <w:lang w:val="en-US"/>
              </w:rPr>
              <w:t>Option A is sufficient</w:t>
            </w:r>
          </w:p>
        </w:tc>
      </w:tr>
      <w:tr w:rsidR="009528DF" w14:paraId="3B6396C5"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7B5EC1" w14:textId="3032786D" w:rsidR="009528DF" w:rsidRPr="004F49DF" w:rsidRDefault="009528DF" w:rsidP="009528D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3EEFA0A" w14:textId="1B42AB44" w:rsidR="009528DF" w:rsidRPr="004F49DF" w:rsidRDefault="009528DF" w:rsidP="009528DF">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21FB2914" w14:textId="67B115FC" w:rsidR="009528DF" w:rsidRPr="004F49DF" w:rsidRDefault="009528DF" w:rsidP="009528DF">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9528DF" w14:paraId="7F45B304"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9BC760" w14:textId="50277EC2" w:rsidR="009528DF" w:rsidRPr="00C601BD" w:rsidRDefault="001238DC" w:rsidP="009528DF">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13C9679" w14:textId="2351026F" w:rsidR="009528DF" w:rsidRPr="00C601BD" w:rsidRDefault="00B56954" w:rsidP="009528DF">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1C658FAD" w14:textId="7F0E35CB" w:rsidR="009528DF" w:rsidRPr="00C601BD" w:rsidRDefault="33393A7B" w:rsidP="009528DF">
            <w:pPr>
              <w:pStyle w:val="TAC"/>
              <w:spacing w:before="20" w:after="20"/>
              <w:ind w:left="57" w:right="57"/>
              <w:jc w:val="left"/>
              <w:rPr>
                <w:lang w:val="en-US"/>
              </w:rPr>
            </w:pPr>
            <w:r w:rsidRPr="0075BD91">
              <w:rPr>
                <w:lang w:val="en-US"/>
              </w:rPr>
              <w:t xml:space="preserve">We think option A is anyway needed to ensure that </w:t>
            </w:r>
            <w:r w:rsidR="2FE28A84" w:rsidRPr="0075BD91">
              <w:rPr>
                <w:lang w:val="en-US"/>
              </w:rPr>
              <w:t xml:space="preserve">the UE </w:t>
            </w:r>
            <w:proofErr w:type="gramStart"/>
            <w:r w:rsidR="2FE28A84" w:rsidRPr="0075BD91">
              <w:rPr>
                <w:lang w:val="en-US"/>
              </w:rPr>
              <w:t>is able to</w:t>
            </w:r>
            <w:proofErr w:type="gramEnd"/>
            <w:r w:rsidR="2FE28A84" w:rsidRPr="0075BD91">
              <w:rPr>
                <w:lang w:val="en-US"/>
              </w:rPr>
              <w:t xml:space="preserve"> select the corresponding PRS configuration set/identifier as part of the on-demand request. In addition, we do not think options B or C are essential, but we are fine to support if majority prefers to have it. We do not think D is needed.</w:t>
            </w:r>
          </w:p>
        </w:tc>
      </w:tr>
      <w:tr w:rsidR="009528DF" w14:paraId="4452416F"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F1921F" w14:textId="77777777" w:rsidR="009528DF"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17F77DE" w14:textId="77777777" w:rsidR="009528DF"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2659DC" w14:textId="77777777" w:rsidR="009528DF" w:rsidRDefault="009528DF" w:rsidP="009528DF">
            <w:pPr>
              <w:pStyle w:val="TAC"/>
              <w:spacing w:before="20" w:after="20"/>
              <w:ind w:left="57" w:right="57"/>
              <w:jc w:val="left"/>
              <w:rPr>
                <w:lang w:val="en-US"/>
              </w:rPr>
            </w:pPr>
          </w:p>
        </w:tc>
      </w:tr>
      <w:tr w:rsidR="009528DF" w14:paraId="31D63877"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52A8C"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5E13ED"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2F477B" w14:textId="77777777" w:rsidR="009528DF" w:rsidRPr="00C601BD" w:rsidRDefault="009528DF" w:rsidP="009528DF">
            <w:pPr>
              <w:pStyle w:val="TAC"/>
              <w:spacing w:before="20" w:after="20"/>
              <w:ind w:right="57"/>
              <w:jc w:val="left"/>
              <w:rPr>
                <w:lang w:val="en-US"/>
              </w:rPr>
            </w:pPr>
          </w:p>
        </w:tc>
      </w:tr>
      <w:tr w:rsidR="009528DF" w14:paraId="79740103"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40ED99"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FE7BB2F"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804C12F" w14:textId="77777777" w:rsidR="009528DF" w:rsidRPr="00C601BD" w:rsidRDefault="009528DF" w:rsidP="009528DF">
            <w:pPr>
              <w:pStyle w:val="TAC"/>
              <w:spacing w:before="20" w:after="20"/>
              <w:ind w:left="57" w:right="57"/>
              <w:jc w:val="left"/>
              <w:rPr>
                <w:lang w:val="en-US"/>
              </w:rPr>
            </w:pPr>
          </w:p>
        </w:tc>
      </w:tr>
      <w:tr w:rsidR="009528DF" w14:paraId="24149FF7"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57C13B"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9CD91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B40128E" w14:textId="77777777" w:rsidR="009528DF" w:rsidRPr="00C601BD" w:rsidRDefault="009528DF" w:rsidP="009528DF">
            <w:pPr>
              <w:pStyle w:val="TAC"/>
              <w:spacing w:before="20" w:after="20"/>
              <w:ind w:left="57" w:right="57"/>
              <w:jc w:val="left"/>
              <w:rPr>
                <w:lang w:val="en-US"/>
              </w:rPr>
            </w:pPr>
          </w:p>
        </w:tc>
      </w:tr>
      <w:tr w:rsidR="009528DF" w14:paraId="4C2C663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497A0E"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DC553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BCCDB5" w14:textId="77777777" w:rsidR="009528DF" w:rsidRPr="00C601BD" w:rsidRDefault="009528DF" w:rsidP="009528DF">
            <w:pPr>
              <w:pStyle w:val="TAC"/>
              <w:spacing w:before="20" w:after="20"/>
              <w:ind w:right="57"/>
              <w:jc w:val="left"/>
              <w:rPr>
                <w:lang w:val="en-US"/>
              </w:rPr>
            </w:pPr>
          </w:p>
        </w:tc>
      </w:tr>
      <w:tr w:rsidR="009528DF" w14:paraId="4C0E34E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5AB83A"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5A7E42"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AA871C" w14:textId="77777777" w:rsidR="009528DF" w:rsidRPr="00EC4455" w:rsidRDefault="009528DF" w:rsidP="009528DF">
            <w:pPr>
              <w:pStyle w:val="TAC"/>
              <w:spacing w:before="20" w:after="20"/>
              <w:ind w:left="57" w:right="57"/>
              <w:jc w:val="left"/>
              <w:rPr>
                <w:lang w:val="en-US"/>
              </w:rPr>
            </w:pPr>
          </w:p>
        </w:tc>
      </w:tr>
      <w:tr w:rsidR="009528DF" w14:paraId="683F99C8"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108C4F"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39F59"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64DB57" w14:textId="77777777" w:rsidR="009528DF" w:rsidRPr="00C601BD" w:rsidRDefault="009528DF" w:rsidP="009528DF">
            <w:pPr>
              <w:pStyle w:val="TAC"/>
              <w:spacing w:before="20" w:after="20"/>
              <w:ind w:left="57" w:right="57"/>
              <w:jc w:val="left"/>
              <w:rPr>
                <w:lang w:val="en-US"/>
              </w:rPr>
            </w:pPr>
          </w:p>
        </w:tc>
      </w:tr>
      <w:tr w:rsidR="009528DF" w14:paraId="124C083C"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FB6D30" w14:textId="77777777" w:rsidR="009528DF"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A98BAFB" w14:textId="77777777" w:rsidR="009528DF"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04A026D" w14:textId="77777777" w:rsidR="009528DF" w:rsidRDefault="009528DF" w:rsidP="009528DF">
            <w:pPr>
              <w:pStyle w:val="TAC"/>
              <w:spacing w:before="20" w:after="20"/>
              <w:ind w:left="57" w:right="57"/>
              <w:jc w:val="left"/>
              <w:rPr>
                <w:lang w:val="en-US"/>
              </w:rPr>
            </w:pPr>
          </w:p>
        </w:tc>
      </w:tr>
      <w:tr w:rsidR="009528DF" w14:paraId="2573B7CB"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E4AA36"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46286E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DD0E1F" w14:textId="77777777" w:rsidR="009528DF" w:rsidRPr="00CA01F1" w:rsidRDefault="009528DF" w:rsidP="009528DF">
            <w:pPr>
              <w:pStyle w:val="TAC"/>
              <w:spacing w:before="20" w:after="20"/>
              <w:ind w:left="57" w:right="57"/>
              <w:jc w:val="left"/>
              <w:rPr>
                <w:lang w:val="en-US"/>
              </w:rPr>
            </w:pPr>
          </w:p>
        </w:tc>
      </w:tr>
      <w:tr w:rsidR="009528DF" w14:paraId="586CA32C" w14:textId="77777777" w:rsidTr="0075BD91">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EBC63"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6E1368"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DEB56C5" w14:textId="77777777" w:rsidR="009528DF" w:rsidRPr="00CA01F1" w:rsidRDefault="009528DF" w:rsidP="009528DF">
            <w:pPr>
              <w:pStyle w:val="TAC"/>
              <w:spacing w:before="20" w:after="20"/>
              <w:ind w:left="57" w:right="57"/>
              <w:jc w:val="left"/>
              <w:rPr>
                <w:lang w:val="en-US"/>
              </w:rPr>
            </w:pPr>
          </w:p>
        </w:tc>
      </w:tr>
    </w:tbl>
    <w:p w14:paraId="5ABCC67E" w14:textId="77777777" w:rsidR="00445EEB" w:rsidRDefault="00445EEB" w:rsidP="00445EEB">
      <w:pPr>
        <w:rPr>
          <w:lang w:eastAsia="zh-CN"/>
        </w:rPr>
      </w:pPr>
    </w:p>
    <w:bookmarkEnd w:id="0"/>
    <w:bookmarkEnd w:id="1"/>
    <w:bookmarkEnd w:id="2"/>
    <w:bookmarkEnd w:id="3"/>
    <w:p w14:paraId="1717C51D" w14:textId="77777777" w:rsidR="00445EEB" w:rsidRDefault="00445EEB" w:rsidP="00445EEB">
      <w:pPr>
        <w:rPr>
          <w:lang w:val="en-US"/>
        </w:rPr>
      </w:pPr>
    </w:p>
    <w:p w14:paraId="0656FC68" w14:textId="77777777" w:rsidR="00445EEB" w:rsidRDefault="00445EEB" w:rsidP="00445EEB">
      <w:pPr>
        <w:pStyle w:val="EditorsNote"/>
        <w:rPr>
          <w:lang w:val="sv-SE"/>
        </w:rPr>
      </w:pPr>
    </w:p>
    <w:p w14:paraId="02EB7DF3" w14:textId="0DC3BFC6" w:rsidR="00445EEB" w:rsidRDefault="004133DA" w:rsidP="00573AE9">
      <w:pPr>
        <w:pStyle w:val="Heading2"/>
        <w:rPr>
          <w:lang w:val="en-US"/>
        </w:rPr>
      </w:pPr>
      <w:r>
        <w:t>3</w:t>
      </w:r>
      <w:r w:rsidR="00445EEB">
        <w:t>.</w:t>
      </w:r>
      <w:r>
        <w:t>5</w:t>
      </w:r>
      <w:r w:rsidR="00284BB0">
        <w:tab/>
      </w:r>
      <w:proofErr w:type="spellStart"/>
      <w:r w:rsidR="00573AE9">
        <w:t>posSI</w:t>
      </w:r>
      <w:proofErr w:type="spellEnd"/>
      <w:r w:rsidR="00573AE9">
        <w:t xml:space="preserve"> response to on-demand PRS request</w:t>
      </w:r>
    </w:p>
    <w:p w14:paraId="3189434B" w14:textId="29A0D477" w:rsidR="00445EEB" w:rsidRDefault="00036D0C" w:rsidP="00445EEB">
      <w:pPr>
        <w:rPr>
          <w:lang w:eastAsia="zh-CN"/>
        </w:rPr>
      </w:pPr>
      <w:r w:rsidRPr="00553EA2">
        <w:rPr>
          <w:lang w:eastAsia="zh-CN"/>
        </w:rPr>
        <w:t xml:space="preserve">During email discussion of stage2 </w:t>
      </w:r>
      <w:r w:rsidRPr="00284BB0">
        <w:rPr>
          <w:lang w:eastAsia="zh-CN"/>
        </w:rPr>
        <w:t>[</w:t>
      </w:r>
      <w:r w:rsidR="00553EA2" w:rsidRPr="00284BB0">
        <w:rPr>
          <w:bCs/>
        </w:rPr>
        <w:t>R2-2111375]</w:t>
      </w:r>
      <w:r>
        <w:rPr>
          <w:lang w:eastAsia="zh-CN"/>
        </w:rPr>
        <w:t>, t</w:t>
      </w:r>
      <w:r w:rsidR="00835C52">
        <w:rPr>
          <w:lang w:eastAsia="zh-CN"/>
        </w:rPr>
        <w:t xml:space="preserve">he </w:t>
      </w:r>
      <w:r w:rsidR="00553EA2">
        <w:rPr>
          <w:lang w:eastAsia="zh-CN"/>
        </w:rPr>
        <w:t>below</w:t>
      </w:r>
      <w:r w:rsidR="00835C52">
        <w:rPr>
          <w:lang w:eastAsia="zh-CN"/>
        </w:rPr>
        <w:t xml:space="preserve"> proposal </w:t>
      </w:r>
      <w:r w:rsidR="00DF78FA">
        <w:rPr>
          <w:lang w:eastAsia="zh-CN"/>
        </w:rPr>
        <w:t xml:space="preserve">was discussed and has been currently been marked as an </w:t>
      </w:r>
      <w:r w:rsidR="00835C52">
        <w:rPr>
          <w:lang w:eastAsia="zh-CN"/>
        </w:rPr>
        <w:t xml:space="preserve">FFS. We try to conclude in this </w:t>
      </w:r>
      <w:r w:rsidR="00672E61">
        <w:rPr>
          <w:lang w:eastAsia="zh-CN"/>
        </w:rPr>
        <w:t>email discussion.</w:t>
      </w:r>
    </w:p>
    <w:p w14:paraId="2F34C218" w14:textId="77777777" w:rsidR="00FC4C0A" w:rsidRPr="00B07B05" w:rsidRDefault="00FC4C0A" w:rsidP="00FC4C0A">
      <w:r w:rsidRPr="00B07B05">
        <w:t xml:space="preserve">Proposal 2: For On-Demand PRS, to discuss whether </w:t>
      </w:r>
      <w:proofErr w:type="spellStart"/>
      <w:r w:rsidRPr="00B07B05">
        <w:t>posSI</w:t>
      </w:r>
      <w:proofErr w:type="spellEnd"/>
      <w:r w:rsidRPr="00B07B05">
        <w:t xml:space="preserve"> can be the response for On-Demand PRS request.</w:t>
      </w:r>
    </w:p>
    <w:p w14:paraId="3F506FDC" w14:textId="6696EC25" w:rsidR="00672E61" w:rsidRDefault="007F4486" w:rsidP="00445EEB">
      <w:pPr>
        <w:rPr>
          <w:lang w:eastAsia="zh-CN"/>
        </w:rPr>
      </w:pPr>
      <w:proofErr w:type="gramStart"/>
      <w:r>
        <w:rPr>
          <w:lang w:eastAsia="zh-CN"/>
        </w:rPr>
        <w:t>S</w:t>
      </w:r>
      <w:r w:rsidR="00672E61">
        <w:rPr>
          <w:lang w:eastAsia="zh-CN"/>
        </w:rPr>
        <w:t>imilar to</w:t>
      </w:r>
      <w:proofErr w:type="gramEnd"/>
      <w:r w:rsidR="00672E61">
        <w:rPr>
          <w:lang w:eastAsia="zh-CN"/>
        </w:rPr>
        <w:t xml:space="preserve"> </w:t>
      </w:r>
      <w:r w:rsidR="00DB3289">
        <w:rPr>
          <w:lang w:eastAsia="zh-CN"/>
        </w:rPr>
        <w:t xml:space="preserve">the functionally of </w:t>
      </w:r>
      <w:r w:rsidR="00672E61">
        <w:rPr>
          <w:lang w:eastAsia="zh-CN"/>
        </w:rPr>
        <w:t xml:space="preserve">on-Demand PRS, </w:t>
      </w:r>
      <w:r w:rsidR="00DB3289">
        <w:rPr>
          <w:lang w:eastAsia="zh-CN"/>
        </w:rPr>
        <w:t>another feature</w:t>
      </w:r>
      <w:r w:rsidR="00672E61">
        <w:rPr>
          <w:lang w:eastAsia="zh-CN"/>
        </w:rPr>
        <w:t xml:space="preserve"> </w:t>
      </w:r>
      <w:r w:rsidR="00DB3289">
        <w:rPr>
          <w:lang w:eastAsia="zh-CN"/>
        </w:rPr>
        <w:t>“</w:t>
      </w:r>
      <w:r w:rsidR="00672E61">
        <w:rPr>
          <w:lang w:eastAsia="zh-CN"/>
        </w:rPr>
        <w:t>On-Demand SIB</w:t>
      </w:r>
      <w:r w:rsidR="00DB3289">
        <w:rPr>
          <w:lang w:eastAsia="zh-CN"/>
        </w:rPr>
        <w:t>/</w:t>
      </w:r>
      <w:proofErr w:type="spellStart"/>
      <w:r w:rsidR="00DB3289">
        <w:rPr>
          <w:lang w:eastAsia="zh-CN"/>
        </w:rPr>
        <w:t>PosSIB</w:t>
      </w:r>
      <w:proofErr w:type="spellEnd"/>
      <w:r w:rsidR="009A1955">
        <w:rPr>
          <w:lang w:eastAsia="zh-CN"/>
        </w:rPr>
        <w:t>”</w:t>
      </w:r>
      <w:r w:rsidR="00672E61">
        <w:rPr>
          <w:lang w:eastAsia="zh-CN"/>
        </w:rPr>
        <w:t xml:space="preserve"> request</w:t>
      </w:r>
      <w:r w:rsidR="00A3317D">
        <w:rPr>
          <w:lang w:eastAsia="zh-CN"/>
        </w:rPr>
        <w:t xml:space="preserve"> in dedicated mode has been specified in RRC in Rel-16. The behaviour described </w:t>
      </w:r>
      <w:r w:rsidR="009A1955">
        <w:rPr>
          <w:lang w:eastAsia="zh-CN"/>
        </w:rPr>
        <w:t>in RRC</w:t>
      </w:r>
      <w:r w:rsidR="00A3317D">
        <w:rPr>
          <w:lang w:eastAsia="zh-CN"/>
        </w:rPr>
        <w:t xml:space="preserve"> allows NW to deliver the requested SIB either via </w:t>
      </w:r>
      <w:r w:rsidR="00421EA2">
        <w:rPr>
          <w:lang w:eastAsia="zh-CN"/>
        </w:rPr>
        <w:t xml:space="preserve">RRCReconfiguration Message or Broadcast. </w:t>
      </w:r>
      <w:r w:rsidR="00FA7D80">
        <w:rPr>
          <w:lang w:eastAsia="zh-CN"/>
        </w:rPr>
        <w:t>In fact, UE</w:t>
      </w:r>
      <w:r w:rsidR="00BE0092">
        <w:rPr>
          <w:lang w:eastAsia="zh-CN"/>
        </w:rPr>
        <w:t xml:space="preserve"> is expected to monitor the broadcast</w:t>
      </w:r>
      <w:r>
        <w:rPr>
          <w:lang w:eastAsia="zh-CN"/>
        </w:rPr>
        <w:t xml:space="preserve"> whereas NW may deliver via dedicated signalling. </w:t>
      </w:r>
      <w:r w:rsidR="006839E0">
        <w:rPr>
          <w:lang w:eastAsia="zh-CN"/>
        </w:rPr>
        <w:t>Rapporteur’s</w:t>
      </w:r>
      <w:r>
        <w:rPr>
          <w:lang w:eastAsia="zh-CN"/>
        </w:rPr>
        <w:t xml:space="preserve"> view is that t</w:t>
      </w:r>
      <w:r w:rsidR="00AE33B5">
        <w:rPr>
          <w:lang w:eastAsia="zh-CN"/>
        </w:rPr>
        <w:t>o some extent, this behaviour should be applicable also for on-Demand PRS.</w:t>
      </w:r>
    </w:p>
    <w:p w14:paraId="1A3BD13F" w14:textId="6FF9FB3A" w:rsidR="00AE33B5" w:rsidRDefault="00AE33B5" w:rsidP="00445EEB">
      <w:pPr>
        <w:rPr>
          <w:lang w:eastAsia="zh-CN"/>
        </w:rPr>
      </w:pPr>
      <w:r>
        <w:rPr>
          <w:lang w:eastAsia="zh-CN"/>
        </w:rPr>
        <w:t xml:space="preserve">If NW is already </w:t>
      </w:r>
      <w:r w:rsidR="00A87A70">
        <w:rPr>
          <w:lang w:eastAsia="zh-CN"/>
        </w:rPr>
        <w:t xml:space="preserve">providing the PRS configuration via </w:t>
      </w:r>
      <w:proofErr w:type="spellStart"/>
      <w:r w:rsidR="00A87A70">
        <w:rPr>
          <w:lang w:eastAsia="zh-CN"/>
        </w:rPr>
        <w:t>poSIB</w:t>
      </w:r>
      <w:proofErr w:type="spellEnd"/>
      <w:r w:rsidR="00A87A70">
        <w:rPr>
          <w:lang w:eastAsia="zh-CN"/>
        </w:rPr>
        <w:t xml:space="preserve"> and UE happens to request another configuration via LPP dedicated signaling, the NW should be allowed to send the content either </w:t>
      </w:r>
      <w:r w:rsidR="007F147A">
        <w:rPr>
          <w:lang w:eastAsia="zh-CN"/>
        </w:rPr>
        <w:t xml:space="preserve">via </w:t>
      </w:r>
      <w:proofErr w:type="spellStart"/>
      <w:r w:rsidR="007F147A">
        <w:rPr>
          <w:lang w:eastAsia="zh-CN"/>
        </w:rPr>
        <w:t>posSIB</w:t>
      </w:r>
      <w:proofErr w:type="spellEnd"/>
      <w:r w:rsidR="007F147A">
        <w:rPr>
          <w:lang w:eastAsia="zh-CN"/>
        </w:rPr>
        <w:t xml:space="preserve"> (by changing to new configuration) or via LPP.</w:t>
      </w:r>
    </w:p>
    <w:p w14:paraId="6427D435" w14:textId="669EC8A4" w:rsidR="007F147A" w:rsidRDefault="00601F15" w:rsidP="00445EEB">
      <w:pPr>
        <w:rPr>
          <w:lang w:eastAsia="zh-CN"/>
        </w:rPr>
      </w:pPr>
      <w:r>
        <w:rPr>
          <w:lang w:eastAsia="zh-CN"/>
        </w:rPr>
        <w:t>We need to also note that there has</w:t>
      </w:r>
      <w:r w:rsidR="00D94561">
        <w:rPr>
          <w:lang w:eastAsia="zh-CN"/>
        </w:rPr>
        <w:t xml:space="preserve"> previously below agreement</w:t>
      </w:r>
      <w:r w:rsidR="00CA2BD3">
        <w:rPr>
          <w:lang w:eastAsia="zh-CN"/>
        </w:rPr>
        <w:t xml:space="preserve"> as captured </w:t>
      </w:r>
      <w:r w:rsidR="00D93717">
        <w:rPr>
          <w:lang w:eastAsia="zh-CN"/>
        </w:rPr>
        <w:t>in the Note below</w:t>
      </w:r>
      <w:r w:rsidR="00D94561">
        <w:rPr>
          <w:lang w:eastAsia="zh-CN"/>
        </w:rPr>
        <w:t>.</w:t>
      </w:r>
      <w:r w:rsidR="009B3DF6">
        <w:rPr>
          <w:lang w:eastAsia="zh-CN"/>
        </w:rPr>
        <w:t xml:space="preserve"> Thus, NW may simply abort the ongoing LPP procedure</w:t>
      </w:r>
      <w:r w:rsidR="002D5144">
        <w:rPr>
          <w:lang w:eastAsia="zh-CN"/>
        </w:rPr>
        <w:t xml:space="preserve"> and</w:t>
      </w:r>
      <w:r w:rsidR="003D6E87">
        <w:rPr>
          <w:lang w:eastAsia="zh-CN"/>
        </w:rPr>
        <w:t>/or</w:t>
      </w:r>
      <w:r w:rsidR="002D5144">
        <w:rPr>
          <w:lang w:eastAsia="zh-CN"/>
        </w:rPr>
        <w:t xml:space="preserve"> send the configuration via </w:t>
      </w:r>
      <w:proofErr w:type="spellStart"/>
      <w:r w:rsidR="002D5144">
        <w:rPr>
          <w:lang w:eastAsia="zh-CN"/>
        </w:rPr>
        <w:t>posSI</w:t>
      </w:r>
      <w:proofErr w:type="spellEnd"/>
      <w:r w:rsidR="009B3DF6">
        <w:rPr>
          <w:lang w:eastAsia="zh-CN"/>
        </w:rPr>
        <w:t xml:space="preserve">. </w:t>
      </w:r>
    </w:p>
    <w:p w14:paraId="1FE5B016" w14:textId="77777777" w:rsidR="006839E0" w:rsidRDefault="006839E0" w:rsidP="006839E0">
      <w:pPr>
        <w:pStyle w:val="NO"/>
      </w:pPr>
      <w:r>
        <w:t>NOTE 1:</w:t>
      </w:r>
      <w:r>
        <w:tab/>
        <w:t>It is up to Network (LMF) implementation on the steps to follow (accept/reject/ignore) on receiving UE-initiated On-Demand PRS request.</w:t>
      </w:r>
    </w:p>
    <w:p w14:paraId="5BF1EE3F" w14:textId="7E123791" w:rsidR="00CA2BD3" w:rsidRDefault="001C0413" w:rsidP="00445EEB">
      <w:pPr>
        <w:rPr>
          <w:lang w:eastAsia="zh-CN"/>
        </w:rPr>
      </w:pPr>
      <w:r>
        <w:rPr>
          <w:lang w:eastAsia="zh-CN"/>
        </w:rPr>
        <w:t>It was further mentioned that</w:t>
      </w:r>
      <w:r w:rsidR="00295B18">
        <w:rPr>
          <w:lang w:eastAsia="zh-CN"/>
        </w:rPr>
        <w:t xml:space="preserve"> the NW may not know UE capability of </w:t>
      </w:r>
      <w:proofErr w:type="spellStart"/>
      <w:r w:rsidR="00295B18">
        <w:rPr>
          <w:lang w:eastAsia="zh-CN"/>
        </w:rPr>
        <w:t>posSI</w:t>
      </w:r>
      <w:proofErr w:type="spellEnd"/>
      <w:r w:rsidR="00295B18">
        <w:rPr>
          <w:lang w:eastAsia="zh-CN"/>
        </w:rPr>
        <w:t xml:space="preserve">; </w:t>
      </w:r>
      <w:r w:rsidR="00345AAB">
        <w:rPr>
          <w:lang w:eastAsia="zh-CN"/>
        </w:rPr>
        <w:t xml:space="preserve">however, </w:t>
      </w:r>
      <w:r w:rsidR="00295B18">
        <w:rPr>
          <w:lang w:eastAsia="zh-CN"/>
        </w:rPr>
        <w:t>as such there is no capability associated for broadcast</w:t>
      </w:r>
      <w:r w:rsidR="00345AAB">
        <w:rPr>
          <w:lang w:eastAsia="zh-CN"/>
        </w:rPr>
        <w:t xml:space="preserve">. Yes, there is subscription associated with </w:t>
      </w:r>
      <w:proofErr w:type="spellStart"/>
      <w:r w:rsidR="00345AAB">
        <w:rPr>
          <w:lang w:eastAsia="zh-CN"/>
        </w:rPr>
        <w:t>posSIBs</w:t>
      </w:r>
      <w:proofErr w:type="spellEnd"/>
      <w:r w:rsidR="00345AAB">
        <w:rPr>
          <w:lang w:eastAsia="zh-CN"/>
        </w:rPr>
        <w:t xml:space="preserve"> and </w:t>
      </w:r>
      <w:r w:rsidR="005E44F6">
        <w:rPr>
          <w:lang w:eastAsia="zh-CN"/>
        </w:rPr>
        <w:t xml:space="preserve">the </w:t>
      </w:r>
      <w:proofErr w:type="spellStart"/>
      <w:r w:rsidR="005E44F6">
        <w:rPr>
          <w:lang w:eastAsia="zh-CN"/>
        </w:rPr>
        <w:t>posSIB</w:t>
      </w:r>
      <w:proofErr w:type="spellEnd"/>
      <w:r w:rsidR="005E44F6">
        <w:rPr>
          <w:lang w:eastAsia="zh-CN"/>
        </w:rPr>
        <w:t xml:space="preserve"> may be encrypted; </w:t>
      </w:r>
      <w:proofErr w:type="gramStart"/>
      <w:r w:rsidR="005E44F6">
        <w:rPr>
          <w:lang w:eastAsia="zh-CN"/>
        </w:rPr>
        <w:t>thus</w:t>
      </w:r>
      <w:proofErr w:type="gramEnd"/>
      <w:r w:rsidR="005E44F6">
        <w:rPr>
          <w:lang w:eastAsia="zh-CN"/>
        </w:rPr>
        <w:t xml:space="preserve"> UEs with only valid subscription can avail that. The same though is also applicable for connected mode</w:t>
      </w:r>
      <w:r w:rsidR="00EC4AB0">
        <w:rPr>
          <w:lang w:eastAsia="zh-CN"/>
        </w:rPr>
        <w:t xml:space="preserve"> where LMF may check the UE’s subscription and deny the request if UE does not have valid subscription</w:t>
      </w:r>
      <w:r w:rsidR="00FB3600">
        <w:rPr>
          <w:lang w:eastAsia="zh-CN"/>
        </w:rPr>
        <w:t xml:space="preserve"> [Reference provide</w:t>
      </w:r>
      <w:r w:rsidR="007040CB">
        <w:rPr>
          <w:lang w:eastAsia="zh-CN"/>
        </w:rPr>
        <w:t>d</w:t>
      </w:r>
      <w:r w:rsidR="00FB3600">
        <w:rPr>
          <w:lang w:eastAsia="zh-CN"/>
        </w:rPr>
        <w:t xml:space="preserve"> from SA2 spec in </w:t>
      </w:r>
      <w:hyperlink w:anchor="_6_Annex" w:history="1">
        <w:r w:rsidR="00FB3600" w:rsidRPr="007040CB">
          <w:rPr>
            <w:rStyle w:val="Hyperlink"/>
            <w:lang w:eastAsia="zh-CN"/>
          </w:rPr>
          <w:t>Annex</w:t>
        </w:r>
      </w:hyperlink>
      <w:r w:rsidR="00FB3600">
        <w:rPr>
          <w:lang w:eastAsia="zh-CN"/>
        </w:rPr>
        <w:t>]</w:t>
      </w:r>
      <w:r w:rsidR="00EC4AB0">
        <w:rPr>
          <w:lang w:eastAsia="zh-CN"/>
        </w:rPr>
        <w:t>.</w:t>
      </w:r>
      <w:r w:rsidR="00EF3CE9">
        <w:rPr>
          <w:lang w:eastAsia="zh-CN"/>
        </w:rPr>
        <w:t xml:space="preserve"> Hence, </w:t>
      </w:r>
      <w:r w:rsidR="000C3585">
        <w:rPr>
          <w:lang w:eastAsia="zh-CN"/>
        </w:rPr>
        <w:t>as such there should be no reason to deny a NW implementation to send the response via broadcast.</w:t>
      </w:r>
    </w:p>
    <w:p w14:paraId="79E76850" w14:textId="47D53E88" w:rsidR="00445EEB" w:rsidRDefault="00445EEB" w:rsidP="00445EEB">
      <w:pPr>
        <w:rPr>
          <w:b/>
          <w:lang w:eastAsia="zh-CN"/>
        </w:rPr>
      </w:pPr>
      <w:r>
        <w:rPr>
          <w:b/>
          <w:lang w:eastAsia="zh-CN"/>
        </w:rPr>
        <w:t xml:space="preserve">Question </w:t>
      </w:r>
      <w:r>
        <w:rPr>
          <w:b/>
        </w:rPr>
        <w:t>6</w:t>
      </w:r>
      <w:r>
        <w:rPr>
          <w:b/>
          <w:lang w:val="en-US"/>
        </w:rPr>
        <w:t xml:space="preserve">: </w:t>
      </w:r>
      <w:r w:rsidRPr="004B7204">
        <w:rPr>
          <w:b/>
          <w:lang w:val="en-US"/>
        </w:rPr>
        <w:t xml:space="preserve">Do companies agree with </w:t>
      </w:r>
      <w:r w:rsidR="00295B18">
        <w:rPr>
          <w:b/>
          <w:lang w:val="en-US"/>
        </w:rPr>
        <w:t>rapporteurs</w:t>
      </w:r>
      <w:r w:rsidR="001C0413">
        <w:rPr>
          <w:b/>
          <w:lang w:val="en-US"/>
        </w:rPr>
        <w:t xml:space="preserve"> above reasoning that </w:t>
      </w:r>
      <w:proofErr w:type="spellStart"/>
      <w:r w:rsidRPr="004B7204">
        <w:rPr>
          <w:b/>
          <w:lang w:val="en-US"/>
        </w:rPr>
        <w:t>posSI</w:t>
      </w:r>
      <w:proofErr w:type="spellEnd"/>
      <w:r w:rsidRPr="004B7204">
        <w:rPr>
          <w:b/>
          <w:lang w:val="en-US"/>
        </w:rPr>
        <w:t xml:space="preserve"> can be the response for On-Demand PRS request</w:t>
      </w:r>
      <w:r w:rsidR="00EC4AB0">
        <w:rPr>
          <w:b/>
          <w:lang w:val="en-US"/>
        </w:rPr>
        <w:t xml:space="preserve"> and it is up to NW implementation</w:t>
      </w:r>
      <w:r w:rsidR="00613955">
        <w:rPr>
          <w:b/>
          <w:lang w:val="en-US"/>
        </w:rPr>
        <w:t xml:space="preserve"> to select the delivery mode</w:t>
      </w:r>
      <w:r w:rsidRPr="004B7204">
        <w:rPr>
          <w:b/>
          <w:lang w:val="en-US"/>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1135A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99BD9F" w14:textId="77777777" w:rsidR="00445EEB" w:rsidRDefault="00445EEB"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0C60A4" w14:textId="77777777" w:rsidR="00445EEB" w:rsidRDefault="00445EEB" w:rsidP="00FD23B9">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BE45249" w14:textId="77777777" w:rsidR="00445EEB" w:rsidRDefault="00445EEB" w:rsidP="00FD23B9">
            <w:pPr>
              <w:pStyle w:val="TAH"/>
              <w:spacing w:before="20" w:after="20"/>
              <w:ind w:left="57" w:right="57"/>
              <w:jc w:val="left"/>
              <w:rPr>
                <w:lang w:val="sv-SE"/>
              </w:rPr>
            </w:pPr>
            <w:r>
              <w:rPr>
                <w:lang w:val="sv-SE"/>
              </w:rPr>
              <w:t>Comments</w:t>
            </w:r>
          </w:p>
        </w:tc>
      </w:tr>
      <w:tr w:rsidR="00445EEB" w14:paraId="744331F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F337C7" w14:textId="655324EB" w:rsidR="00445EEB" w:rsidRPr="001A2D03" w:rsidRDefault="001A2D03"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7AFB3DE" w14:textId="057D0FE6" w:rsidR="00445EEB" w:rsidRPr="001A2D03" w:rsidRDefault="001A2D03"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A943F0B" w14:textId="674CAEA4" w:rsidR="00445EEB" w:rsidRPr="00C601BD" w:rsidRDefault="001A2D03" w:rsidP="001A2D03">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w:t>
            </w:r>
            <w:proofErr w:type="gramStart"/>
            <w:r>
              <w:rPr>
                <w:lang w:val="en-US"/>
              </w:rPr>
              <w:t>UEs, if</w:t>
            </w:r>
            <w:proofErr w:type="gramEnd"/>
            <w:r>
              <w:rPr>
                <w:lang w:val="en-US"/>
              </w:rPr>
              <w:t xml:space="preserve"> they have similar demands. They could make better reuse the existing transmissions (i.e. they could indicate that they need the same index).</w:t>
            </w:r>
          </w:p>
        </w:tc>
      </w:tr>
      <w:tr w:rsidR="00445EEB" w14:paraId="78C468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E151BC" w14:textId="735421B6" w:rsidR="00445EEB" w:rsidRDefault="00080B29"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F097455" w14:textId="4C7C7B6E" w:rsidR="00445EEB" w:rsidRDefault="000A248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E981342" w14:textId="77777777" w:rsidR="00445EEB" w:rsidRDefault="00080B29" w:rsidP="00FD23B9">
            <w:pPr>
              <w:pStyle w:val="TAC"/>
              <w:spacing w:before="20" w:after="20"/>
              <w:ind w:left="57" w:right="57"/>
              <w:jc w:val="left"/>
              <w:rPr>
                <w:lang w:val="en-US" w:eastAsia="zh-CN"/>
              </w:rPr>
            </w:pPr>
            <w:r w:rsidRPr="00080B29">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sidRPr="00080B29">
              <w:rPr>
                <w:lang w:val="en-US"/>
              </w:rPr>
              <w:t>provide assistance</w:t>
            </w:r>
            <w:proofErr w:type="gramEnd"/>
            <w:r w:rsidRPr="00080B29">
              <w:rPr>
                <w:lang w:val="en-US"/>
              </w:rPr>
              <w:t xml:space="preserve"> data as response of the on-demand PRS request from UE.</w:t>
            </w:r>
          </w:p>
          <w:p w14:paraId="58C0D551" w14:textId="617CBE4D" w:rsidR="000A2485" w:rsidRDefault="000A2485" w:rsidP="0029747F">
            <w:pPr>
              <w:pStyle w:val="TAC"/>
              <w:spacing w:before="20" w:after="20"/>
              <w:ind w:left="57" w:right="57"/>
              <w:jc w:val="left"/>
              <w:rPr>
                <w:lang w:val="en-US" w:eastAsia="zh-CN"/>
              </w:rPr>
            </w:pPr>
            <w:r>
              <w:rPr>
                <w:rFonts w:hint="eastAsia"/>
                <w:lang w:val="en-US" w:eastAsia="zh-CN"/>
              </w:rPr>
              <w:t xml:space="preserve">As for the </w:t>
            </w:r>
            <w:proofErr w:type="spellStart"/>
            <w:r>
              <w:rPr>
                <w:rFonts w:hint="eastAsia"/>
                <w:lang w:val="en-US" w:eastAsia="zh-CN"/>
              </w:rPr>
              <w:t>posSI</w:t>
            </w:r>
            <w:proofErr w:type="spellEnd"/>
            <w:r>
              <w:rPr>
                <w:rFonts w:hint="eastAsia"/>
                <w:lang w:val="en-US" w:eastAsia="zh-CN"/>
              </w:rPr>
              <w:t xml:space="preserve">, it is natural that </w:t>
            </w:r>
            <w:proofErr w:type="spellStart"/>
            <w:r>
              <w:rPr>
                <w:rFonts w:hint="eastAsia"/>
                <w:lang w:val="en-US" w:eastAsia="zh-CN"/>
              </w:rPr>
              <w:t>posSI</w:t>
            </w:r>
            <w:proofErr w:type="spellEnd"/>
            <w:r>
              <w:rPr>
                <w:rFonts w:hint="eastAsia"/>
                <w:lang w:val="en-US" w:eastAsia="zh-CN"/>
              </w:rPr>
              <w:t xml:space="preserve"> </w:t>
            </w:r>
            <w:r w:rsidR="0029747F">
              <w:rPr>
                <w:rFonts w:hint="eastAsia"/>
                <w:lang w:val="en-US" w:eastAsia="zh-CN"/>
              </w:rPr>
              <w:t>will be</w:t>
            </w:r>
            <w:r>
              <w:rPr>
                <w:rFonts w:hint="eastAsia"/>
                <w:lang w:val="en-US" w:eastAsia="zh-CN"/>
              </w:rPr>
              <w:t xml:space="preserve"> updated </w:t>
            </w:r>
            <w:r>
              <w:rPr>
                <w:lang w:val="en-US" w:eastAsia="zh-CN"/>
              </w:rPr>
              <w:t>accordingly</w:t>
            </w:r>
            <w:r>
              <w:rPr>
                <w:rFonts w:hint="eastAsia"/>
                <w:lang w:val="en-US" w:eastAsia="zh-CN"/>
              </w:rPr>
              <w:t xml:space="preserve"> when the DL-PRS configuration is changed. Just like the A-GNSS AD will be updated in </w:t>
            </w:r>
            <w:proofErr w:type="spellStart"/>
            <w:r>
              <w:rPr>
                <w:rFonts w:hint="eastAsia"/>
                <w:lang w:val="en-US" w:eastAsia="zh-CN"/>
              </w:rPr>
              <w:t>posSI</w:t>
            </w:r>
            <w:proofErr w:type="spellEnd"/>
            <w:r>
              <w:rPr>
                <w:rFonts w:hint="eastAsia"/>
                <w:lang w:val="en-US" w:eastAsia="zh-CN"/>
              </w:rPr>
              <w:t xml:space="preserve"> accordingly when it is changed.</w:t>
            </w:r>
            <w:r w:rsidR="00EA1E18">
              <w:rPr>
                <w:rFonts w:hint="eastAsia"/>
                <w:lang w:val="en-US" w:eastAsia="zh-CN"/>
              </w:rPr>
              <w:t xml:space="preserve"> No need to specify the change of </w:t>
            </w:r>
            <w:proofErr w:type="spellStart"/>
            <w:r w:rsidR="00EA1E18">
              <w:rPr>
                <w:rFonts w:hint="eastAsia"/>
                <w:lang w:val="en-US" w:eastAsia="zh-CN"/>
              </w:rPr>
              <w:t>posSI</w:t>
            </w:r>
            <w:proofErr w:type="spellEnd"/>
            <w:r w:rsidR="00EA1E18">
              <w:rPr>
                <w:rFonts w:hint="eastAsia"/>
                <w:lang w:val="en-US" w:eastAsia="zh-CN"/>
              </w:rPr>
              <w:t xml:space="preserve"> because of the on-demand request.</w:t>
            </w:r>
          </w:p>
        </w:tc>
      </w:tr>
      <w:tr w:rsidR="00445EEB" w14:paraId="01953BA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F39646" w14:textId="3EBD53BC" w:rsidR="00445EEB" w:rsidRPr="00C601BD" w:rsidRDefault="00E5024E"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8D8AD1C" w14:textId="031B684D" w:rsidR="00445EEB" w:rsidRPr="00C601BD" w:rsidRDefault="00E5024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B75CF0E" w14:textId="41193C22" w:rsidR="00445EEB" w:rsidRPr="00337DA6" w:rsidRDefault="00281D69" w:rsidP="00FD23B9">
            <w:pPr>
              <w:pStyle w:val="TAC"/>
              <w:spacing w:before="20" w:after="20"/>
              <w:ind w:left="57" w:right="57"/>
              <w:jc w:val="left"/>
              <w:rPr>
                <w:lang w:val="en-US"/>
              </w:rPr>
            </w:pPr>
            <w:r w:rsidRPr="00281D69">
              <w:rPr>
                <w:lang w:val="en-US"/>
              </w:rPr>
              <w:t xml:space="preserve">RAN2 has agreed that on-demand PRS request is initiated via the existing LPP </w:t>
            </w:r>
            <w:proofErr w:type="spellStart"/>
            <w:r w:rsidRPr="00281D69">
              <w:rPr>
                <w:lang w:val="en-US"/>
              </w:rPr>
              <w:t>RequestAssistanceData</w:t>
            </w:r>
            <w:proofErr w:type="spellEnd"/>
            <w:r w:rsidRPr="00281D69">
              <w:rPr>
                <w:lang w:val="en-US"/>
              </w:rPr>
              <w:t xml:space="preserve"> message. </w:t>
            </w:r>
            <w:r w:rsidR="00027F06">
              <w:rPr>
                <w:lang w:val="en-US"/>
              </w:rPr>
              <w:t>In our view, t</w:t>
            </w:r>
            <w:r w:rsidRPr="00281D69">
              <w:rPr>
                <w:lang w:val="en-US"/>
              </w:rPr>
              <w:t xml:space="preserve">he LPP </w:t>
            </w:r>
            <w:proofErr w:type="spellStart"/>
            <w:r w:rsidRPr="00281D69">
              <w:rPr>
                <w:lang w:val="en-US"/>
              </w:rPr>
              <w:t>RequestAssistanceData</w:t>
            </w:r>
            <w:proofErr w:type="spellEnd"/>
            <w:r w:rsidRPr="00281D69">
              <w:rPr>
                <w:lang w:val="en-US"/>
              </w:rPr>
              <w:t xml:space="preserve"> message is always followed by </w:t>
            </w:r>
            <w:r w:rsidR="00C0196C">
              <w:rPr>
                <w:lang w:val="en-US"/>
              </w:rPr>
              <w:t>a</w:t>
            </w:r>
            <w:r w:rsidR="00BF7BC9">
              <w:rPr>
                <w:lang w:val="en-US"/>
              </w:rPr>
              <w:t>n</w:t>
            </w:r>
            <w:r w:rsidRPr="00281D69">
              <w:rPr>
                <w:lang w:val="en-US"/>
              </w:rPr>
              <w:t xml:space="preserve"> LPP </w:t>
            </w:r>
            <w:proofErr w:type="spellStart"/>
            <w:r w:rsidRPr="00281D69">
              <w:rPr>
                <w:lang w:val="en-US"/>
              </w:rPr>
              <w:t>ProvideAssistanceData</w:t>
            </w:r>
            <w:proofErr w:type="spellEnd"/>
            <w:r w:rsidRPr="00281D69">
              <w:rPr>
                <w:lang w:val="en-US"/>
              </w:rPr>
              <w:t xml:space="preserve"> message as the response.</w:t>
            </w:r>
            <w:r>
              <w:rPr>
                <w:lang w:val="en-US"/>
              </w:rPr>
              <w:t xml:space="preserve"> Besides, </w:t>
            </w:r>
            <w:r w:rsidR="009E438B">
              <w:rPr>
                <w:lang w:val="en-US"/>
              </w:rPr>
              <w:t>responding</w:t>
            </w:r>
            <w:r w:rsidR="00214A3F">
              <w:rPr>
                <w:lang w:val="en-US"/>
              </w:rPr>
              <w:t xml:space="preserve"> </w:t>
            </w:r>
            <w:r w:rsidR="00EF6CED">
              <w:rPr>
                <w:lang w:val="en-US"/>
              </w:rPr>
              <w:t xml:space="preserve">to </w:t>
            </w:r>
            <w:r w:rsidR="00214A3F">
              <w:rPr>
                <w:lang w:val="en-US"/>
              </w:rPr>
              <w:t xml:space="preserve">the on-demand PRS request via </w:t>
            </w:r>
            <w:proofErr w:type="spellStart"/>
            <w:r w:rsidR="00214A3F">
              <w:rPr>
                <w:lang w:val="en-US"/>
              </w:rPr>
              <w:t>posSI</w:t>
            </w:r>
            <w:proofErr w:type="spellEnd"/>
            <w:r w:rsidRPr="00281D69">
              <w:rPr>
                <w:lang w:val="en-US"/>
              </w:rPr>
              <w:t xml:space="preserve"> may cause very frequent system information update and further cause the unnecessary consumption of UE power due to the reading of updated system information.</w:t>
            </w:r>
          </w:p>
        </w:tc>
      </w:tr>
      <w:tr w:rsidR="00445EEB" w14:paraId="5D6665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6144" w14:textId="4307B6A3" w:rsidR="00445EEB" w:rsidRPr="00C601BD" w:rsidRDefault="00106EC9"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9864141" w14:textId="1EF10058" w:rsidR="00445EEB" w:rsidRPr="00C601BD" w:rsidRDefault="00106EC9"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82077E" w14:textId="52EE8864" w:rsidR="00445EEB" w:rsidRPr="00C601BD" w:rsidRDefault="00106EC9" w:rsidP="00FD23B9">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BD7C3B" w14:paraId="0C2F85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4D31B4" w14:textId="1A257F5D" w:rsidR="00BD7C3B" w:rsidRPr="004F49DF" w:rsidRDefault="00BD7C3B" w:rsidP="00BD7C3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878A7F2" w14:textId="2B93CBBC" w:rsidR="00BD7C3B" w:rsidRPr="004F49DF" w:rsidRDefault="00BD7C3B" w:rsidP="00BD7C3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7CFDBC9" w14:textId="5FFBB792" w:rsidR="00BD7C3B" w:rsidRPr="004F49DF" w:rsidRDefault="00BD7C3B" w:rsidP="00BD7C3B">
            <w:pPr>
              <w:pStyle w:val="TAC"/>
              <w:spacing w:before="20" w:after="20"/>
              <w:ind w:left="57" w:right="57"/>
              <w:jc w:val="left"/>
              <w:rPr>
                <w:lang w:val="en-US"/>
              </w:rPr>
            </w:pPr>
            <w:r>
              <w:rPr>
                <w:lang w:val="en-US"/>
              </w:rPr>
              <w:t xml:space="preserve">Agree with CATT and vivo above. (On-demand) </w:t>
            </w:r>
            <w:proofErr w:type="spellStart"/>
            <w:r>
              <w:rPr>
                <w:lang w:val="en-US"/>
              </w:rPr>
              <w:t>posSI</w:t>
            </w:r>
            <w:proofErr w:type="spellEnd"/>
            <w:r>
              <w:rPr>
                <w:lang w:val="en-US"/>
              </w:rPr>
              <w:t xml:space="preserve"> (i.e., RRC) and LPP signalling should not be mixed.</w:t>
            </w:r>
          </w:p>
        </w:tc>
      </w:tr>
      <w:tr w:rsidR="00BD7C3B" w14:paraId="406BC5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0E9983" w14:textId="6E0D721C" w:rsidR="00BD7C3B" w:rsidRPr="00860248" w:rsidRDefault="00B56954" w:rsidP="00BD7C3B">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4923ECC3" w14:textId="5F2BDB51" w:rsidR="00BD7C3B" w:rsidRPr="00C601BD" w:rsidRDefault="00B56954" w:rsidP="00BD7C3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23EDB32" w14:textId="410962A2" w:rsidR="00BD7C3B" w:rsidRPr="00C601BD" w:rsidRDefault="00B56954" w:rsidP="00BD7C3B">
            <w:pPr>
              <w:pStyle w:val="TAC"/>
              <w:spacing w:before="20" w:after="20"/>
              <w:ind w:left="57" w:right="57"/>
              <w:jc w:val="left"/>
              <w:rPr>
                <w:lang w:val="en-US"/>
              </w:rPr>
            </w:pPr>
            <w:r>
              <w:rPr>
                <w:lang w:val="en-US"/>
              </w:rPr>
              <w:t xml:space="preserve">Same view as other companies above that we should not mix LPP procedure with </w:t>
            </w:r>
            <w:proofErr w:type="spellStart"/>
            <w:r>
              <w:rPr>
                <w:lang w:val="en-US"/>
              </w:rPr>
              <w:t>posSI</w:t>
            </w:r>
            <w:proofErr w:type="spellEnd"/>
          </w:p>
        </w:tc>
      </w:tr>
      <w:tr w:rsidR="00BD7C3B" w14:paraId="32B3C16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7C5D3D" w14:textId="77777777" w:rsidR="00BD7C3B"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119DDE" w14:textId="77777777" w:rsidR="00BD7C3B"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DE203AD" w14:textId="77777777" w:rsidR="00BD7C3B" w:rsidRDefault="00BD7C3B" w:rsidP="00BD7C3B">
            <w:pPr>
              <w:pStyle w:val="TAC"/>
              <w:spacing w:before="20" w:after="20"/>
              <w:ind w:left="57" w:right="57"/>
              <w:jc w:val="left"/>
              <w:rPr>
                <w:lang w:val="en-US"/>
              </w:rPr>
            </w:pPr>
          </w:p>
        </w:tc>
      </w:tr>
      <w:tr w:rsidR="00BD7C3B" w14:paraId="2B30859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50F5B6E"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9336656"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3E9CB7F" w14:textId="77777777" w:rsidR="00BD7C3B" w:rsidRPr="00C601BD" w:rsidRDefault="00BD7C3B" w:rsidP="00BD7C3B">
            <w:pPr>
              <w:pStyle w:val="TAC"/>
              <w:spacing w:before="20" w:after="20"/>
              <w:ind w:left="57" w:right="57"/>
              <w:jc w:val="left"/>
              <w:rPr>
                <w:lang w:val="en-US"/>
              </w:rPr>
            </w:pPr>
          </w:p>
        </w:tc>
      </w:tr>
      <w:tr w:rsidR="00BD7C3B" w14:paraId="096A435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81C7C2"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D95420"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7D2E69" w14:textId="77777777" w:rsidR="00BD7C3B" w:rsidRPr="00C601BD" w:rsidRDefault="00BD7C3B" w:rsidP="00BD7C3B">
            <w:pPr>
              <w:pStyle w:val="TAC"/>
              <w:spacing w:before="20" w:after="20"/>
              <w:ind w:left="57" w:right="57"/>
              <w:jc w:val="left"/>
              <w:rPr>
                <w:lang w:val="en-US"/>
              </w:rPr>
            </w:pPr>
          </w:p>
        </w:tc>
      </w:tr>
      <w:tr w:rsidR="00BD7C3B" w14:paraId="37EDFC0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A74317"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7C5B04F" w14:textId="77777777" w:rsidR="00BD7C3B" w:rsidRPr="00C601BD" w:rsidRDefault="00BD7C3B" w:rsidP="00BD7C3B">
            <w:pPr>
              <w:pStyle w:val="TAC"/>
              <w:spacing w:before="20" w:after="20"/>
              <w:ind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6099035" w14:textId="77777777" w:rsidR="00BD7C3B" w:rsidRPr="00C601BD" w:rsidRDefault="00BD7C3B" w:rsidP="00BD7C3B">
            <w:pPr>
              <w:pStyle w:val="TAC"/>
              <w:spacing w:before="20" w:after="20"/>
              <w:ind w:left="57" w:right="57"/>
              <w:jc w:val="left"/>
              <w:rPr>
                <w:lang w:val="en-US"/>
              </w:rPr>
            </w:pPr>
          </w:p>
        </w:tc>
      </w:tr>
      <w:tr w:rsidR="00BD7C3B" w14:paraId="06E1F33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E94F10"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48AE217"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107EED" w14:textId="77777777" w:rsidR="00BD7C3B" w:rsidRPr="00C601BD" w:rsidRDefault="00BD7C3B" w:rsidP="00BD7C3B">
            <w:pPr>
              <w:pStyle w:val="TAC"/>
              <w:spacing w:before="20" w:after="20"/>
              <w:ind w:left="57" w:right="57"/>
              <w:jc w:val="left"/>
              <w:rPr>
                <w:lang w:val="en-US"/>
              </w:rPr>
            </w:pPr>
          </w:p>
        </w:tc>
      </w:tr>
      <w:tr w:rsidR="00BD7C3B" w14:paraId="5D065FC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D13EC"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321762"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7CB7E" w14:textId="77777777" w:rsidR="00BD7C3B" w:rsidRPr="00C601BD" w:rsidRDefault="00BD7C3B" w:rsidP="00BD7C3B">
            <w:pPr>
              <w:pStyle w:val="TAC"/>
              <w:spacing w:before="20" w:after="20"/>
              <w:ind w:left="57" w:right="57"/>
              <w:jc w:val="left"/>
              <w:rPr>
                <w:lang w:val="en-US"/>
              </w:rPr>
            </w:pPr>
          </w:p>
        </w:tc>
      </w:tr>
      <w:tr w:rsidR="00BD7C3B" w14:paraId="432665E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959901"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1BA648"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C72014" w14:textId="77777777" w:rsidR="00BD7C3B" w:rsidRPr="00C601BD" w:rsidRDefault="00BD7C3B" w:rsidP="00BD7C3B">
            <w:pPr>
              <w:pStyle w:val="TAC"/>
              <w:spacing w:before="20" w:after="20"/>
              <w:ind w:left="57" w:right="57"/>
              <w:jc w:val="left"/>
              <w:rPr>
                <w:lang w:val="en-US"/>
              </w:rPr>
            </w:pPr>
          </w:p>
        </w:tc>
      </w:tr>
      <w:tr w:rsidR="00BD7C3B" w14:paraId="057FAC4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20F397"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22DAE11"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D7B7D37" w14:textId="77777777" w:rsidR="00BD7C3B" w:rsidRPr="00C601BD" w:rsidRDefault="00BD7C3B" w:rsidP="00BD7C3B">
            <w:pPr>
              <w:pStyle w:val="TAC"/>
              <w:spacing w:before="20" w:after="20"/>
              <w:ind w:left="57" w:right="57"/>
              <w:jc w:val="left"/>
              <w:rPr>
                <w:lang w:val="en-US"/>
              </w:rPr>
            </w:pPr>
          </w:p>
        </w:tc>
      </w:tr>
      <w:tr w:rsidR="00BD7C3B" w14:paraId="25353A5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00FF08"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7448436"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A90EF32" w14:textId="77777777" w:rsidR="00BD7C3B" w:rsidRPr="00C601BD" w:rsidRDefault="00BD7C3B" w:rsidP="00BD7C3B">
            <w:pPr>
              <w:pStyle w:val="TAC"/>
              <w:spacing w:before="20" w:after="20"/>
              <w:ind w:left="57" w:right="57"/>
              <w:jc w:val="left"/>
              <w:rPr>
                <w:lang w:val="en-US"/>
              </w:rPr>
            </w:pPr>
          </w:p>
        </w:tc>
      </w:tr>
    </w:tbl>
    <w:p w14:paraId="060CDC87" w14:textId="77777777" w:rsidR="00445EEB" w:rsidRDefault="00445EEB" w:rsidP="00445EEB">
      <w:pPr>
        <w:rPr>
          <w:lang w:eastAsia="zh-CN"/>
        </w:rPr>
      </w:pPr>
    </w:p>
    <w:p w14:paraId="3674D93F" w14:textId="77777777" w:rsidR="00445EEB" w:rsidRDefault="00445EEB" w:rsidP="00445EEB">
      <w:pPr>
        <w:rPr>
          <w:lang w:eastAsia="zh-CN"/>
        </w:rPr>
      </w:pPr>
    </w:p>
    <w:p w14:paraId="3BBF1430" w14:textId="77777777" w:rsidR="00445EEB" w:rsidRDefault="00445EEB" w:rsidP="00445EEB"/>
    <w:p w14:paraId="2C764829" w14:textId="77777777" w:rsidR="00445EEB" w:rsidRDefault="00445EEB" w:rsidP="00445EEB">
      <w:pPr>
        <w:rPr>
          <w:lang w:eastAsia="zh-CN"/>
        </w:rPr>
      </w:pPr>
    </w:p>
    <w:p w14:paraId="50BB14C0" w14:textId="77777777" w:rsidR="00445EEB" w:rsidRDefault="00445EEB" w:rsidP="00445EEB">
      <w:pPr>
        <w:pStyle w:val="Heading2"/>
        <w:rPr>
          <w:lang w:eastAsia="zh-CN"/>
        </w:rPr>
      </w:pPr>
      <w:r>
        <w:tab/>
        <w:t xml:space="preserve"> </w:t>
      </w:r>
    </w:p>
    <w:p w14:paraId="3417EB02" w14:textId="77777777" w:rsidR="00445EEB" w:rsidRDefault="00445EEB" w:rsidP="00445EEB">
      <w:pPr>
        <w:rPr>
          <w:lang w:eastAsia="zh-CN"/>
        </w:rPr>
      </w:pPr>
    </w:p>
    <w:p w14:paraId="149F7CBA" w14:textId="77777777" w:rsidR="00445EEB" w:rsidRDefault="00445EEB" w:rsidP="00445EEB">
      <w:pPr>
        <w:pStyle w:val="Heading1"/>
        <w:rPr>
          <w:lang w:eastAsia="zh-CN"/>
        </w:rPr>
      </w:pPr>
      <w:r>
        <w:t>5</w:t>
      </w:r>
      <w:r>
        <w:tab/>
        <w:t>Conclusion</w:t>
      </w:r>
    </w:p>
    <w:p w14:paraId="4580AC9C" w14:textId="63851044" w:rsidR="00445EEB" w:rsidRDefault="00445EEB" w:rsidP="00445EEB">
      <w:pPr>
        <w:pStyle w:val="BodyText"/>
      </w:pPr>
      <w:r w:rsidRPr="00CE0424">
        <w:t xml:space="preserve">Based on the discussion in </w:t>
      </w:r>
      <w:r>
        <w:t xml:space="preserve">the previous </w:t>
      </w:r>
      <w:r w:rsidRPr="00CE0424">
        <w:t>section</w:t>
      </w:r>
      <w:r>
        <w:t>s</w:t>
      </w:r>
      <w:r w:rsidRPr="00CE0424">
        <w:t xml:space="preserve"> we propose the following:</w:t>
      </w:r>
    </w:p>
    <w:p w14:paraId="02CDF0CD" w14:textId="319B91C2" w:rsidR="00FB3600" w:rsidRDefault="00FB3600" w:rsidP="00445EEB">
      <w:pPr>
        <w:pStyle w:val="BodyText"/>
      </w:pPr>
    </w:p>
    <w:p w14:paraId="2F093B8A" w14:textId="562A1E58" w:rsidR="00FB3600" w:rsidRDefault="00FB3600" w:rsidP="00FB3600">
      <w:pPr>
        <w:pStyle w:val="Heading1"/>
      </w:pPr>
      <w:bookmarkStart w:id="4" w:name="_6_Annex"/>
      <w:bookmarkEnd w:id="4"/>
      <w:r>
        <w:rPr>
          <w:lang w:eastAsia="zh-CN"/>
        </w:rPr>
        <w:t>6</w:t>
      </w:r>
      <w:r>
        <w:tab/>
        <w:t>Annex</w:t>
      </w:r>
    </w:p>
    <w:p w14:paraId="28DB0790" w14:textId="18D045C0" w:rsidR="003E435A" w:rsidRPr="003E435A" w:rsidRDefault="003E435A" w:rsidP="003E435A">
      <w:r>
        <w:t>TS 23.273</w:t>
      </w:r>
      <w:r w:rsidR="00867ECC">
        <w:t xml:space="preserve"> v17.2.0</w:t>
      </w:r>
    </w:p>
    <w:p w14:paraId="38339C8A" w14:textId="77777777" w:rsidR="00FB3600" w:rsidRDefault="00FB3600" w:rsidP="00445EEB">
      <w:pPr>
        <w:pStyle w:val="BodyText"/>
      </w:pPr>
    </w:p>
    <w:p w14:paraId="51BCE1AA" w14:textId="77777777" w:rsidR="003E435A" w:rsidRDefault="003E435A" w:rsidP="003E435A">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sidRPr="003E435A">
        <w:rPr>
          <w:highlight w:val="yellow"/>
        </w:rPr>
        <w:t xml:space="preserve">a list of MO-LR </w:t>
      </w:r>
      <w:r w:rsidRPr="003E435A">
        <w:rPr>
          <w:highlight w:val="yellow"/>
        </w:rPr>
        <w:lastRenderedPageBreak/>
        <w:t>subscribed assistance data</w:t>
      </w:r>
      <w:r>
        <w:t xml:space="preserve"> and any embedded LPP message(s) in the MO-LR Request. If the </w:t>
      </w:r>
      <w:r>
        <w:rPr>
          <w:noProof/>
        </w:rPr>
        <w:t>UE's</w:t>
      </w:r>
      <w:r>
        <w:t xml:space="preserve">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746AA99F" w14:textId="77777777" w:rsidR="00445EEB" w:rsidRDefault="00445EEB" w:rsidP="00445EEB"/>
    <w:p w14:paraId="3AFA2782" w14:textId="1BE6359B" w:rsidR="00445EEB" w:rsidRDefault="00FB3600" w:rsidP="00445EEB">
      <w:pPr>
        <w:pStyle w:val="Heading1"/>
        <w:rPr>
          <w:lang w:eastAsia="zh-CN"/>
        </w:rPr>
      </w:pPr>
      <w:r>
        <w:rPr>
          <w:lang w:eastAsia="zh-CN"/>
        </w:rPr>
        <w:t>7</w:t>
      </w:r>
      <w:r w:rsidR="00445EEB">
        <w:tab/>
        <w:t>Agreements</w:t>
      </w:r>
    </w:p>
    <w:p w14:paraId="29CA6BB0" w14:textId="77777777" w:rsidR="00445EEB" w:rsidRDefault="00445EEB" w:rsidP="00445EEB">
      <w:pPr>
        <w:rPr>
          <w:b/>
          <w:bCs/>
        </w:rPr>
      </w:pPr>
      <w:r>
        <w:rPr>
          <w:b/>
          <w:bCs/>
        </w:rPr>
        <w:t>RAN2-113bise</w:t>
      </w:r>
    </w:p>
    <w:p w14:paraId="55920106" w14:textId="77777777" w:rsidR="00445EEB" w:rsidRDefault="00445EEB" w:rsidP="00445EEB">
      <w:pPr>
        <w:pStyle w:val="Doc-text2"/>
        <w:rPr>
          <w:lang w:val="en-GB"/>
        </w:rPr>
      </w:pPr>
    </w:p>
    <w:p w14:paraId="5D3E24F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s:</w:t>
      </w:r>
    </w:p>
    <w:p w14:paraId="341CCCC8"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UE-initiated on-demand PRS request is enabled by enhancing LPP </w:t>
      </w:r>
      <w:proofErr w:type="spellStart"/>
      <w:r w:rsidRPr="00E516F7">
        <w:rPr>
          <w:lang w:val="en-US"/>
        </w:rPr>
        <w:t>RequestAssistanceData</w:t>
      </w:r>
      <w:proofErr w:type="spellEnd"/>
      <w:r w:rsidRPr="00E516F7">
        <w:rPr>
          <w:lang w:val="en-US"/>
        </w:rPr>
        <w:t>.  FFS how much control the network has over the UE request.</w:t>
      </w:r>
    </w:p>
    <w:p w14:paraId="4FE8DF3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UE-initiated mechanism is enabled by the UE request triggering a request from the LMF, and the actual PRS changes are requested by the LMF irrespective of whether the procedure is UE- or LMF-initiated.</w:t>
      </w:r>
    </w:p>
    <w:p w14:paraId="33C7EA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Put the stage 2 description for UE-initiated and LMF-initiated PRS request under the same framework.</w:t>
      </w:r>
    </w:p>
    <w:p w14:paraId="17702FE5" w14:textId="77777777" w:rsidR="00445EEB" w:rsidRDefault="00445EEB" w:rsidP="00445EEB">
      <w:pPr>
        <w:rPr>
          <w:b/>
          <w:bCs/>
        </w:rPr>
      </w:pPr>
    </w:p>
    <w:p w14:paraId="45EA32B7" w14:textId="77777777" w:rsidR="00445EEB" w:rsidRDefault="00445EEB" w:rsidP="00445EEB">
      <w:pPr>
        <w:rPr>
          <w:b/>
          <w:bCs/>
        </w:rPr>
      </w:pPr>
    </w:p>
    <w:p w14:paraId="44A87E1B" w14:textId="77777777" w:rsidR="00445EEB" w:rsidRDefault="00445EEB" w:rsidP="00445EEB">
      <w:pPr>
        <w:rPr>
          <w:b/>
          <w:bCs/>
        </w:rPr>
      </w:pPr>
      <w:r>
        <w:rPr>
          <w:b/>
          <w:bCs/>
        </w:rPr>
        <w:t>RAN2-114e</w:t>
      </w:r>
    </w:p>
    <w:p w14:paraId="0EFAB3AB" w14:textId="77777777" w:rsidR="00445EEB" w:rsidRPr="00E516F7" w:rsidRDefault="00445EEB" w:rsidP="00445EEB">
      <w:pPr>
        <w:pStyle w:val="Doc-text2"/>
        <w:rPr>
          <w:lang w:val="en-US"/>
        </w:rPr>
      </w:pPr>
    </w:p>
    <w:p w14:paraId="42CB632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w:t>
      </w:r>
    </w:p>
    <w:p w14:paraId="0FA7228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19E3CB8A"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network can signal predefined PRS configurations to the UE and the UE can select one to request.  FFS if the UE can request a configuration with different parameters and exactly which parameters are flexible.</w:t>
      </w:r>
    </w:p>
    <w:p w14:paraId="53043FB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Define a new LPP assistance data IE which can contain a set of possible on-demand DL-PRS configurations, where each on-demand DL-PRS configuration has an associated identifier. </w:t>
      </w:r>
    </w:p>
    <w:p w14:paraId="650CBCA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The new LPP assistance data IE from Proposal 2 can be included in an LPP </w:t>
      </w:r>
      <w:proofErr w:type="gramStart"/>
      <w:r w:rsidRPr="00E516F7">
        <w:rPr>
          <w:lang w:val="en-US"/>
        </w:rPr>
        <w:t>Provide Assistance</w:t>
      </w:r>
      <w:proofErr w:type="gramEnd"/>
      <w:r w:rsidRPr="00E516F7">
        <w:rPr>
          <w:lang w:val="en-US"/>
        </w:rPr>
        <w:t xml:space="preserve"> Data message and/or a new </w:t>
      </w:r>
      <w:proofErr w:type="spellStart"/>
      <w:r w:rsidRPr="00E516F7">
        <w:rPr>
          <w:lang w:val="en-US"/>
        </w:rPr>
        <w:t>posSIB</w:t>
      </w:r>
      <w:proofErr w:type="spellEnd"/>
      <w:r w:rsidRPr="00E516F7">
        <w:rPr>
          <w:lang w:val="en-US"/>
        </w:rPr>
        <w:t>.</w:t>
      </w:r>
    </w:p>
    <w:p w14:paraId="34AEFBF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3805C2C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procedure(s) for on-demand DL-PRS should support at least the following functionality (up to RAN3 what is in NRPPa vs. OAM, etc.):</w:t>
      </w:r>
    </w:p>
    <w:p w14:paraId="500ED4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ding the requested on-demand DL-PRS configuration information from an LMF to the gNB (e.g., explicit parameter or identifier of a predefined DL-PRS configuration), and confirmation of the request by the gNB</w:t>
      </w:r>
    </w:p>
    <w:p w14:paraId="63EF2B99"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sion of (possible/allowed) on-demand DL-PRS configurations that the gNB can support from a gNB to an LMF</w:t>
      </w:r>
    </w:p>
    <w:p w14:paraId="6968779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TRP capability transfer (e.g., whether the RAN node supports the reconfiguration of DL-PRS, etc.)</w:t>
      </w:r>
    </w:p>
    <w:p w14:paraId="67C0514A" w14:textId="77777777" w:rsidR="00445EEB" w:rsidRPr="00E516F7" w:rsidRDefault="00445EEB" w:rsidP="00445EEB">
      <w:pPr>
        <w:pStyle w:val="Doc-text2"/>
        <w:rPr>
          <w:lang w:val="en-US"/>
        </w:rPr>
      </w:pPr>
    </w:p>
    <w:p w14:paraId="57FB6CA2" w14:textId="77777777" w:rsidR="00445EEB" w:rsidRDefault="00445EEB" w:rsidP="00445EEB">
      <w:pPr>
        <w:rPr>
          <w:b/>
          <w:bCs/>
        </w:rPr>
      </w:pPr>
    </w:p>
    <w:p w14:paraId="63835A24" w14:textId="77777777" w:rsidR="00445EEB" w:rsidRPr="00BB232D" w:rsidRDefault="00445EEB" w:rsidP="00445EEB">
      <w:pPr>
        <w:rPr>
          <w:b/>
          <w:bCs/>
        </w:rPr>
      </w:pPr>
      <w:r w:rsidRPr="00BB232D">
        <w:rPr>
          <w:rFonts w:hint="eastAsia"/>
          <w:b/>
          <w:bCs/>
        </w:rPr>
        <w:t>RAN2</w:t>
      </w:r>
      <w:r>
        <w:rPr>
          <w:b/>
          <w:bCs/>
        </w:rPr>
        <w:t>-</w:t>
      </w:r>
      <w:r w:rsidRPr="00BB232D">
        <w:rPr>
          <w:rFonts w:hint="eastAsia"/>
          <w:b/>
          <w:bCs/>
        </w:rPr>
        <w:t>115</w:t>
      </w:r>
      <w:r>
        <w:rPr>
          <w:b/>
          <w:bCs/>
        </w:rPr>
        <w:t>e</w:t>
      </w:r>
    </w:p>
    <w:p w14:paraId="4126085F"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6B1BF090"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29E8AC2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5E2197CE"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49C99DC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It is up to Network (LMF) implementation on the steps to follow (accept/reject/ignore) on receiving request from UE for changing the DL-PRS configurations.</w:t>
      </w:r>
    </w:p>
    <w:p w14:paraId="56B7340F" w14:textId="77777777" w:rsidR="00445EEB" w:rsidRDefault="00445EEB" w:rsidP="00445EEB">
      <w:pPr>
        <w:rPr>
          <w:lang w:eastAsia="zh-CN"/>
        </w:rPr>
      </w:pPr>
    </w:p>
    <w:p w14:paraId="4D550FF2" w14:textId="77777777" w:rsidR="00445EEB" w:rsidRDefault="00445EEB" w:rsidP="00445EEB">
      <w:pPr>
        <w:rPr>
          <w:b/>
          <w:bCs/>
        </w:rPr>
      </w:pPr>
      <w:r w:rsidRPr="00BB232D">
        <w:rPr>
          <w:rFonts w:hint="eastAsia"/>
          <w:b/>
          <w:bCs/>
        </w:rPr>
        <w:t>RAN2</w:t>
      </w:r>
      <w:r>
        <w:rPr>
          <w:b/>
          <w:bCs/>
        </w:rPr>
        <w:t>-</w:t>
      </w:r>
      <w:r w:rsidRPr="00BB232D">
        <w:rPr>
          <w:rFonts w:hint="eastAsia"/>
          <w:b/>
          <w:bCs/>
        </w:rPr>
        <w:t>11</w:t>
      </w:r>
      <w:r>
        <w:rPr>
          <w:b/>
          <w:bCs/>
        </w:rPr>
        <w:t>6</w:t>
      </w:r>
    </w:p>
    <w:p w14:paraId="5351915A" w14:textId="77777777" w:rsidR="00445EEB" w:rsidRPr="00637AB1" w:rsidRDefault="00445EEB" w:rsidP="00445EEB">
      <w:pPr>
        <w:rPr>
          <w:b/>
          <w:bCs/>
        </w:rPr>
      </w:pPr>
    </w:p>
    <w:p w14:paraId="7B420CBF"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GB"/>
        </w:rPr>
      </w:pPr>
      <w:r w:rsidRPr="00635514">
        <w:rPr>
          <w:lang w:val="en-GB"/>
        </w:rPr>
        <w:t>Agreements:</w:t>
      </w:r>
    </w:p>
    <w:p w14:paraId="2FF00089"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o support the UE originated request of on-demand PRS via MO-LR for autonomous </w:t>
      </w:r>
      <w:proofErr w:type="spellStart"/>
      <w:r w:rsidRPr="00635514">
        <w:rPr>
          <w:lang w:val="en-US"/>
        </w:rPr>
        <w:t>self location</w:t>
      </w:r>
      <w:proofErr w:type="spellEnd"/>
      <w:r w:rsidRPr="00635514">
        <w:rPr>
          <w:lang w:val="en-US"/>
        </w:rPr>
        <w:t xml:space="preserve">. </w:t>
      </w:r>
    </w:p>
    <w:p w14:paraId="25515912"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sidRPr="00635514">
        <w:rPr>
          <w:lang w:val="en-US"/>
        </w:rPr>
        <w:t>assistanceData</w:t>
      </w:r>
      <w:proofErr w:type="spellEnd"/>
      <w:r w:rsidRPr="00635514">
        <w:rPr>
          <w:lang w:val="en-US"/>
        </w:rPr>
        <w:t xml:space="preserve">”. </w:t>
      </w:r>
    </w:p>
    <w:p w14:paraId="3CD2BE16" w14:textId="77777777" w:rsidR="00445EEB"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he following general stage 2 procedure as baseline for UE initiated on-demand PRS via MO-LR. [Figure 2 of R2-2109483, with the associated list of steps as given in section 5 of R2-2109483.] </w:t>
      </w:r>
      <w:r w:rsidRPr="0082690F">
        <w:rPr>
          <w:lang w:val="en-US"/>
        </w:rPr>
        <w:t>To be discussed in development of the running stage 2 CR (post-meeting) how much of this detail we need to capture in 38.305.</w:t>
      </w:r>
    </w:p>
    <w:p w14:paraId="7BD334D2" w14:textId="77777777" w:rsidR="00445EEB" w:rsidRPr="00637AB1"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 UE may initiate an on-demand PRS request per positioning method including DL-</w:t>
      </w:r>
      <w:proofErr w:type="spellStart"/>
      <w:r w:rsidRPr="00637AB1">
        <w:rPr>
          <w:lang w:val="en-US"/>
        </w:rPr>
        <w:t>TDoA</w:t>
      </w:r>
      <w:proofErr w:type="spellEnd"/>
      <w:r w:rsidRPr="00637AB1">
        <w:rPr>
          <w:lang w:val="en-US"/>
        </w:rPr>
        <w:t>, DL-</w:t>
      </w:r>
      <w:proofErr w:type="spellStart"/>
      <w:r w:rsidRPr="00637AB1">
        <w:rPr>
          <w:lang w:val="en-US"/>
        </w:rPr>
        <w:t>AoD</w:t>
      </w:r>
      <w:proofErr w:type="spellEnd"/>
      <w:r w:rsidRPr="00637AB1">
        <w:rPr>
          <w:lang w:val="en-US"/>
        </w:rPr>
        <w:t xml:space="preserve"> and Multi-RTT, via the existing LPP </w:t>
      </w:r>
      <w:proofErr w:type="spellStart"/>
      <w:r w:rsidRPr="00637AB1">
        <w:rPr>
          <w:lang w:val="en-US"/>
        </w:rPr>
        <w:t>RequestAssistanceData</w:t>
      </w:r>
      <w:proofErr w:type="spellEnd"/>
      <w:r w:rsidRPr="00637AB1">
        <w:rPr>
          <w:lang w:val="en-US"/>
        </w:rPr>
        <w:t xml:space="preserve"> message. </w:t>
      </w:r>
    </w:p>
    <w:p w14:paraId="709E4C87" w14:textId="77777777" w:rsidR="00445EEB" w:rsidRPr="00BA2228"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re is no need for introducing a new LPP message to carry the on-demand PRS request.</w:t>
      </w:r>
    </w:p>
    <w:p w14:paraId="03EADB25" w14:textId="77777777" w:rsidR="00445EEB" w:rsidRDefault="00445EEB" w:rsidP="00445EEB">
      <w:pPr>
        <w:rPr>
          <w:lang w:eastAsia="zh-CN"/>
        </w:rPr>
      </w:pPr>
    </w:p>
    <w:p w14:paraId="63E5D6E8" w14:textId="77777777" w:rsidR="00445EEB" w:rsidRDefault="00445EEB" w:rsidP="00445EEB"/>
    <w:p w14:paraId="03727287" w14:textId="77777777" w:rsidR="00445EEB" w:rsidRDefault="00445EEB" w:rsidP="00445EEB"/>
    <w:p w14:paraId="58A05C44" w14:textId="1589F37D" w:rsidR="00445EEB" w:rsidRDefault="007040CB" w:rsidP="00445EEB">
      <w:pPr>
        <w:pStyle w:val="Heading1"/>
      </w:pPr>
      <w:r>
        <w:t>8</w:t>
      </w:r>
      <w:r w:rsidR="00445EEB">
        <w:tab/>
        <w:t>References</w:t>
      </w:r>
    </w:p>
    <w:p w14:paraId="6634A777" w14:textId="77777777" w:rsidR="00445EEB" w:rsidRPr="0082690F" w:rsidRDefault="00445EEB" w:rsidP="00445EEB">
      <w:pPr>
        <w:pStyle w:val="Reference"/>
        <w:tabs>
          <w:tab w:val="left" w:pos="567"/>
        </w:tabs>
        <w:overflowPunct/>
        <w:autoSpaceDE/>
        <w:autoSpaceDN/>
        <w:adjustRightInd/>
        <w:textAlignment w:val="auto"/>
        <w:rPr>
          <w:sz w:val="16"/>
        </w:rPr>
      </w:pPr>
      <w:bookmarkStart w:id="5" w:name="_Ref88127534"/>
      <w:r w:rsidRPr="0082690F">
        <w:rPr>
          <w:bCs/>
          <w:iCs/>
          <w:szCs w:val="24"/>
        </w:rPr>
        <w:t>R2-2111256</w:t>
      </w:r>
      <w:r w:rsidRPr="0082690F">
        <w:rPr>
          <w:b/>
          <w:bCs/>
          <w:i/>
          <w:iCs/>
          <w:sz w:val="24"/>
          <w:szCs w:val="24"/>
        </w:rPr>
        <w:t xml:space="preserve">, </w:t>
      </w:r>
      <w:r w:rsidRPr="0082690F">
        <w:rPr>
          <w:rFonts w:eastAsia="MS Mincho" w:cs="Arial"/>
        </w:rPr>
        <w:t>Summary on agenda item 8.11.4 on on-demand PRS, Lenovo, Motorola Mobility</w:t>
      </w:r>
      <w:bookmarkEnd w:id="5"/>
    </w:p>
    <w:p w14:paraId="0D0977E5" w14:textId="77777777" w:rsidR="00445EEB" w:rsidRPr="0082690F" w:rsidRDefault="00445EEB" w:rsidP="00445EEB">
      <w:pPr>
        <w:pStyle w:val="Reference"/>
        <w:tabs>
          <w:tab w:val="left" w:pos="567"/>
        </w:tabs>
        <w:overflowPunct/>
        <w:autoSpaceDE/>
        <w:autoSpaceDN/>
        <w:adjustRightInd/>
        <w:textAlignment w:val="auto"/>
        <w:rPr>
          <w:sz w:val="16"/>
        </w:rPr>
      </w:pPr>
      <w:bookmarkStart w:id="6" w:name="_Ref88127643"/>
      <w:r w:rsidRPr="0082690F">
        <w:rPr>
          <w:bCs/>
          <w:iCs/>
          <w:szCs w:val="24"/>
        </w:rPr>
        <w:t>R2-2109483, [Post115-e][606][POS] MO-LR for on-demand PRS (CATT)</w:t>
      </w:r>
      <w:bookmarkEnd w:id="6"/>
    </w:p>
    <w:p w14:paraId="08C077F0" w14:textId="77777777" w:rsidR="0082690F" w:rsidRPr="00AD152F" w:rsidRDefault="0082690F" w:rsidP="0082690F">
      <w:pPr>
        <w:pStyle w:val="Reference"/>
        <w:rPr>
          <w:rFonts w:eastAsia="Malgun Gothic"/>
          <w:sz w:val="18"/>
          <w:lang w:eastAsia="ko-KR"/>
        </w:rPr>
      </w:pPr>
      <w:r w:rsidRPr="00AD152F">
        <w:rPr>
          <w:sz w:val="18"/>
        </w:rPr>
        <w:t>R2-2111375, Report of offline discussion [AT116-e][623][POS] 38.305 CR for RAT-dependent positioning (Intel)</w:t>
      </w:r>
    </w:p>
    <w:p w14:paraId="3F4942BD" w14:textId="313E85BF" w:rsidR="00445EEB" w:rsidRPr="00DA4443" w:rsidRDefault="00445EEB" w:rsidP="0082690F">
      <w:pPr>
        <w:pStyle w:val="Reference"/>
        <w:numPr>
          <w:ilvl w:val="0"/>
          <w:numId w:val="0"/>
        </w:numPr>
        <w:overflowPunct/>
        <w:autoSpaceDE/>
        <w:autoSpaceDN/>
        <w:adjustRightInd/>
        <w:ind w:left="567"/>
        <w:textAlignment w:val="auto"/>
        <w:rPr>
          <w:sz w:val="16"/>
          <w:highlight w:val="yellow"/>
        </w:rPr>
      </w:pPr>
    </w:p>
    <w:p w14:paraId="78922F7D" w14:textId="77777777" w:rsidR="00445EEB" w:rsidRPr="00992F98" w:rsidRDefault="00445EEB" w:rsidP="00445EEB">
      <w:pPr>
        <w:pStyle w:val="Reference"/>
        <w:numPr>
          <w:ilvl w:val="0"/>
          <w:numId w:val="0"/>
        </w:numPr>
        <w:ind w:left="567"/>
        <w:rPr>
          <w:sz w:val="16"/>
          <w:highlight w:val="yellow"/>
        </w:rPr>
      </w:pPr>
    </w:p>
    <w:p w14:paraId="1B34BEA8" w14:textId="77777777" w:rsidR="00445EEB" w:rsidRPr="003443EF" w:rsidRDefault="00445EEB" w:rsidP="00445EEB">
      <w:pPr>
        <w:pStyle w:val="Reference"/>
        <w:numPr>
          <w:ilvl w:val="0"/>
          <w:numId w:val="0"/>
        </w:numPr>
        <w:rPr>
          <w:lang w:val="en-US"/>
        </w:rPr>
      </w:pPr>
    </w:p>
    <w:p w14:paraId="2667542D" w14:textId="77777777" w:rsidR="00445EEB" w:rsidRDefault="00445EEB" w:rsidP="00445EEB"/>
    <w:p w14:paraId="324DC28D" w14:textId="031E09BF" w:rsidR="003A7EF3" w:rsidRPr="00CE0424" w:rsidRDefault="003A7EF3" w:rsidP="00445EEB">
      <w:pPr>
        <w:pStyle w:val="Heading1"/>
      </w:pPr>
    </w:p>
    <w:sectPr w:rsidR="003A7EF3" w:rsidRPr="00CE0424" w:rsidSect="00445EEB">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68F6B" w14:textId="77777777" w:rsidR="003D1632" w:rsidRDefault="003D1632">
      <w:r>
        <w:separator/>
      </w:r>
    </w:p>
  </w:endnote>
  <w:endnote w:type="continuationSeparator" w:id="0">
    <w:p w14:paraId="752976B8" w14:textId="77777777" w:rsidR="003D1632" w:rsidRDefault="003D1632">
      <w:r>
        <w:continuationSeparator/>
      </w:r>
    </w:p>
  </w:endnote>
  <w:endnote w:type="continuationNotice" w:id="1">
    <w:p w14:paraId="1E169B7A" w14:textId="77777777" w:rsidR="003D1632" w:rsidRDefault="003D16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BABBF" w14:textId="77777777" w:rsidR="00B56954" w:rsidRDefault="00B56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1795F" w14:textId="4CBA8B18" w:rsidR="00CA287B" w:rsidRDefault="00CA287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D2767" w14:textId="77777777" w:rsidR="00B56954" w:rsidRDefault="00B56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24BDD" w14:textId="77777777" w:rsidR="003D1632" w:rsidRDefault="003D1632">
      <w:r>
        <w:separator/>
      </w:r>
    </w:p>
  </w:footnote>
  <w:footnote w:type="continuationSeparator" w:id="0">
    <w:p w14:paraId="36366898" w14:textId="77777777" w:rsidR="003D1632" w:rsidRDefault="003D1632">
      <w:r>
        <w:continuationSeparator/>
      </w:r>
    </w:p>
  </w:footnote>
  <w:footnote w:type="continuationNotice" w:id="1">
    <w:p w14:paraId="11A8D5AE" w14:textId="77777777" w:rsidR="003D1632" w:rsidRDefault="003D16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8E559" w14:textId="77777777" w:rsidR="00CA287B" w:rsidRDefault="00CA287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3AB13" w14:textId="77777777" w:rsidR="00B56954" w:rsidRDefault="00B56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134E3" w14:textId="77777777" w:rsidR="00B56954" w:rsidRDefault="00B56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C64540"/>
    <w:multiLevelType w:val="multilevel"/>
    <w:tmpl w:val="1E56107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1EBD6D9A"/>
    <w:multiLevelType w:val="multilevel"/>
    <w:tmpl w:val="59BB31BC"/>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C184BFA"/>
    <w:multiLevelType w:val="hybridMultilevel"/>
    <w:tmpl w:val="EC58A07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F151B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349D1725"/>
    <w:multiLevelType w:val="hybridMultilevel"/>
    <w:tmpl w:val="4B8A42D6"/>
    <w:lvl w:ilvl="0" w:tplc="284C5CB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960496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02A4C6C"/>
    <w:multiLevelType w:val="hybridMultilevel"/>
    <w:tmpl w:val="2AA42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A55468"/>
    <w:multiLevelType w:val="hybridMultilevel"/>
    <w:tmpl w:val="9444920A"/>
    <w:lvl w:ilvl="0" w:tplc="19CC0FD2">
      <w:start w:val="1"/>
      <w:numFmt w:val="bullet"/>
      <w:lvlText w:val=""/>
      <w:lvlJc w:val="left"/>
      <w:pPr>
        <w:ind w:left="360" w:hanging="360"/>
      </w:pPr>
      <w:rPr>
        <w:rFonts w:ascii="Symbol" w:hAnsi="Symbol" w:hint="default"/>
        <w:sz w:val="16"/>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7" w15:restartNumberingAfterBreak="0">
    <w:nsid w:val="4B1B7E12"/>
    <w:multiLevelType w:val="hybridMultilevel"/>
    <w:tmpl w:val="7EAE5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396628"/>
    <w:multiLevelType w:val="hybridMultilevel"/>
    <w:tmpl w:val="901C0A5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61083AA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66F75234"/>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6CAF338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E0C22C9"/>
    <w:multiLevelType w:val="hybridMultilevel"/>
    <w:tmpl w:val="4F6C453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1BA3462"/>
    <w:multiLevelType w:val="hybridMultilevel"/>
    <w:tmpl w:val="B3ECD32A"/>
    <w:lvl w:ilvl="0" w:tplc="0409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7ED32E99"/>
    <w:multiLevelType w:val="hybridMultilevel"/>
    <w:tmpl w:val="F502EF6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19"/>
  </w:num>
  <w:num w:numId="4">
    <w:abstractNumId w:val="20"/>
  </w:num>
  <w:num w:numId="5">
    <w:abstractNumId w:val="13"/>
  </w:num>
  <w:num w:numId="6">
    <w:abstractNumId w:val="25"/>
  </w:num>
  <w:num w:numId="7">
    <w:abstractNumId w:val="32"/>
  </w:num>
  <w:num w:numId="8">
    <w:abstractNumId w:val="14"/>
  </w:num>
  <w:num w:numId="9">
    <w:abstractNumId w:val="10"/>
  </w:num>
  <w:num w:numId="10">
    <w:abstractNumId w:val="2"/>
  </w:num>
  <w:num w:numId="11">
    <w:abstractNumId w:val="1"/>
  </w:num>
  <w:num w:numId="12">
    <w:abstractNumId w:val="0"/>
  </w:num>
  <w:num w:numId="13">
    <w:abstractNumId w:val="30"/>
  </w:num>
  <w:num w:numId="14">
    <w:abstractNumId w:val="31"/>
  </w:num>
  <w:num w:numId="15">
    <w:abstractNumId w:val="22"/>
  </w:num>
  <w:num w:numId="16">
    <w:abstractNumId w:val="33"/>
  </w:num>
  <w:num w:numId="17">
    <w:abstractNumId w:val="8"/>
  </w:num>
  <w:num w:numId="18">
    <w:abstractNumId w:val="9"/>
  </w:num>
  <w:num w:numId="19">
    <w:abstractNumId w:val="4"/>
  </w:num>
  <w:num w:numId="20">
    <w:abstractNumId w:val="41"/>
  </w:num>
  <w:num w:numId="21">
    <w:abstractNumId w:val="15"/>
  </w:num>
  <w:num w:numId="22">
    <w:abstractNumId w:val="39"/>
  </w:num>
  <w:num w:numId="23">
    <w:abstractNumId w:val="7"/>
  </w:num>
  <w:num w:numId="24">
    <w:abstractNumId w:val="38"/>
  </w:num>
  <w:num w:numId="25">
    <w:abstractNumId w:val="1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lvlOverride w:ilvl="0">
      <w:startOverride w:val="1"/>
    </w:lvlOverride>
    <w:lvlOverride w:ilvl="1"/>
    <w:lvlOverride w:ilvl="2"/>
    <w:lvlOverride w:ilvl="3"/>
    <w:lvlOverride w:ilvl="4"/>
    <w:lvlOverride w:ilvl="5"/>
    <w:lvlOverride w:ilvl="6"/>
    <w:lvlOverride w:ilvl="7"/>
    <w:lvlOverride w:ilvl="8"/>
  </w:num>
  <w:num w:numId="28">
    <w:abstractNumId w:val="12"/>
  </w:num>
  <w:num w:numId="29">
    <w:abstractNumId w:val="40"/>
  </w:num>
  <w:num w:numId="30">
    <w:abstractNumId w:val="17"/>
  </w:num>
  <w:num w:numId="31">
    <w:abstractNumId w:val="29"/>
  </w:num>
  <w:num w:numId="32">
    <w:abstractNumId w:val="23"/>
  </w:num>
  <w:num w:numId="33">
    <w:abstractNumId w:val="26"/>
  </w:num>
  <w:num w:numId="34">
    <w:abstractNumId w:val="24"/>
  </w:num>
  <w:num w:numId="35">
    <w:abstractNumId w:val="5"/>
  </w:num>
  <w:num w:numId="36">
    <w:abstractNumId w:val="6"/>
  </w:num>
  <w:num w:numId="37">
    <w:abstractNumId w:val="36"/>
  </w:num>
  <w:num w:numId="38">
    <w:abstractNumId w:val="35"/>
  </w:num>
  <w:num w:numId="39">
    <w:abstractNumId w:val="34"/>
  </w:num>
  <w:num w:numId="40">
    <w:abstractNumId w:val="21"/>
  </w:num>
  <w:num w:numId="41">
    <w:abstractNumId w:val="16"/>
  </w:num>
  <w:num w:numId="42">
    <w:abstractNumId w:val="37"/>
  </w:num>
  <w:num w:numId="4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hideSpellingErrors/>
  <w:hideGrammaticalErrors/>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FF8"/>
    <w:rsid w:val="00185F86"/>
    <w:rsid w:val="00187439"/>
    <w:rsid w:val="00190AC1"/>
    <w:rsid w:val="0019227F"/>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28DD"/>
    <w:rsid w:val="00382E59"/>
    <w:rsid w:val="0038368D"/>
    <w:rsid w:val="00385BF0"/>
    <w:rsid w:val="0038665D"/>
    <w:rsid w:val="00386FB0"/>
    <w:rsid w:val="003939FF"/>
    <w:rsid w:val="003944AF"/>
    <w:rsid w:val="00394B8E"/>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69DC"/>
    <w:rsid w:val="00C473A5"/>
    <w:rsid w:val="00C54995"/>
    <w:rsid w:val="00C54D41"/>
    <w:rsid w:val="00C566FD"/>
    <w:rsid w:val="00C60783"/>
    <w:rsid w:val="00C64672"/>
    <w:rsid w:val="00C653F8"/>
    <w:rsid w:val="00C66173"/>
    <w:rsid w:val="00C70697"/>
    <w:rsid w:val="00C71BCF"/>
    <w:rsid w:val="00C7204D"/>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7FA2"/>
    <w:rsid w:val="00E20506"/>
    <w:rsid w:val="00E22330"/>
    <w:rsid w:val="00E30599"/>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3838"/>
    <w:rsid w:val="00E64434"/>
    <w:rsid w:val="00E67C51"/>
    <w:rsid w:val="00E72EFC"/>
    <w:rsid w:val="00E758EC"/>
    <w:rsid w:val="00E7747E"/>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47ED"/>
    <w:rsid w:val="00FD74DB"/>
    <w:rsid w:val="00FD7660"/>
    <w:rsid w:val="00FD7EEA"/>
    <w:rsid w:val="00FE0655"/>
    <w:rsid w:val="00FE2365"/>
    <w:rsid w:val="00FE37D7"/>
    <w:rsid w:val="00FE4C7B"/>
    <w:rsid w:val="00FE7336"/>
    <w:rsid w:val="00FE787C"/>
    <w:rsid w:val="00FF45A5"/>
    <w:rsid w:val="00FF5247"/>
    <w:rsid w:val="00FF5C91"/>
    <w:rsid w:val="00FF6A4A"/>
    <w:rsid w:val="052BD872"/>
    <w:rsid w:val="22BC16FE"/>
    <w:rsid w:val="2FE28A84"/>
    <w:rsid w:val="33393A7B"/>
    <w:rsid w:val="417E6C66"/>
    <w:rsid w:val="5A732786"/>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docId w15:val="{DE2B68D5-EA9C-424B-97A9-42C162E2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uiPriority w:val="99"/>
    <w:qFormat/>
    <w:rsid w:val="00445EEB"/>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rsid w:val="00445EEB"/>
  </w:style>
  <w:style w:type="character" w:customStyle="1" w:styleId="eop">
    <w:name w:val="eop"/>
    <w:basedOn w:val="DefaultParagraphFont"/>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Normal"/>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Normal"/>
    <w:link w:val="3GPPAgreementsChar"/>
    <w:qFormat/>
    <w:rsid w:val="0083137D"/>
    <w:pPr>
      <w:numPr>
        <w:numId w:val="34"/>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styleId="UnresolvedMention">
    <w:name w:val="Unresolved Mention"/>
    <w:basedOn w:val="DefaultParagraphFont"/>
    <w:uiPriority w:val="99"/>
    <w:unhideWhenUsed/>
    <w:rsid w:val="000B5B25"/>
    <w:rPr>
      <w:color w:val="605E5C"/>
      <w:shd w:val="clear" w:color="auto" w:fill="E1DFDD"/>
    </w:rPr>
  </w:style>
  <w:style w:type="character" w:styleId="Mention">
    <w:name w:val="Mention"/>
    <w:basedOn w:val="DefaultParagraphFont"/>
    <w:uiPriority w:val="99"/>
    <w:unhideWhenUsed/>
    <w:rsid w:val="000B5B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jianxiang@datangmobile.c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rendra.ghimire@iis.fraunhofer.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D87027-4CBC-4E50-9077-4F6F87273340}">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554</Words>
  <Characters>25960</Characters>
  <Application>Microsoft Office Word</Application>
  <DocSecurity>0</DocSecurity>
  <Lines>216</Lines>
  <Paragraphs>60</Paragraphs>
  <ScaleCrop>false</ScaleCrop>
  <Company>Ericsson</Company>
  <LinksUpToDate>false</LinksUpToDate>
  <CharactersWithSpaces>3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AA</cp:lastModifiedBy>
  <cp:revision>3</cp:revision>
  <cp:lastPrinted>2008-01-31T07:09:00Z</cp:lastPrinted>
  <dcterms:created xsi:type="dcterms:W3CDTF">2021-12-13T19:31:00Z</dcterms:created>
  <dcterms:modified xsi:type="dcterms:W3CDTF">2021-12-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ies>
</file>